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CEBC7C" w14:textId="77777777" w:rsidR="00672F87" w:rsidRDefault="00672F87" w:rsidP="00EC6095">
      <w:pPr>
        <w:pageBreakBefore/>
        <w:jc w:val="center"/>
        <w:rPr>
          <w:rFonts w:ascii="Calibri" w:hAnsi="Calibri" w:cs="Calibri"/>
          <w:b/>
          <w:sz w:val="28"/>
          <w:szCs w:val="28"/>
          <w:lang w:val="en-US"/>
        </w:rPr>
      </w:pPr>
      <w:r>
        <w:rPr>
          <w:rFonts w:ascii="Calibri" w:hAnsi="Calibri" w:cs="Calibri"/>
          <w:b/>
          <w:sz w:val="28"/>
          <w:szCs w:val="28"/>
          <w:lang w:val="en-US"/>
        </w:rPr>
        <w:t xml:space="preserve">CTIF Center of Fire Statistics </w:t>
      </w:r>
    </w:p>
    <w:p w14:paraId="0988363F" w14:textId="689D623D" w:rsidR="0029365C" w:rsidRPr="002B432F" w:rsidRDefault="0029365C" w:rsidP="00672F87">
      <w:pPr>
        <w:jc w:val="center"/>
        <w:rPr>
          <w:rFonts w:ascii="Calibri" w:hAnsi="Calibri" w:cs="Calibri"/>
          <w:b/>
          <w:sz w:val="28"/>
          <w:szCs w:val="28"/>
          <w:lang w:val="en-US"/>
        </w:rPr>
      </w:pPr>
      <w:r w:rsidRPr="002B432F">
        <w:rPr>
          <w:rFonts w:ascii="Calibri" w:hAnsi="Calibri" w:cs="Calibri"/>
          <w:b/>
          <w:sz w:val="28"/>
          <w:szCs w:val="28"/>
          <w:lang w:val="en-US"/>
        </w:rPr>
        <w:t>Table</w:t>
      </w:r>
      <w:r w:rsidR="00FF118D" w:rsidRPr="002B432F">
        <w:rPr>
          <w:rFonts w:ascii="Calibri" w:hAnsi="Calibri" w:cs="Calibri"/>
          <w:b/>
          <w:sz w:val="28"/>
          <w:szCs w:val="28"/>
          <w:lang w:val="en-US"/>
        </w:rPr>
        <w:t xml:space="preserve"> 1</w:t>
      </w:r>
      <w:r w:rsidRPr="002B432F">
        <w:rPr>
          <w:rFonts w:ascii="Calibri" w:hAnsi="Calibri" w:cs="Calibri"/>
          <w:b/>
          <w:sz w:val="28"/>
          <w:szCs w:val="28"/>
          <w:lang w:val="en-US"/>
        </w:rPr>
        <w:t xml:space="preserve"> for filling (20</w:t>
      </w:r>
      <w:r w:rsidR="007464AE" w:rsidRPr="002B432F">
        <w:rPr>
          <w:rFonts w:ascii="Calibri" w:hAnsi="Calibri" w:cs="Calibri"/>
          <w:b/>
          <w:sz w:val="28"/>
          <w:szCs w:val="28"/>
          <w:lang w:val="en-US"/>
        </w:rPr>
        <w:t>2</w:t>
      </w:r>
      <w:r w:rsidR="00307497" w:rsidRPr="002B432F">
        <w:rPr>
          <w:rFonts w:ascii="Calibri" w:hAnsi="Calibri" w:cs="Calibri"/>
          <w:b/>
          <w:sz w:val="28"/>
          <w:szCs w:val="28"/>
          <w:lang w:val="en-US"/>
        </w:rPr>
        <w:t>4</w:t>
      </w:r>
      <w:r w:rsidRPr="002B432F">
        <w:rPr>
          <w:rFonts w:ascii="Calibri" w:hAnsi="Calibri" w:cs="Calibri"/>
          <w:b/>
          <w:sz w:val="28"/>
          <w:szCs w:val="28"/>
          <w:lang w:val="en-US"/>
        </w:rPr>
        <w:t>)</w:t>
      </w:r>
    </w:p>
    <w:p w14:paraId="4995C835" w14:textId="77777777" w:rsidR="00785F12" w:rsidRPr="002B432F" w:rsidRDefault="00785F12" w:rsidP="00776AD5">
      <w:pPr>
        <w:jc w:val="center"/>
        <w:rPr>
          <w:rFonts w:ascii="Calibri" w:hAnsi="Calibri" w:cs="Calibri"/>
          <w:b/>
          <w:sz w:val="28"/>
          <w:szCs w:val="28"/>
          <w:lang w:val="en-US"/>
        </w:rPr>
      </w:pPr>
    </w:p>
    <w:tbl>
      <w:tblPr>
        <w:tblW w:w="10065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62"/>
        <w:gridCol w:w="66"/>
        <w:gridCol w:w="3453"/>
        <w:gridCol w:w="2590"/>
        <w:gridCol w:w="2694"/>
      </w:tblGrid>
      <w:tr w:rsidR="00486CF1" w:rsidRPr="002B432F" w14:paraId="52DB7D24" w14:textId="77777777" w:rsidTr="00414A23">
        <w:trPr>
          <w:trHeight w:val="231"/>
        </w:trPr>
        <w:tc>
          <w:tcPr>
            <w:tcW w:w="4781" w:type="dxa"/>
            <w:gridSpan w:val="3"/>
            <w:shd w:val="clear" w:color="auto" w:fill="92D050"/>
            <w:vAlign w:val="center"/>
          </w:tcPr>
          <w:p w14:paraId="122E715F" w14:textId="77777777" w:rsidR="00486CF1" w:rsidRPr="002B432F" w:rsidRDefault="00486CF1" w:rsidP="001E1D33">
            <w:pPr>
              <w:jc w:val="center"/>
              <w:rPr>
                <w:rFonts w:ascii="Calibri" w:hAnsi="Calibri" w:cs="Calibri"/>
                <w:b/>
                <w:lang w:val="en-US"/>
              </w:rPr>
            </w:pPr>
            <w:r w:rsidRPr="002B432F">
              <w:rPr>
                <w:rFonts w:ascii="Calibri" w:hAnsi="Calibri" w:cs="Calibri"/>
                <w:b/>
                <w:lang w:val="en-US"/>
              </w:rPr>
              <w:t>Statistical data</w:t>
            </w:r>
          </w:p>
        </w:tc>
        <w:tc>
          <w:tcPr>
            <w:tcW w:w="2590" w:type="dxa"/>
            <w:shd w:val="clear" w:color="auto" w:fill="92D050"/>
            <w:vAlign w:val="center"/>
          </w:tcPr>
          <w:p w14:paraId="1AC0145E" w14:textId="77777777" w:rsidR="00486CF1" w:rsidRPr="002B432F" w:rsidRDefault="00486CF1" w:rsidP="001E1D33">
            <w:pPr>
              <w:jc w:val="center"/>
              <w:rPr>
                <w:rFonts w:ascii="Calibri" w:hAnsi="Calibri" w:cs="Calibri"/>
                <w:b/>
                <w:lang w:val="en-US"/>
              </w:rPr>
            </w:pPr>
            <w:r w:rsidRPr="002B432F">
              <w:rPr>
                <w:rFonts w:ascii="Calibri" w:hAnsi="Calibri" w:cs="Calibri"/>
                <w:b/>
                <w:lang w:val="en-US"/>
              </w:rPr>
              <w:t>Name of country:</w:t>
            </w:r>
          </w:p>
          <w:p w14:paraId="55DA1F3B" w14:textId="6EA7517E" w:rsidR="00486CF1" w:rsidRPr="002B432F" w:rsidRDefault="00307497" w:rsidP="001E1D33">
            <w:pPr>
              <w:pBdr>
                <w:bottom w:val="single" w:sz="12" w:space="1" w:color="auto"/>
              </w:pBdr>
              <w:jc w:val="center"/>
              <w:rPr>
                <w:rFonts w:ascii="Calibri" w:hAnsi="Calibri" w:cs="Calibri"/>
                <w:b/>
                <w:lang w:val="en-US"/>
              </w:rPr>
            </w:pPr>
            <w:r w:rsidRPr="002B432F">
              <w:rPr>
                <w:rFonts w:ascii="Calibri" w:hAnsi="Calibri" w:cs="Calibri"/>
                <w:b/>
                <w:lang w:val="en-US"/>
              </w:rPr>
              <w:t>???</w:t>
            </w:r>
          </w:p>
          <w:p w14:paraId="2BED0668" w14:textId="0E81D3F9" w:rsidR="00486CF1" w:rsidRPr="002B432F" w:rsidRDefault="00486CF1" w:rsidP="001E1D33">
            <w:pPr>
              <w:jc w:val="center"/>
              <w:rPr>
                <w:rFonts w:ascii="Calibri" w:hAnsi="Calibri" w:cs="Calibri"/>
                <w:b/>
                <w:lang w:val="en-US"/>
              </w:rPr>
            </w:pPr>
            <w:r w:rsidRPr="002B432F">
              <w:rPr>
                <w:rFonts w:ascii="Calibri" w:hAnsi="Calibri" w:cs="Calibri"/>
                <w:b/>
                <w:lang w:val="en-US"/>
              </w:rPr>
              <w:t>202</w:t>
            </w:r>
            <w:r w:rsidR="00307497" w:rsidRPr="002B432F">
              <w:rPr>
                <w:rFonts w:ascii="Calibri" w:hAnsi="Calibri" w:cs="Calibri"/>
                <w:b/>
                <w:lang w:val="en-US"/>
              </w:rPr>
              <w:t>4</w:t>
            </w:r>
          </w:p>
        </w:tc>
        <w:tc>
          <w:tcPr>
            <w:tcW w:w="2694" w:type="dxa"/>
            <w:shd w:val="clear" w:color="auto" w:fill="92D050"/>
          </w:tcPr>
          <w:p w14:paraId="3F1B93CE" w14:textId="13702548" w:rsidR="00486CF1" w:rsidRPr="002B432F" w:rsidRDefault="00486CF1" w:rsidP="001E1D33">
            <w:pPr>
              <w:jc w:val="center"/>
              <w:rPr>
                <w:rFonts w:ascii="Calibri" w:hAnsi="Calibri" w:cs="Calibri"/>
                <w:b/>
                <w:lang w:val="en-US"/>
              </w:rPr>
            </w:pPr>
            <w:r w:rsidRPr="002B432F">
              <w:rPr>
                <w:rFonts w:ascii="Calibri" w:hAnsi="Calibri" w:cs="Calibri"/>
                <w:b/>
                <w:lang w:val="en-US"/>
              </w:rPr>
              <w:t>Name of capital / city:</w:t>
            </w:r>
          </w:p>
          <w:p w14:paraId="20021F61" w14:textId="3C15BDDE" w:rsidR="00486CF1" w:rsidRPr="002B432F" w:rsidRDefault="00307497" w:rsidP="00B8397C">
            <w:pPr>
              <w:pBdr>
                <w:bottom w:val="single" w:sz="12" w:space="1" w:color="auto"/>
              </w:pBdr>
              <w:jc w:val="center"/>
              <w:rPr>
                <w:rFonts w:ascii="Calibri" w:hAnsi="Calibri" w:cs="Calibri"/>
                <w:b/>
                <w:lang w:val="en-US"/>
              </w:rPr>
            </w:pPr>
            <w:r w:rsidRPr="002B432F">
              <w:rPr>
                <w:rFonts w:ascii="Calibri" w:hAnsi="Calibri" w:cs="Calibri"/>
                <w:b/>
                <w:lang w:val="en-US"/>
              </w:rPr>
              <w:t>???</w:t>
            </w:r>
          </w:p>
          <w:p w14:paraId="0C7A820A" w14:textId="14F04891" w:rsidR="00486CF1" w:rsidRPr="002B432F" w:rsidRDefault="00486CF1" w:rsidP="001E1D33">
            <w:pPr>
              <w:jc w:val="center"/>
              <w:rPr>
                <w:rFonts w:ascii="Calibri" w:hAnsi="Calibri" w:cs="Calibri"/>
                <w:b/>
                <w:lang w:val="en-US"/>
              </w:rPr>
            </w:pPr>
            <w:r w:rsidRPr="002B432F">
              <w:rPr>
                <w:rFonts w:ascii="Calibri" w:hAnsi="Calibri" w:cs="Calibri"/>
                <w:b/>
                <w:lang w:val="en-US"/>
              </w:rPr>
              <w:t>202</w:t>
            </w:r>
            <w:r w:rsidR="00307497" w:rsidRPr="002B432F">
              <w:rPr>
                <w:rFonts w:ascii="Calibri" w:hAnsi="Calibri" w:cs="Calibri"/>
                <w:b/>
                <w:lang w:val="en-US"/>
              </w:rPr>
              <w:t>4</w:t>
            </w:r>
          </w:p>
        </w:tc>
      </w:tr>
      <w:tr w:rsidR="00FF3F06" w:rsidRPr="002B432F" w14:paraId="6ECC1108" w14:textId="77777777" w:rsidTr="00414A23">
        <w:trPr>
          <w:trHeight w:val="238"/>
        </w:trPr>
        <w:tc>
          <w:tcPr>
            <w:tcW w:w="4781" w:type="dxa"/>
            <w:gridSpan w:val="3"/>
            <w:vAlign w:val="center"/>
          </w:tcPr>
          <w:p w14:paraId="495CC12B" w14:textId="77777777" w:rsidR="00FF3F06" w:rsidRPr="002B432F" w:rsidRDefault="00FF3F06" w:rsidP="00486CF1">
            <w:pPr>
              <w:rPr>
                <w:rFonts w:ascii="Calibri" w:hAnsi="Calibri" w:cs="Calibri"/>
                <w:b/>
                <w:lang w:val="en-US"/>
              </w:rPr>
            </w:pPr>
            <w:r w:rsidRPr="002B432F">
              <w:rPr>
                <w:rFonts w:ascii="Calibri" w:hAnsi="Calibri" w:cs="Calibri"/>
                <w:b/>
                <w:lang w:val="en-US"/>
              </w:rPr>
              <w:t>Population (1,000 inhabitants)</w:t>
            </w:r>
          </w:p>
        </w:tc>
        <w:tc>
          <w:tcPr>
            <w:tcW w:w="2590" w:type="dxa"/>
            <w:vAlign w:val="center"/>
          </w:tcPr>
          <w:p w14:paraId="066B6877" w14:textId="1F7CF611" w:rsidR="00FF3F06" w:rsidRPr="002B432F" w:rsidRDefault="00FF3F06" w:rsidP="00486CF1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  <w:vAlign w:val="center"/>
          </w:tcPr>
          <w:p w14:paraId="6A52AF85" w14:textId="611C8DE8" w:rsidR="00FF3F06" w:rsidRPr="002B432F" w:rsidRDefault="00FF3F06" w:rsidP="00486CF1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FF3F06" w:rsidRPr="002B432F" w14:paraId="4FAAB40F" w14:textId="77777777" w:rsidTr="00414A23">
        <w:trPr>
          <w:trHeight w:val="256"/>
        </w:trPr>
        <w:tc>
          <w:tcPr>
            <w:tcW w:w="4781" w:type="dxa"/>
            <w:gridSpan w:val="3"/>
            <w:vAlign w:val="center"/>
          </w:tcPr>
          <w:p w14:paraId="25B65240" w14:textId="77777777" w:rsidR="00FF3F06" w:rsidRPr="002B432F" w:rsidRDefault="00FF3F06" w:rsidP="00486CF1">
            <w:pPr>
              <w:rPr>
                <w:rFonts w:ascii="Calibri" w:hAnsi="Calibri" w:cs="Calibri"/>
                <w:b/>
                <w:lang w:val="en-US"/>
              </w:rPr>
            </w:pPr>
            <w:r w:rsidRPr="002B432F">
              <w:rPr>
                <w:rFonts w:ascii="Calibri" w:hAnsi="Calibri" w:cs="Calibri"/>
                <w:b/>
                <w:lang w:val="en-US"/>
              </w:rPr>
              <w:t>Area (sq.km.)</w:t>
            </w:r>
          </w:p>
        </w:tc>
        <w:tc>
          <w:tcPr>
            <w:tcW w:w="2590" w:type="dxa"/>
            <w:vAlign w:val="center"/>
          </w:tcPr>
          <w:p w14:paraId="5E7E274E" w14:textId="3C652C0F" w:rsidR="00FF3F06" w:rsidRPr="002B432F" w:rsidRDefault="00FF3F06" w:rsidP="00486CF1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  <w:vAlign w:val="center"/>
          </w:tcPr>
          <w:p w14:paraId="091CB9CD" w14:textId="17F8BC86" w:rsidR="00FF3F06" w:rsidRPr="002B432F" w:rsidRDefault="00FF3F06" w:rsidP="00486CF1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FF3F06" w:rsidRPr="002B432F" w14:paraId="0A3492A7" w14:textId="77777777" w:rsidTr="00414A23">
        <w:trPr>
          <w:trHeight w:val="238"/>
        </w:trPr>
        <w:tc>
          <w:tcPr>
            <w:tcW w:w="4781" w:type="dxa"/>
            <w:gridSpan w:val="3"/>
            <w:vAlign w:val="center"/>
          </w:tcPr>
          <w:p w14:paraId="62CA8DFF" w14:textId="77777777" w:rsidR="00FF3F06" w:rsidRPr="002B432F" w:rsidRDefault="00FF3F06" w:rsidP="00486CF1">
            <w:pPr>
              <w:rPr>
                <w:rFonts w:ascii="Calibri" w:hAnsi="Calibri" w:cs="Calibri"/>
                <w:b/>
                <w:lang w:val="en-US"/>
              </w:rPr>
            </w:pPr>
            <w:r w:rsidRPr="002B432F">
              <w:rPr>
                <w:rFonts w:ascii="Calibri" w:hAnsi="Calibri" w:cs="Calibri"/>
                <w:b/>
                <w:lang w:val="en-US"/>
              </w:rPr>
              <w:t xml:space="preserve">Total number of </w:t>
            </w:r>
            <w:r w:rsidRPr="002B432F">
              <w:rPr>
                <w:rFonts w:ascii="Calibri" w:hAnsi="Calibri" w:cs="Calibri"/>
                <w:b/>
                <w:u w:val="single"/>
                <w:lang w:val="en-US"/>
              </w:rPr>
              <w:t>calls</w:t>
            </w:r>
            <w:r w:rsidRPr="002B432F">
              <w:rPr>
                <w:rFonts w:ascii="Calibri" w:hAnsi="Calibri" w:cs="Calibri"/>
                <w:b/>
                <w:lang w:val="en-US"/>
              </w:rPr>
              <w:t xml:space="preserve"> a year:</w:t>
            </w:r>
          </w:p>
        </w:tc>
        <w:tc>
          <w:tcPr>
            <w:tcW w:w="2590" w:type="dxa"/>
            <w:vAlign w:val="center"/>
          </w:tcPr>
          <w:p w14:paraId="0FB654B8" w14:textId="1CA8DB67" w:rsidR="00FF3F06" w:rsidRPr="002B432F" w:rsidRDefault="00FF3F06" w:rsidP="00486CF1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  <w:vAlign w:val="center"/>
          </w:tcPr>
          <w:p w14:paraId="117B5B44" w14:textId="10580AF4" w:rsidR="00FF3F06" w:rsidRPr="002B432F" w:rsidRDefault="00FF3F06" w:rsidP="00486CF1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FF3F06" w:rsidRPr="002B432F" w14:paraId="24AC62CD" w14:textId="77777777" w:rsidTr="00414A23">
        <w:trPr>
          <w:trHeight w:val="201"/>
        </w:trPr>
        <w:tc>
          <w:tcPr>
            <w:tcW w:w="4781" w:type="dxa"/>
            <w:gridSpan w:val="3"/>
            <w:vAlign w:val="center"/>
          </w:tcPr>
          <w:p w14:paraId="1DEAC6EB" w14:textId="090E4B9A" w:rsidR="00FF3F06" w:rsidRPr="002B432F" w:rsidRDefault="00FF3F06" w:rsidP="00486CF1">
            <w:pPr>
              <w:rPr>
                <w:rFonts w:ascii="Calibri" w:hAnsi="Calibri" w:cs="Calibri"/>
                <w:lang w:val="en-US"/>
              </w:rPr>
            </w:pPr>
            <w:r w:rsidRPr="002B432F">
              <w:rPr>
                <w:rFonts w:ascii="Calibri" w:hAnsi="Calibri" w:cs="Calibri"/>
                <w:lang w:val="en-US"/>
              </w:rPr>
              <w:t>-fires</w:t>
            </w:r>
            <w:r w:rsidR="00307497" w:rsidRPr="002B432F">
              <w:rPr>
                <w:rFonts w:ascii="Calibri" w:hAnsi="Calibri" w:cs="Calibri"/>
                <w:lang w:val="en-US"/>
              </w:rPr>
              <w:t>.</w:t>
            </w:r>
          </w:p>
        </w:tc>
        <w:tc>
          <w:tcPr>
            <w:tcW w:w="2590" w:type="dxa"/>
            <w:vAlign w:val="center"/>
          </w:tcPr>
          <w:p w14:paraId="52DDEC54" w14:textId="35623A11" w:rsidR="00FF3F06" w:rsidRPr="002B432F" w:rsidRDefault="00FF3F06" w:rsidP="00486CF1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  <w:vAlign w:val="center"/>
          </w:tcPr>
          <w:p w14:paraId="35868FD3" w14:textId="14F5D111" w:rsidR="00FF3F06" w:rsidRPr="002B432F" w:rsidRDefault="00FF3F06" w:rsidP="00486CF1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FF3F06" w:rsidRPr="002B432F" w14:paraId="1E759C71" w14:textId="77777777" w:rsidTr="00414A23">
        <w:trPr>
          <w:trHeight w:val="201"/>
        </w:trPr>
        <w:tc>
          <w:tcPr>
            <w:tcW w:w="4781" w:type="dxa"/>
            <w:gridSpan w:val="3"/>
            <w:vAlign w:val="center"/>
          </w:tcPr>
          <w:p w14:paraId="04570594" w14:textId="77777777" w:rsidR="00FF3F06" w:rsidRPr="002B432F" w:rsidRDefault="00FF3F06" w:rsidP="00486CF1">
            <w:pPr>
              <w:rPr>
                <w:rFonts w:ascii="Calibri" w:hAnsi="Calibri" w:cs="Calibri"/>
                <w:lang w:val="en-US"/>
              </w:rPr>
            </w:pPr>
            <w:r w:rsidRPr="002B432F">
              <w:rPr>
                <w:rFonts w:ascii="Calibri" w:hAnsi="Calibri" w:cs="Calibri"/>
                <w:lang w:val="en-US"/>
              </w:rPr>
              <w:t>-rescue, technical aid.</w:t>
            </w:r>
          </w:p>
        </w:tc>
        <w:tc>
          <w:tcPr>
            <w:tcW w:w="2590" w:type="dxa"/>
            <w:vAlign w:val="center"/>
          </w:tcPr>
          <w:p w14:paraId="197DAD99" w14:textId="69B5F16C" w:rsidR="00FF3F06" w:rsidRPr="002B432F" w:rsidRDefault="00FF3F06" w:rsidP="00486CF1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  <w:vAlign w:val="center"/>
          </w:tcPr>
          <w:p w14:paraId="2351A056" w14:textId="145A5D32" w:rsidR="00FF3F06" w:rsidRPr="002B432F" w:rsidRDefault="00FF3F06" w:rsidP="00486CF1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FF3F06" w:rsidRPr="002B432F" w14:paraId="264F85AB" w14:textId="77777777" w:rsidTr="00414A23">
        <w:trPr>
          <w:trHeight w:val="201"/>
        </w:trPr>
        <w:tc>
          <w:tcPr>
            <w:tcW w:w="4781" w:type="dxa"/>
            <w:gridSpan w:val="3"/>
            <w:vAlign w:val="center"/>
          </w:tcPr>
          <w:p w14:paraId="20FF4C35" w14:textId="047709DF" w:rsidR="00FF3F06" w:rsidRPr="002B432F" w:rsidRDefault="00FF3F06" w:rsidP="00486CF1">
            <w:pPr>
              <w:rPr>
                <w:rFonts w:ascii="Calibri" w:hAnsi="Calibri" w:cs="Calibri"/>
                <w:lang w:val="en-US"/>
              </w:rPr>
            </w:pPr>
            <w:r w:rsidRPr="002B432F">
              <w:rPr>
                <w:rFonts w:ascii="Calibri" w:hAnsi="Calibri" w:cs="Calibri"/>
                <w:lang w:val="en-US"/>
              </w:rPr>
              <w:t>-medical aid</w:t>
            </w:r>
            <w:r w:rsidR="00307497" w:rsidRPr="002B432F">
              <w:rPr>
                <w:rFonts w:ascii="Calibri" w:hAnsi="Calibri" w:cs="Calibri"/>
                <w:lang w:val="en-US"/>
              </w:rPr>
              <w:t>.</w:t>
            </w:r>
          </w:p>
        </w:tc>
        <w:tc>
          <w:tcPr>
            <w:tcW w:w="2590" w:type="dxa"/>
            <w:vAlign w:val="center"/>
          </w:tcPr>
          <w:p w14:paraId="7D1B46B8" w14:textId="77777777" w:rsidR="00FF3F06" w:rsidRPr="002B432F" w:rsidRDefault="00FF3F06" w:rsidP="00486CF1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  <w:vAlign w:val="center"/>
          </w:tcPr>
          <w:p w14:paraId="178A861B" w14:textId="77777777" w:rsidR="00FF3F06" w:rsidRPr="002B432F" w:rsidRDefault="00FF3F06" w:rsidP="00486CF1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FF3F06" w:rsidRPr="002B432F" w14:paraId="180FF4A0" w14:textId="77777777" w:rsidTr="00414A23">
        <w:trPr>
          <w:trHeight w:val="201"/>
        </w:trPr>
        <w:tc>
          <w:tcPr>
            <w:tcW w:w="4781" w:type="dxa"/>
            <w:gridSpan w:val="3"/>
            <w:vAlign w:val="center"/>
          </w:tcPr>
          <w:p w14:paraId="53C7BF0C" w14:textId="65C268F5" w:rsidR="00FF3F06" w:rsidRPr="002B432F" w:rsidRDefault="00FF3F06" w:rsidP="00486CF1">
            <w:pPr>
              <w:rPr>
                <w:rFonts w:ascii="Calibri" w:hAnsi="Calibri" w:cs="Calibri"/>
                <w:lang w:val="en-US"/>
              </w:rPr>
            </w:pPr>
            <w:r w:rsidRPr="002B432F">
              <w:rPr>
                <w:rFonts w:ascii="Calibri" w:hAnsi="Calibri" w:cs="Calibri"/>
                <w:lang w:val="en-US"/>
              </w:rPr>
              <w:t>-false calls</w:t>
            </w:r>
            <w:r w:rsidR="00307497" w:rsidRPr="002B432F">
              <w:rPr>
                <w:rFonts w:ascii="Calibri" w:hAnsi="Calibri" w:cs="Calibri"/>
                <w:lang w:val="en-US"/>
              </w:rPr>
              <w:t>.</w:t>
            </w:r>
          </w:p>
        </w:tc>
        <w:tc>
          <w:tcPr>
            <w:tcW w:w="2590" w:type="dxa"/>
            <w:vAlign w:val="center"/>
          </w:tcPr>
          <w:p w14:paraId="30F9059A" w14:textId="03FBA729" w:rsidR="00FF3F06" w:rsidRPr="002B432F" w:rsidRDefault="00FF3F06" w:rsidP="00486CF1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  <w:vAlign w:val="center"/>
          </w:tcPr>
          <w:p w14:paraId="5400922A" w14:textId="77777777" w:rsidR="00FF3F06" w:rsidRPr="002B432F" w:rsidRDefault="00FF3F06" w:rsidP="00486CF1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2E1543" w:rsidRPr="002B432F" w14:paraId="4C7989FA" w14:textId="77777777" w:rsidTr="00414A23">
        <w:trPr>
          <w:trHeight w:val="201"/>
        </w:trPr>
        <w:tc>
          <w:tcPr>
            <w:tcW w:w="4781" w:type="dxa"/>
            <w:gridSpan w:val="3"/>
            <w:vAlign w:val="center"/>
          </w:tcPr>
          <w:p w14:paraId="5DA6D626" w14:textId="11A80147" w:rsidR="002E1543" w:rsidRPr="002B432F" w:rsidRDefault="002E1543" w:rsidP="00486CF1">
            <w:pPr>
              <w:rPr>
                <w:rFonts w:ascii="Calibri" w:hAnsi="Calibri" w:cs="Calibri"/>
                <w:lang w:val="en-US"/>
              </w:rPr>
            </w:pPr>
            <w:r w:rsidRPr="002B432F">
              <w:rPr>
                <w:rFonts w:ascii="Calibri" w:hAnsi="Calibri" w:cs="Calibri"/>
                <w:lang w:val="en-US"/>
              </w:rPr>
              <w:t>- other calls</w:t>
            </w:r>
          </w:p>
        </w:tc>
        <w:tc>
          <w:tcPr>
            <w:tcW w:w="2590" w:type="dxa"/>
            <w:vAlign w:val="center"/>
          </w:tcPr>
          <w:p w14:paraId="647257A7" w14:textId="77777777" w:rsidR="002E1543" w:rsidRPr="002B432F" w:rsidRDefault="002E1543" w:rsidP="00486CF1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  <w:vAlign w:val="center"/>
          </w:tcPr>
          <w:p w14:paraId="1199986F" w14:textId="77777777" w:rsidR="002E1543" w:rsidRPr="002B432F" w:rsidRDefault="002E1543" w:rsidP="00486CF1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FF3F06" w:rsidRPr="002B432F" w14:paraId="682AC975" w14:textId="77777777" w:rsidTr="00414A23">
        <w:trPr>
          <w:trHeight w:val="201"/>
        </w:trPr>
        <w:tc>
          <w:tcPr>
            <w:tcW w:w="4781" w:type="dxa"/>
            <w:gridSpan w:val="3"/>
            <w:vAlign w:val="center"/>
          </w:tcPr>
          <w:p w14:paraId="372861B6" w14:textId="342A420F" w:rsidR="00FF3F06" w:rsidRPr="002B432F" w:rsidRDefault="00FF3F06" w:rsidP="00486CF1">
            <w:pPr>
              <w:rPr>
                <w:rFonts w:ascii="Calibri" w:hAnsi="Calibri" w:cs="Calibri"/>
                <w:lang w:val="en-US"/>
              </w:rPr>
            </w:pPr>
            <w:r w:rsidRPr="002B432F">
              <w:rPr>
                <w:rFonts w:ascii="Calibri" w:hAnsi="Calibri" w:cs="Calibri"/>
                <w:lang w:val="en-US"/>
              </w:rPr>
              <w:t>-</w:t>
            </w:r>
            <w:r w:rsidR="002E1543" w:rsidRPr="002B432F">
              <w:rPr>
                <w:rFonts w:ascii="Calibri" w:hAnsi="Calibri" w:cs="Calibri"/>
                <w:lang w:val="en-US"/>
              </w:rPr>
              <w:t xml:space="preserve"> unknown</w:t>
            </w:r>
          </w:p>
        </w:tc>
        <w:tc>
          <w:tcPr>
            <w:tcW w:w="2590" w:type="dxa"/>
            <w:vAlign w:val="center"/>
          </w:tcPr>
          <w:p w14:paraId="233956D0" w14:textId="1679807D" w:rsidR="00FF3F06" w:rsidRPr="002B432F" w:rsidRDefault="00FF3F06" w:rsidP="00486CF1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  <w:vAlign w:val="center"/>
          </w:tcPr>
          <w:p w14:paraId="28BC7F34" w14:textId="72AA9DED" w:rsidR="00FF3F06" w:rsidRPr="002B432F" w:rsidRDefault="00FF3F06" w:rsidP="00486CF1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FF3F06" w:rsidRPr="002B432F" w14:paraId="086C77D3" w14:textId="77777777" w:rsidTr="00414A23">
        <w:trPr>
          <w:trHeight w:val="294"/>
        </w:trPr>
        <w:tc>
          <w:tcPr>
            <w:tcW w:w="4781" w:type="dxa"/>
            <w:gridSpan w:val="3"/>
            <w:vAlign w:val="center"/>
          </w:tcPr>
          <w:p w14:paraId="4C7F817E" w14:textId="77777777" w:rsidR="00FF3F06" w:rsidRPr="002B432F" w:rsidRDefault="00FF3F06" w:rsidP="00486CF1">
            <w:pPr>
              <w:rPr>
                <w:rFonts w:ascii="Calibri" w:hAnsi="Calibri" w:cs="Calibri"/>
                <w:lang w:val="en-US"/>
              </w:rPr>
            </w:pPr>
            <w:r w:rsidRPr="002B432F">
              <w:rPr>
                <w:rFonts w:ascii="Calibri" w:hAnsi="Calibri" w:cs="Calibri"/>
                <w:b/>
                <w:lang w:val="en-US"/>
              </w:rPr>
              <w:t>Total number of fires</w:t>
            </w:r>
            <w:r w:rsidRPr="002B432F">
              <w:rPr>
                <w:rFonts w:ascii="Calibri" w:hAnsi="Calibri" w:cs="Calibri"/>
                <w:lang w:val="en-US"/>
              </w:rPr>
              <w:t>:</w:t>
            </w:r>
          </w:p>
        </w:tc>
        <w:tc>
          <w:tcPr>
            <w:tcW w:w="2590" w:type="dxa"/>
            <w:vAlign w:val="center"/>
          </w:tcPr>
          <w:p w14:paraId="52979F81" w14:textId="77777777" w:rsidR="00FF3F06" w:rsidRPr="002B432F" w:rsidRDefault="00FF3F06" w:rsidP="00486CF1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  <w:vAlign w:val="center"/>
          </w:tcPr>
          <w:p w14:paraId="29F85716" w14:textId="77777777" w:rsidR="00FF3F06" w:rsidRPr="002B432F" w:rsidRDefault="00FF3F06" w:rsidP="00486CF1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307497" w:rsidRPr="002B432F" w14:paraId="4EA78572" w14:textId="77777777" w:rsidTr="00414A23">
        <w:trPr>
          <w:trHeight w:val="201"/>
        </w:trPr>
        <w:tc>
          <w:tcPr>
            <w:tcW w:w="1262" w:type="dxa"/>
            <w:vAlign w:val="center"/>
          </w:tcPr>
          <w:p w14:paraId="6C8635CC" w14:textId="3B70AED7" w:rsidR="00307497" w:rsidRPr="002B432F" w:rsidRDefault="00307497" w:rsidP="006408CE">
            <w:pPr>
              <w:rPr>
                <w:rFonts w:ascii="Calibri" w:hAnsi="Calibri" w:cs="Calibri"/>
                <w:lang w:val="en-US"/>
              </w:rPr>
            </w:pPr>
            <w:r w:rsidRPr="002B432F">
              <w:rPr>
                <w:rFonts w:ascii="Calibri" w:hAnsi="Calibri" w:cs="Calibri"/>
                <w:lang w:val="en-US"/>
              </w:rPr>
              <w:t>-structure</w:t>
            </w:r>
          </w:p>
        </w:tc>
        <w:tc>
          <w:tcPr>
            <w:tcW w:w="3519" w:type="dxa"/>
            <w:gridSpan w:val="2"/>
            <w:vAlign w:val="center"/>
          </w:tcPr>
          <w:p w14:paraId="73CABB7B" w14:textId="7FDC6041" w:rsidR="00307497" w:rsidRPr="002B432F" w:rsidRDefault="00307497" w:rsidP="006408CE">
            <w:pPr>
              <w:ind w:left="52"/>
              <w:rPr>
                <w:rFonts w:ascii="Calibri" w:hAnsi="Calibri" w:cs="Calibri"/>
                <w:lang w:val="en-US"/>
              </w:rPr>
            </w:pPr>
            <w:r w:rsidRPr="002B432F">
              <w:rPr>
                <w:rFonts w:ascii="Calibri" w:hAnsi="Calibri" w:cs="Calibri"/>
                <w:lang w:val="en-US"/>
              </w:rPr>
              <w:t>- residential (with chimneys)</w:t>
            </w:r>
          </w:p>
        </w:tc>
        <w:tc>
          <w:tcPr>
            <w:tcW w:w="2590" w:type="dxa"/>
            <w:vAlign w:val="center"/>
          </w:tcPr>
          <w:p w14:paraId="43875EEF" w14:textId="77777777" w:rsidR="00307497" w:rsidRPr="002B432F" w:rsidRDefault="00307497" w:rsidP="006408CE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  <w:vAlign w:val="center"/>
          </w:tcPr>
          <w:p w14:paraId="3B51DD67" w14:textId="77777777" w:rsidR="00307497" w:rsidRPr="002B432F" w:rsidRDefault="00307497" w:rsidP="006408CE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307497" w:rsidRPr="002B432F" w14:paraId="1C05B7B0" w14:textId="77777777" w:rsidTr="00414A23">
        <w:trPr>
          <w:trHeight w:val="201"/>
        </w:trPr>
        <w:tc>
          <w:tcPr>
            <w:tcW w:w="1262" w:type="dxa"/>
            <w:vAlign w:val="center"/>
          </w:tcPr>
          <w:p w14:paraId="445CBB91" w14:textId="55532B22" w:rsidR="00307497" w:rsidRPr="002B432F" w:rsidRDefault="00307497" w:rsidP="00307497">
            <w:pPr>
              <w:rPr>
                <w:rFonts w:ascii="Calibri" w:hAnsi="Calibri" w:cs="Calibri"/>
                <w:lang w:val="en-US"/>
              </w:rPr>
            </w:pPr>
            <w:r w:rsidRPr="002B432F">
              <w:rPr>
                <w:rFonts w:ascii="Calibri" w:hAnsi="Calibri" w:cs="Calibri"/>
                <w:lang w:val="en-US"/>
              </w:rPr>
              <w:t>-structure</w:t>
            </w:r>
          </w:p>
        </w:tc>
        <w:tc>
          <w:tcPr>
            <w:tcW w:w="3519" w:type="dxa"/>
            <w:gridSpan w:val="2"/>
            <w:vAlign w:val="center"/>
          </w:tcPr>
          <w:p w14:paraId="34947B93" w14:textId="56879B61" w:rsidR="00307497" w:rsidRPr="002B432F" w:rsidRDefault="00307497" w:rsidP="00307497">
            <w:pPr>
              <w:ind w:left="52"/>
              <w:rPr>
                <w:rFonts w:ascii="Calibri" w:hAnsi="Calibri" w:cs="Calibri"/>
                <w:lang w:val="en-US"/>
              </w:rPr>
            </w:pPr>
            <w:r w:rsidRPr="002B432F">
              <w:rPr>
                <w:rFonts w:ascii="Calibri" w:hAnsi="Calibri" w:cs="Calibri"/>
                <w:lang w:val="en-US"/>
              </w:rPr>
              <w:t>- all other buildings</w:t>
            </w:r>
          </w:p>
        </w:tc>
        <w:tc>
          <w:tcPr>
            <w:tcW w:w="2590" w:type="dxa"/>
            <w:vAlign w:val="center"/>
          </w:tcPr>
          <w:p w14:paraId="3F557E55" w14:textId="77777777" w:rsidR="00307497" w:rsidRPr="002B432F" w:rsidRDefault="00307497" w:rsidP="0030749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  <w:vAlign w:val="center"/>
          </w:tcPr>
          <w:p w14:paraId="4DDC6B1B" w14:textId="77777777" w:rsidR="00307497" w:rsidRPr="002B432F" w:rsidRDefault="00307497" w:rsidP="0030749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307497" w:rsidRPr="002B432F" w14:paraId="575A84CE" w14:textId="77777777" w:rsidTr="00414A23">
        <w:trPr>
          <w:trHeight w:val="201"/>
        </w:trPr>
        <w:tc>
          <w:tcPr>
            <w:tcW w:w="4781" w:type="dxa"/>
            <w:gridSpan w:val="3"/>
            <w:vAlign w:val="center"/>
          </w:tcPr>
          <w:p w14:paraId="7CE0CF5A" w14:textId="77777777" w:rsidR="00307497" w:rsidRPr="002B432F" w:rsidRDefault="00307497" w:rsidP="00307497">
            <w:pPr>
              <w:rPr>
                <w:rFonts w:ascii="Calibri" w:hAnsi="Calibri" w:cs="Calibri"/>
                <w:lang w:val="en-US"/>
              </w:rPr>
            </w:pPr>
            <w:r w:rsidRPr="002B432F">
              <w:rPr>
                <w:rFonts w:ascii="Calibri" w:hAnsi="Calibri" w:cs="Calibri"/>
                <w:lang w:val="en-US"/>
              </w:rPr>
              <w:t>-vehicle</w:t>
            </w:r>
          </w:p>
        </w:tc>
        <w:tc>
          <w:tcPr>
            <w:tcW w:w="2590" w:type="dxa"/>
            <w:vAlign w:val="center"/>
          </w:tcPr>
          <w:p w14:paraId="577F9FA3" w14:textId="7D009C06" w:rsidR="00307497" w:rsidRPr="002B432F" w:rsidRDefault="00307497" w:rsidP="0030749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  <w:vAlign w:val="center"/>
          </w:tcPr>
          <w:p w14:paraId="0EE273EE" w14:textId="4E430AC2" w:rsidR="00307497" w:rsidRPr="002B432F" w:rsidRDefault="00307497" w:rsidP="0030749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307497" w:rsidRPr="002B432F" w14:paraId="52CB0598" w14:textId="77777777" w:rsidTr="00414A23">
        <w:trPr>
          <w:trHeight w:val="201"/>
        </w:trPr>
        <w:tc>
          <w:tcPr>
            <w:tcW w:w="4781" w:type="dxa"/>
            <w:gridSpan w:val="3"/>
            <w:vAlign w:val="center"/>
          </w:tcPr>
          <w:p w14:paraId="321EA286" w14:textId="6905ECF8" w:rsidR="00307497" w:rsidRPr="002B432F" w:rsidRDefault="00307497" w:rsidP="00307497">
            <w:pPr>
              <w:rPr>
                <w:rFonts w:ascii="Calibri" w:hAnsi="Calibri" w:cs="Calibri"/>
                <w:lang w:val="en-US"/>
              </w:rPr>
            </w:pPr>
            <w:r w:rsidRPr="002B432F">
              <w:rPr>
                <w:rFonts w:ascii="Calibri" w:hAnsi="Calibri" w:cs="Calibri"/>
                <w:lang w:val="en-US"/>
              </w:rPr>
              <w:t>-forests</w:t>
            </w:r>
          </w:p>
        </w:tc>
        <w:tc>
          <w:tcPr>
            <w:tcW w:w="2590" w:type="dxa"/>
            <w:vAlign w:val="center"/>
          </w:tcPr>
          <w:p w14:paraId="5C4DC226" w14:textId="77777777" w:rsidR="00307497" w:rsidRPr="002B432F" w:rsidRDefault="00307497" w:rsidP="0030749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  <w:vAlign w:val="center"/>
          </w:tcPr>
          <w:p w14:paraId="2E1E12FB" w14:textId="77777777" w:rsidR="00307497" w:rsidRPr="002B432F" w:rsidRDefault="00307497" w:rsidP="0030749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307497" w:rsidRPr="002B432F" w14:paraId="2D8CE01B" w14:textId="77777777" w:rsidTr="00414A23">
        <w:trPr>
          <w:trHeight w:val="201"/>
        </w:trPr>
        <w:tc>
          <w:tcPr>
            <w:tcW w:w="4781" w:type="dxa"/>
            <w:gridSpan w:val="3"/>
            <w:vAlign w:val="center"/>
          </w:tcPr>
          <w:p w14:paraId="51A26CF6" w14:textId="62C94E9A" w:rsidR="00307497" w:rsidRPr="002B432F" w:rsidRDefault="00307497" w:rsidP="00307497">
            <w:pPr>
              <w:rPr>
                <w:rFonts w:ascii="Calibri" w:hAnsi="Calibri" w:cs="Calibri"/>
                <w:lang w:val="en-US"/>
              </w:rPr>
            </w:pPr>
            <w:r w:rsidRPr="002B432F">
              <w:rPr>
                <w:rFonts w:ascii="Calibri" w:hAnsi="Calibri" w:cs="Calibri"/>
                <w:lang w:val="en-US"/>
              </w:rPr>
              <w:t>-grass, bushes…</w:t>
            </w:r>
          </w:p>
        </w:tc>
        <w:tc>
          <w:tcPr>
            <w:tcW w:w="2590" w:type="dxa"/>
            <w:vAlign w:val="center"/>
          </w:tcPr>
          <w:p w14:paraId="5F3B03EA" w14:textId="77777777" w:rsidR="00307497" w:rsidRPr="002B432F" w:rsidRDefault="00307497" w:rsidP="0030749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  <w:vAlign w:val="center"/>
          </w:tcPr>
          <w:p w14:paraId="76120D15" w14:textId="77777777" w:rsidR="00307497" w:rsidRPr="002B432F" w:rsidRDefault="00307497" w:rsidP="0030749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307497" w:rsidRPr="002B432F" w14:paraId="1DBA3685" w14:textId="77777777" w:rsidTr="00414A23">
        <w:trPr>
          <w:trHeight w:val="201"/>
        </w:trPr>
        <w:tc>
          <w:tcPr>
            <w:tcW w:w="4781" w:type="dxa"/>
            <w:gridSpan w:val="3"/>
            <w:vAlign w:val="center"/>
          </w:tcPr>
          <w:p w14:paraId="01697745" w14:textId="77777777" w:rsidR="00307497" w:rsidRPr="002B432F" w:rsidRDefault="00307497" w:rsidP="00307497">
            <w:pPr>
              <w:rPr>
                <w:rFonts w:ascii="Calibri" w:hAnsi="Calibri" w:cs="Calibri"/>
                <w:lang w:val="en-US"/>
              </w:rPr>
            </w:pPr>
            <w:r w:rsidRPr="002B432F">
              <w:rPr>
                <w:rFonts w:ascii="Calibri" w:hAnsi="Calibri" w:cs="Calibri"/>
                <w:lang w:val="en-US"/>
              </w:rPr>
              <w:t>-rubbish</w:t>
            </w:r>
          </w:p>
        </w:tc>
        <w:tc>
          <w:tcPr>
            <w:tcW w:w="2590" w:type="dxa"/>
            <w:vAlign w:val="center"/>
          </w:tcPr>
          <w:p w14:paraId="461139C7" w14:textId="2AB28029" w:rsidR="00307497" w:rsidRPr="002B432F" w:rsidRDefault="00307497" w:rsidP="0030749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  <w:vAlign w:val="center"/>
          </w:tcPr>
          <w:p w14:paraId="1241E0A5" w14:textId="77777777" w:rsidR="00307497" w:rsidRPr="002B432F" w:rsidRDefault="00307497" w:rsidP="0030749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D421AB" w:rsidRPr="002B432F" w14:paraId="4BFF20AB" w14:textId="77777777" w:rsidTr="00414A23">
        <w:trPr>
          <w:trHeight w:val="201"/>
        </w:trPr>
        <w:tc>
          <w:tcPr>
            <w:tcW w:w="4781" w:type="dxa"/>
            <w:gridSpan w:val="3"/>
            <w:vAlign w:val="center"/>
          </w:tcPr>
          <w:p w14:paraId="4CA698E0" w14:textId="77777777" w:rsidR="00D421AB" w:rsidRPr="002B432F" w:rsidRDefault="00D421AB" w:rsidP="005C6769">
            <w:pPr>
              <w:rPr>
                <w:rFonts w:ascii="Calibri" w:hAnsi="Calibri" w:cs="Calibri"/>
                <w:lang w:val="en-US"/>
              </w:rPr>
            </w:pPr>
            <w:r w:rsidRPr="002B432F">
              <w:rPr>
                <w:rFonts w:ascii="Calibri" w:hAnsi="Calibri" w:cs="Calibri"/>
                <w:lang w:val="en-US"/>
              </w:rPr>
              <w:t>-other fires</w:t>
            </w:r>
          </w:p>
        </w:tc>
        <w:tc>
          <w:tcPr>
            <w:tcW w:w="2590" w:type="dxa"/>
            <w:vAlign w:val="center"/>
          </w:tcPr>
          <w:p w14:paraId="2E43A58A" w14:textId="77777777" w:rsidR="00D421AB" w:rsidRPr="002B432F" w:rsidRDefault="00D421AB" w:rsidP="005C6769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  <w:vAlign w:val="center"/>
          </w:tcPr>
          <w:p w14:paraId="743262A4" w14:textId="77777777" w:rsidR="00D421AB" w:rsidRPr="002B432F" w:rsidRDefault="00D421AB" w:rsidP="005C6769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307497" w:rsidRPr="002B432F" w14:paraId="2B4B82F4" w14:textId="77777777" w:rsidTr="00414A23">
        <w:trPr>
          <w:trHeight w:val="201"/>
        </w:trPr>
        <w:tc>
          <w:tcPr>
            <w:tcW w:w="4781" w:type="dxa"/>
            <w:gridSpan w:val="3"/>
            <w:vAlign w:val="center"/>
          </w:tcPr>
          <w:p w14:paraId="0BCA5167" w14:textId="67C2D6DB" w:rsidR="00307497" w:rsidRPr="002B432F" w:rsidRDefault="00307497" w:rsidP="00307497">
            <w:pPr>
              <w:rPr>
                <w:rFonts w:ascii="Calibri" w:hAnsi="Calibri" w:cs="Calibri"/>
                <w:lang w:val="en-US"/>
              </w:rPr>
            </w:pPr>
            <w:r w:rsidRPr="002B432F">
              <w:rPr>
                <w:rFonts w:ascii="Calibri" w:hAnsi="Calibri" w:cs="Calibri"/>
                <w:lang w:val="en-US"/>
              </w:rPr>
              <w:t>-</w:t>
            </w:r>
            <w:r w:rsidR="00D421AB" w:rsidRPr="002B432F">
              <w:rPr>
                <w:rFonts w:ascii="Calibri" w:hAnsi="Calibri" w:cs="Calibri"/>
                <w:lang w:val="en-US"/>
              </w:rPr>
              <w:t>unknown</w:t>
            </w:r>
          </w:p>
        </w:tc>
        <w:tc>
          <w:tcPr>
            <w:tcW w:w="2590" w:type="dxa"/>
            <w:vAlign w:val="center"/>
          </w:tcPr>
          <w:p w14:paraId="6BA1A206" w14:textId="1CEB743F" w:rsidR="00307497" w:rsidRPr="002B432F" w:rsidRDefault="00307497" w:rsidP="0030749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  <w:vAlign w:val="center"/>
          </w:tcPr>
          <w:p w14:paraId="3255B237" w14:textId="77777777" w:rsidR="00307497" w:rsidRPr="002B432F" w:rsidRDefault="00307497" w:rsidP="0030749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307497" w:rsidRPr="002B432F" w14:paraId="0EFFD240" w14:textId="77777777" w:rsidTr="00414A23">
        <w:trPr>
          <w:trHeight w:val="256"/>
        </w:trPr>
        <w:tc>
          <w:tcPr>
            <w:tcW w:w="4781" w:type="dxa"/>
            <w:gridSpan w:val="3"/>
            <w:vAlign w:val="center"/>
          </w:tcPr>
          <w:p w14:paraId="0AEB975F" w14:textId="77777777" w:rsidR="00307497" w:rsidRPr="002B432F" w:rsidRDefault="00307497" w:rsidP="00307497">
            <w:pPr>
              <w:rPr>
                <w:rFonts w:ascii="Calibri" w:hAnsi="Calibri" w:cs="Calibri"/>
                <w:b/>
                <w:lang w:val="en-US"/>
              </w:rPr>
            </w:pPr>
            <w:r w:rsidRPr="002B432F">
              <w:rPr>
                <w:rFonts w:ascii="Calibri" w:hAnsi="Calibri" w:cs="Calibri"/>
                <w:b/>
                <w:lang w:val="en-US"/>
              </w:rPr>
              <w:t>Number of fire deaths:</w:t>
            </w:r>
          </w:p>
        </w:tc>
        <w:tc>
          <w:tcPr>
            <w:tcW w:w="2590" w:type="dxa"/>
            <w:vAlign w:val="center"/>
          </w:tcPr>
          <w:p w14:paraId="0B1ACAFE" w14:textId="77777777" w:rsidR="00307497" w:rsidRPr="002B432F" w:rsidRDefault="00307497" w:rsidP="0030749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  <w:vAlign w:val="center"/>
          </w:tcPr>
          <w:p w14:paraId="397DB685" w14:textId="77777777" w:rsidR="00307497" w:rsidRPr="002B432F" w:rsidRDefault="00307497" w:rsidP="0030749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307497" w:rsidRPr="002B432F" w14:paraId="1A06A6BF" w14:textId="77777777" w:rsidTr="00414A23">
        <w:trPr>
          <w:trHeight w:val="256"/>
        </w:trPr>
        <w:tc>
          <w:tcPr>
            <w:tcW w:w="1328" w:type="dxa"/>
            <w:gridSpan w:val="2"/>
            <w:vAlign w:val="center"/>
          </w:tcPr>
          <w:p w14:paraId="4C4AF9B4" w14:textId="50D94EF1" w:rsidR="00307497" w:rsidRPr="002B432F" w:rsidRDefault="00307497" w:rsidP="00307497">
            <w:pPr>
              <w:rPr>
                <w:rFonts w:ascii="Calibri" w:hAnsi="Calibri" w:cs="Calibri"/>
                <w:lang w:val="en-US"/>
              </w:rPr>
            </w:pPr>
            <w:bookmarkStart w:id="0" w:name="_Hlk213605081"/>
            <w:r w:rsidRPr="002B432F">
              <w:rPr>
                <w:rFonts w:ascii="Calibri" w:hAnsi="Calibri" w:cs="Calibri"/>
                <w:lang w:val="en-US"/>
              </w:rPr>
              <w:t>- structure</w:t>
            </w:r>
          </w:p>
        </w:tc>
        <w:tc>
          <w:tcPr>
            <w:tcW w:w="3453" w:type="dxa"/>
            <w:vAlign w:val="center"/>
          </w:tcPr>
          <w:p w14:paraId="735A57D0" w14:textId="08EA8C93" w:rsidR="00307497" w:rsidRPr="002B432F" w:rsidRDefault="00307497" w:rsidP="00307497">
            <w:pPr>
              <w:rPr>
                <w:rFonts w:ascii="Calibri" w:hAnsi="Calibri" w:cs="Calibri"/>
                <w:lang w:val="en-US"/>
              </w:rPr>
            </w:pPr>
            <w:r w:rsidRPr="002B432F">
              <w:rPr>
                <w:rFonts w:ascii="Calibri" w:hAnsi="Calibri" w:cs="Calibri"/>
                <w:lang w:val="en-US"/>
              </w:rPr>
              <w:t>- residential (with chimneys)</w:t>
            </w:r>
          </w:p>
        </w:tc>
        <w:tc>
          <w:tcPr>
            <w:tcW w:w="2590" w:type="dxa"/>
            <w:vAlign w:val="center"/>
          </w:tcPr>
          <w:p w14:paraId="6BE7B634" w14:textId="77777777" w:rsidR="00307497" w:rsidRPr="002B432F" w:rsidRDefault="00307497" w:rsidP="0030749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  <w:vAlign w:val="center"/>
          </w:tcPr>
          <w:p w14:paraId="3345DB9B" w14:textId="77777777" w:rsidR="00307497" w:rsidRPr="002B432F" w:rsidRDefault="00307497" w:rsidP="0030749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307497" w:rsidRPr="002B432F" w14:paraId="725172B1" w14:textId="77777777" w:rsidTr="00414A23">
        <w:trPr>
          <w:trHeight w:val="256"/>
        </w:trPr>
        <w:tc>
          <w:tcPr>
            <w:tcW w:w="1328" w:type="dxa"/>
            <w:gridSpan w:val="2"/>
            <w:vAlign w:val="center"/>
          </w:tcPr>
          <w:p w14:paraId="0C37B446" w14:textId="29FFBE09" w:rsidR="00307497" w:rsidRPr="002B432F" w:rsidRDefault="00307497" w:rsidP="00307497">
            <w:pPr>
              <w:rPr>
                <w:rFonts w:ascii="Calibri" w:hAnsi="Calibri" w:cs="Calibri"/>
                <w:lang w:val="en-US"/>
              </w:rPr>
            </w:pPr>
            <w:r w:rsidRPr="002B432F">
              <w:rPr>
                <w:rFonts w:ascii="Calibri" w:hAnsi="Calibri" w:cs="Calibri"/>
                <w:lang w:val="en-US"/>
              </w:rPr>
              <w:t>- structure</w:t>
            </w:r>
          </w:p>
        </w:tc>
        <w:tc>
          <w:tcPr>
            <w:tcW w:w="3453" w:type="dxa"/>
            <w:vAlign w:val="center"/>
          </w:tcPr>
          <w:p w14:paraId="500B8E76" w14:textId="291F8E57" w:rsidR="00307497" w:rsidRPr="002B432F" w:rsidRDefault="00307497" w:rsidP="00307497">
            <w:pPr>
              <w:rPr>
                <w:rFonts w:ascii="Calibri" w:hAnsi="Calibri" w:cs="Calibri"/>
                <w:lang w:val="en-US"/>
              </w:rPr>
            </w:pPr>
            <w:r w:rsidRPr="002B432F">
              <w:rPr>
                <w:rFonts w:ascii="Calibri" w:hAnsi="Calibri" w:cs="Calibri"/>
                <w:lang w:val="en-US"/>
              </w:rPr>
              <w:t>- all other buildings</w:t>
            </w:r>
          </w:p>
        </w:tc>
        <w:tc>
          <w:tcPr>
            <w:tcW w:w="2590" w:type="dxa"/>
            <w:vAlign w:val="center"/>
          </w:tcPr>
          <w:p w14:paraId="66652513" w14:textId="77777777" w:rsidR="00307497" w:rsidRPr="002B432F" w:rsidRDefault="00307497" w:rsidP="0030749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  <w:vAlign w:val="center"/>
          </w:tcPr>
          <w:p w14:paraId="514C2C6F" w14:textId="77777777" w:rsidR="00307497" w:rsidRPr="002B432F" w:rsidRDefault="00307497" w:rsidP="0030749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307497" w:rsidRPr="002B432F" w14:paraId="3FA71221" w14:textId="77777777" w:rsidTr="00414A23">
        <w:trPr>
          <w:trHeight w:val="256"/>
        </w:trPr>
        <w:tc>
          <w:tcPr>
            <w:tcW w:w="4781" w:type="dxa"/>
            <w:gridSpan w:val="3"/>
            <w:vAlign w:val="center"/>
          </w:tcPr>
          <w:p w14:paraId="5EF005C1" w14:textId="77777777" w:rsidR="00307497" w:rsidRPr="002B432F" w:rsidRDefault="00307497" w:rsidP="00307497">
            <w:pPr>
              <w:rPr>
                <w:rFonts w:ascii="Calibri" w:hAnsi="Calibri" w:cs="Calibri"/>
                <w:b/>
                <w:lang w:val="en-US"/>
              </w:rPr>
            </w:pPr>
            <w:r w:rsidRPr="002B432F">
              <w:rPr>
                <w:rFonts w:ascii="Calibri" w:hAnsi="Calibri" w:cs="Calibri"/>
                <w:lang w:val="en-US"/>
              </w:rPr>
              <w:t>-vehicle</w:t>
            </w:r>
          </w:p>
        </w:tc>
        <w:tc>
          <w:tcPr>
            <w:tcW w:w="2590" w:type="dxa"/>
            <w:vAlign w:val="center"/>
          </w:tcPr>
          <w:p w14:paraId="3919A6D6" w14:textId="4FE54389" w:rsidR="00307497" w:rsidRPr="002B432F" w:rsidRDefault="00307497" w:rsidP="0030749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  <w:vAlign w:val="center"/>
          </w:tcPr>
          <w:p w14:paraId="45B9E746" w14:textId="77777777" w:rsidR="00307497" w:rsidRPr="002B432F" w:rsidRDefault="00307497" w:rsidP="0030749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307497" w:rsidRPr="002B432F" w14:paraId="15D18638" w14:textId="77777777" w:rsidTr="00414A23">
        <w:trPr>
          <w:trHeight w:val="256"/>
        </w:trPr>
        <w:tc>
          <w:tcPr>
            <w:tcW w:w="4781" w:type="dxa"/>
            <w:gridSpan w:val="3"/>
            <w:vAlign w:val="center"/>
          </w:tcPr>
          <w:p w14:paraId="076F4D11" w14:textId="77777777" w:rsidR="00307497" w:rsidRPr="002B432F" w:rsidRDefault="00307497" w:rsidP="00307497">
            <w:pPr>
              <w:jc w:val="both"/>
              <w:rPr>
                <w:rFonts w:ascii="Calibri" w:hAnsi="Calibri" w:cs="Calibri"/>
                <w:bCs/>
                <w:lang w:val="en-US"/>
              </w:rPr>
            </w:pPr>
            <w:r w:rsidRPr="002B432F">
              <w:rPr>
                <w:rFonts w:ascii="Calibri" w:hAnsi="Calibri" w:cs="Calibri"/>
                <w:bCs/>
                <w:lang w:val="en-US"/>
              </w:rPr>
              <w:t>-other</w:t>
            </w:r>
          </w:p>
        </w:tc>
        <w:tc>
          <w:tcPr>
            <w:tcW w:w="2590" w:type="dxa"/>
            <w:vAlign w:val="center"/>
          </w:tcPr>
          <w:p w14:paraId="53EC26D1" w14:textId="77777777" w:rsidR="00307497" w:rsidRPr="002B432F" w:rsidRDefault="00307497" w:rsidP="0030749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  <w:vAlign w:val="center"/>
          </w:tcPr>
          <w:p w14:paraId="2242E105" w14:textId="77777777" w:rsidR="00307497" w:rsidRPr="002B432F" w:rsidRDefault="00307497" w:rsidP="0030749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bookmarkEnd w:id="0"/>
      <w:tr w:rsidR="00307497" w:rsidRPr="002B432F" w14:paraId="5D1E8FC7" w14:textId="77777777" w:rsidTr="00414A23">
        <w:trPr>
          <w:trHeight w:val="256"/>
        </w:trPr>
        <w:tc>
          <w:tcPr>
            <w:tcW w:w="4781" w:type="dxa"/>
            <w:gridSpan w:val="3"/>
            <w:vAlign w:val="center"/>
          </w:tcPr>
          <w:p w14:paraId="2216D7F4" w14:textId="77777777" w:rsidR="00307497" w:rsidRPr="002B432F" w:rsidRDefault="00307497" w:rsidP="00307497">
            <w:pPr>
              <w:rPr>
                <w:rFonts w:ascii="Calibri" w:hAnsi="Calibri" w:cs="Calibri"/>
                <w:b/>
                <w:lang w:val="en-US"/>
              </w:rPr>
            </w:pPr>
            <w:r w:rsidRPr="002B432F">
              <w:rPr>
                <w:rFonts w:ascii="Calibri" w:hAnsi="Calibri" w:cs="Calibri"/>
                <w:b/>
                <w:lang w:val="en-US"/>
              </w:rPr>
              <w:t>Number of fire injuries:</w:t>
            </w:r>
          </w:p>
        </w:tc>
        <w:tc>
          <w:tcPr>
            <w:tcW w:w="2590" w:type="dxa"/>
            <w:vAlign w:val="center"/>
          </w:tcPr>
          <w:p w14:paraId="61677BAA" w14:textId="77777777" w:rsidR="00307497" w:rsidRPr="002B432F" w:rsidRDefault="00307497" w:rsidP="0030749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  <w:vAlign w:val="center"/>
          </w:tcPr>
          <w:p w14:paraId="4D64F9C5" w14:textId="77777777" w:rsidR="00307497" w:rsidRPr="002B432F" w:rsidRDefault="00307497" w:rsidP="0030749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307497" w:rsidRPr="002B432F" w14:paraId="3558A76D" w14:textId="77777777" w:rsidTr="00414A23">
        <w:trPr>
          <w:trHeight w:val="256"/>
        </w:trPr>
        <w:tc>
          <w:tcPr>
            <w:tcW w:w="1328" w:type="dxa"/>
            <w:gridSpan w:val="2"/>
            <w:vAlign w:val="center"/>
          </w:tcPr>
          <w:p w14:paraId="1C8C3617" w14:textId="77777777" w:rsidR="00307497" w:rsidRPr="002B432F" w:rsidRDefault="00307497" w:rsidP="006408CE">
            <w:pPr>
              <w:rPr>
                <w:rFonts w:ascii="Calibri" w:hAnsi="Calibri" w:cs="Calibri"/>
                <w:lang w:val="en-US"/>
              </w:rPr>
            </w:pPr>
            <w:r w:rsidRPr="002B432F">
              <w:rPr>
                <w:rFonts w:ascii="Calibri" w:hAnsi="Calibri" w:cs="Calibri"/>
                <w:lang w:val="en-US"/>
              </w:rPr>
              <w:t>- structure</w:t>
            </w:r>
          </w:p>
        </w:tc>
        <w:tc>
          <w:tcPr>
            <w:tcW w:w="3453" w:type="dxa"/>
            <w:vAlign w:val="center"/>
          </w:tcPr>
          <w:p w14:paraId="4A03D5D0" w14:textId="77777777" w:rsidR="00307497" w:rsidRPr="002B432F" w:rsidRDefault="00307497" w:rsidP="006408CE">
            <w:pPr>
              <w:rPr>
                <w:rFonts w:ascii="Calibri" w:hAnsi="Calibri" w:cs="Calibri"/>
                <w:lang w:val="en-US"/>
              </w:rPr>
            </w:pPr>
            <w:r w:rsidRPr="002B432F">
              <w:rPr>
                <w:rFonts w:ascii="Calibri" w:hAnsi="Calibri" w:cs="Calibri"/>
                <w:lang w:val="en-US"/>
              </w:rPr>
              <w:t>- residential (with chimneys)</w:t>
            </w:r>
          </w:p>
        </w:tc>
        <w:tc>
          <w:tcPr>
            <w:tcW w:w="2590" w:type="dxa"/>
            <w:vAlign w:val="center"/>
          </w:tcPr>
          <w:p w14:paraId="102E7504" w14:textId="77777777" w:rsidR="00307497" w:rsidRPr="002B432F" w:rsidRDefault="00307497" w:rsidP="006408CE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  <w:vAlign w:val="center"/>
          </w:tcPr>
          <w:p w14:paraId="614BD5DF" w14:textId="77777777" w:rsidR="00307497" w:rsidRPr="002B432F" w:rsidRDefault="00307497" w:rsidP="006408CE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307497" w:rsidRPr="002B432F" w14:paraId="5EC914DC" w14:textId="77777777" w:rsidTr="00414A23">
        <w:trPr>
          <w:trHeight w:val="256"/>
        </w:trPr>
        <w:tc>
          <w:tcPr>
            <w:tcW w:w="1328" w:type="dxa"/>
            <w:gridSpan w:val="2"/>
            <w:vAlign w:val="center"/>
          </w:tcPr>
          <w:p w14:paraId="251BCB27" w14:textId="77777777" w:rsidR="00307497" w:rsidRPr="002B432F" w:rsidRDefault="00307497" w:rsidP="006408CE">
            <w:pPr>
              <w:rPr>
                <w:rFonts w:ascii="Calibri" w:hAnsi="Calibri" w:cs="Calibri"/>
                <w:lang w:val="en-US"/>
              </w:rPr>
            </w:pPr>
            <w:r w:rsidRPr="002B432F">
              <w:rPr>
                <w:rFonts w:ascii="Calibri" w:hAnsi="Calibri" w:cs="Calibri"/>
                <w:lang w:val="en-US"/>
              </w:rPr>
              <w:t>- structure</w:t>
            </w:r>
          </w:p>
        </w:tc>
        <w:tc>
          <w:tcPr>
            <w:tcW w:w="3453" w:type="dxa"/>
            <w:vAlign w:val="center"/>
          </w:tcPr>
          <w:p w14:paraId="364D66BE" w14:textId="77777777" w:rsidR="00307497" w:rsidRPr="002B432F" w:rsidRDefault="00307497" w:rsidP="006408CE">
            <w:pPr>
              <w:rPr>
                <w:rFonts w:ascii="Calibri" w:hAnsi="Calibri" w:cs="Calibri"/>
                <w:lang w:val="en-US"/>
              </w:rPr>
            </w:pPr>
            <w:r w:rsidRPr="002B432F">
              <w:rPr>
                <w:rFonts w:ascii="Calibri" w:hAnsi="Calibri" w:cs="Calibri"/>
                <w:lang w:val="en-US"/>
              </w:rPr>
              <w:t>- all other buildings</w:t>
            </w:r>
          </w:p>
        </w:tc>
        <w:tc>
          <w:tcPr>
            <w:tcW w:w="2590" w:type="dxa"/>
            <w:vAlign w:val="center"/>
          </w:tcPr>
          <w:p w14:paraId="526B5D1E" w14:textId="77777777" w:rsidR="00307497" w:rsidRPr="002B432F" w:rsidRDefault="00307497" w:rsidP="006408CE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  <w:vAlign w:val="center"/>
          </w:tcPr>
          <w:p w14:paraId="7BE0166C" w14:textId="77777777" w:rsidR="00307497" w:rsidRPr="002B432F" w:rsidRDefault="00307497" w:rsidP="006408CE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307497" w:rsidRPr="002B432F" w14:paraId="5F12D64E" w14:textId="77777777" w:rsidTr="00414A23">
        <w:trPr>
          <w:trHeight w:val="256"/>
        </w:trPr>
        <w:tc>
          <w:tcPr>
            <w:tcW w:w="4781" w:type="dxa"/>
            <w:gridSpan w:val="3"/>
            <w:vAlign w:val="center"/>
          </w:tcPr>
          <w:p w14:paraId="63321DDA" w14:textId="77777777" w:rsidR="00307497" w:rsidRPr="002B432F" w:rsidRDefault="00307497" w:rsidP="006408CE">
            <w:pPr>
              <w:rPr>
                <w:rFonts w:ascii="Calibri" w:hAnsi="Calibri" w:cs="Calibri"/>
                <w:b/>
                <w:lang w:val="en-US"/>
              </w:rPr>
            </w:pPr>
            <w:r w:rsidRPr="002B432F">
              <w:rPr>
                <w:rFonts w:ascii="Calibri" w:hAnsi="Calibri" w:cs="Calibri"/>
                <w:lang w:val="en-US"/>
              </w:rPr>
              <w:t>-vehicle</w:t>
            </w:r>
          </w:p>
        </w:tc>
        <w:tc>
          <w:tcPr>
            <w:tcW w:w="2590" w:type="dxa"/>
            <w:vAlign w:val="center"/>
          </w:tcPr>
          <w:p w14:paraId="14B01D8C" w14:textId="77777777" w:rsidR="00307497" w:rsidRPr="002B432F" w:rsidRDefault="00307497" w:rsidP="006408CE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  <w:vAlign w:val="center"/>
          </w:tcPr>
          <w:p w14:paraId="436A462C" w14:textId="77777777" w:rsidR="00307497" w:rsidRPr="002B432F" w:rsidRDefault="00307497" w:rsidP="006408CE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307497" w:rsidRPr="002B432F" w14:paraId="38E5D6D7" w14:textId="77777777" w:rsidTr="00414A23">
        <w:trPr>
          <w:trHeight w:val="256"/>
        </w:trPr>
        <w:tc>
          <w:tcPr>
            <w:tcW w:w="4781" w:type="dxa"/>
            <w:gridSpan w:val="3"/>
            <w:vAlign w:val="center"/>
          </w:tcPr>
          <w:p w14:paraId="70B463BF" w14:textId="77777777" w:rsidR="00307497" w:rsidRPr="002B432F" w:rsidRDefault="00307497" w:rsidP="006408CE">
            <w:pPr>
              <w:jc w:val="both"/>
              <w:rPr>
                <w:rFonts w:ascii="Calibri" w:hAnsi="Calibri" w:cs="Calibri"/>
                <w:bCs/>
                <w:lang w:val="en-US"/>
              </w:rPr>
            </w:pPr>
            <w:r w:rsidRPr="002B432F">
              <w:rPr>
                <w:rFonts w:ascii="Calibri" w:hAnsi="Calibri" w:cs="Calibri"/>
                <w:bCs/>
                <w:lang w:val="en-US"/>
              </w:rPr>
              <w:t>-other</w:t>
            </w:r>
          </w:p>
        </w:tc>
        <w:tc>
          <w:tcPr>
            <w:tcW w:w="2590" w:type="dxa"/>
            <w:vAlign w:val="center"/>
          </w:tcPr>
          <w:p w14:paraId="5363886D" w14:textId="77777777" w:rsidR="00307497" w:rsidRPr="002B432F" w:rsidRDefault="00307497" w:rsidP="006408CE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  <w:vAlign w:val="center"/>
          </w:tcPr>
          <w:p w14:paraId="2C75A91F" w14:textId="77777777" w:rsidR="00307497" w:rsidRPr="002B432F" w:rsidRDefault="00307497" w:rsidP="006408CE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635620" w:rsidRPr="002B432F" w14:paraId="62A35C3D" w14:textId="77777777" w:rsidTr="00414A23">
        <w:trPr>
          <w:trHeight w:val="256"/>
        </w:trPr>
        <w:tc>
          <w:tcPr>
            <w:tcW w:w="4781" w:type="dxa"/>
            <w:gridSpan w:val="3"/>
            <w:vAlign w:val="bottom"/>
          </w:tcPr>
          <w:p w14:paraId="40CA1A2B" w14:textId="0CCB0DC4" w:rsidR="00635620" w:rsidRPr="002B432F" w:rsidRDefault="00635620" w:rsidP="00635620">
            <w:pPr>
              <w:rPr>
                <w:rFonts w:ascii="Calibri" w:hAnsi="Calibri" w:cs="Calibri"/>
                <w:color w:val="000000"/>
                <w:lang w:val="en-US" w:eastAsia="de-DE"/>
              </w:rPr>
            </w:pPr>
            <w:r w:rsidRPr="002B432F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US" w:eastAsia="de-DE"/>
              </w:rPr>
              <w:t>Number of fires by fire cause:</w:t>
            </w:r>
          </w:p>
        </w:tc>
        <w:tc>
          <w:tcPr>
            <w:tcW w:w="2590" w:type="dxa"/>
            <w:vAlign w:val="center"/>
          </w:tcPr>
          <w:p w14:paraId="245ABAEA" w14:textId="77777777" w:rsidR="00635620" w:rsidRPr="002B432F" w:rsidRDefault="00635620" w:rsidP="0030749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</w:tcPr>
          <w:p w14:paraId="47C16DF0" w14:textId="77777777" w:rsidR="00635620" w:rsidRPr="002B432F" w:rsidRDefault="00635620" w:rsidP="0030749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307497" w:rsidRPr="002B432F" w14:paraId="3C509C0F" w14:textId="77777777" w:rsidTr="00414A23">
        <w:trPr>
          <w:trHeight w:val="256"/>
        </w:trPr>
        <w:tc>
          <w:tcPr>
            <w:tcW w:w="4781" w:type="dxa"/>
            <w:gridSpan w:val="3"/>
            <w:vAlign w:val="bottom"/>
          </w:tcPr>
          <w:p w14:paraId="075D0D41" w14:textId="5A682C51" w:rsidR="00307497" w:rsidRPr="002B432F" w:rsidRDefault="00635620" w:rsidP="00635620">
            <w:pPr>
              <w:rPr>
                <w:rFonts w:ascii="Calibri" w:hAnsi="Calibri" w:cs="Calibri"/>
                <w:bCs/>
                <w:lang w:val="en-US"/>
              </w:rPr>
            </w:pPr>
            <w:r w:rsidRPr="002B432F">
              <w:rPr>
                <w:rFonts w:ascii="Calibri" w:hAnsi="Calibri" w:cs="Calibri"/>
                <w:color w:val="000000"/>
                <w:lang w:val="en-US" w:eastAsia="de-DE"/>
              </w:rPr>
              <w:t>-</w:t>
            </w:r>
            <w:r w:rsidR="00307497" w:rsidRPr="002B432F">
              <w:rPr>
                <w:rFonts w:ascii="Calibri" w:hAnsi="Calibri" w:cs="Calibri"/>
                <w:color w:val="000000"/>
                <w:lang w:val="en-US" w:eastAsia="de-DE"/>
              </w:rPr>
              <w:t>electricity Equipment Failure</w:t>
            </w:r>
          </w:p>
        </w:tc>
        <w:tc>
          <w:tcPr>
            <w:tcW w:w="2590" w:type="dxa"/>
            <w:vAlign w:val="center"/>
          </w:tcPr>
          <w:p w14:paraId="17D231BC" w14:textId="4213C9A3" w:rsidR="00307497" w:rsidRPr="002B432F" w:rsidRDefault="00307497" w:rsidP="0030749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</w:tcPr>
          <w:p w14:paraId="7D21C4C7" w14:textId="0E93403B" w:rsidR="00307497" w:rsidRPr="002B432F" w:rsidRDefault="00307497" w:rsidP="0030749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307497" w:rsidRPr="002B432F" w14:paraId="649F0111" w14:textId="77777777" w:rsidTr="00414A23">
        <w:trPr>
          <w:trHeight w:val="256"/>
        </w:trPr>
        <w:tc>
          <w:tcPr>
            <w:tcW w:w="4781" w:type="dxa"/>
            <w:gridSpan w:val="3"/>
            <w:vAlign w:val="bottom"/>
          </w:tcPr>
          <w:p w14:paraId="7B7FC283" w14:textId="79932E27" w:rsidR="00307497" w:rsidRPr="002B432F" w:rsidRDefault="00635620" w:rsidP="00635620">
            <w:pPr>
              <w:rPr>
                <w:rFonts w:ascii="Calibri" w:hAnsi="Calibri" w:cs="Calibri"/>
                <w:bCs/>
                <w:lang w:val="en-US"/>
              </w:rPr>
            </w:pPr>
            <w:r w:rsidRPr="002B432F">
              <w:rPr>
                <w:rFonts w:ascii="Calibri" w:hAnsi="Calibri" w:cs="Calibri"/>
                <w:color w:val="000000"/>
                <w:lang w:val="en-US" w:eastAsia="de-DE"/>
              </w:rPr>
              <w:t>-</w:t>
            </w:r>
            <w:r w:rsidR="00307497" w:rsidRPr="002B432F">
              <w:rPr>
                <w:rFonts w:ascii="Calibri" w:hAnsi="Calibri" w:cs="Calibri"/>
                <w:color w:val="000000"/>
                <w:lang w:val="en-US" w:eastAsia="de-DE"/>
              </w:rPr>
              <w:t>gas Equipment Failure</w:t>
            </w:r>
          </w:p>
        </w:tc>
        <w:tc>
          <w:tcPr>
            <w:tcW w:w="2590" w:type="dxa"/>
            <w:vAlign w:val="center"/>
          </w:tcPr>
          <w:p w14:paraId="6F561E56" w14:textId="77777777" w:rsidR="00307497" w:rsidRPr="002B432F" w:rsidRDefault="00307497" w:rsidP="0030749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</w:tcPr>
          <w:p w14:paraId="2BC72E7E" w14:textId="77777777" w:rsidR="00307497" w:rsidRPr="002B432F" w:rsidRDefault="00307497" w:rsidP="0030749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307497" w:rsidRPr="002B432F" w14:paraId="51E8E694" w14:textId="77777777" w:rsidTr="00414A23">
        <w:trPr>
          <w:trHeight w:val="256"/>
        </w:trPr>
        <w:tc>
          <w:tcPr>
            <w:tcW w:w="4781" w:type="dxa"/>
            <w:gridSpan w:val="3"/>
            <w:vAlign w:val="bottom"/>
          </w:tcPr>
          <w:p w14:paraId="42F8CE54" w14:textId="7C7C5807" w:rsidR="00307497" w:rsidRPr="002B432F" w:rsidRDefault="00635620" w:rsidP="00635620">
            <w:pPr>
              <w:rPr>
                <w:rFonts w:ascii="Calibri" w:hAnsi="Calibri" w:cs="Calibri"/>
                <w:bCs/>
                <w:lang w:val="en-US"/>
              </w:rPr>
            </w:pPr>
            <w:r w:rsidRPr="002B432F">
              <w:rPr>
                <w:rFonts w:ascii="Calibri" w:hAnsi="Calibri" w:cs="Calibri"/>
                <w:color w:val="000000"/>
                <w:lang w:val="en-US" w:eastAsia="de-DE"/>
              </w:rPr>
              <w:t>-</w:t>
            </w:r>
            <w:r w:rsidR="00307497" w:rsidRPr="002B432F">
              <w:rPr>
                <w:rFonts w:ascii="Calibri" w:hAnsi="Calibri" w:cs="Calibri"/>
                <w:color w:val="000000"/>
                <w:lang w:val="en-US" w:eastAsia="de-DE"/>
              </w:rPr>
              <w:t>playing with fire</w:t>
            </w:r>
          </w:p>
        </w:tc>
        <w:tc>
          <w:tcPr>
            <w:tcW w:w="2590" w:type="dxa"/>
            <w:vAlign w:val="center"/>
          </w:tcPr>
          <w:p w14:paraId="5E104E98" w14:textId="77777777" w:rsidR="00307497" w:rsidRPr="002B432F" w:rsidRDefault="00307497" w:rsidP="0030749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</w:tcPr>
          <w:p w14:paraId="5BB3794B" w14:textId="77777777" w:rsidR="00307497" w:rsidRPr="002B432F" w:rsidRDefault="00307497" w:rsidP="0030749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307497" w:rsidRPr="002B432F" w14:paraId="127D160B" w14:textId="77777777" w:rsidTr="00414A23">
        <w:trPr>
          <w:trHeight w:val="256"/>
        </w:trPr>
        <w:tc>
          <w:tcPr>
            <w:tcW w:w="4781" w:type="dxa"/>
            <w:gridSpan w:val="3"/>
            <w:vAlign w:val="bottom"/>
          </w:tcPr>
          <w:p w14:paraId="6EE2AAF5" w14:textId="0D2870D8" w:rsidR="00307497" w:rsidRPr="002B432F" w:rsidRDefault="00635620" w:rsidP="00635620">
            <w:pPr>
              <w:rPr>
                <w:rFonts w:ascii="Calibri" w:hAnsi="Calibri" w:cs="Calibri"/>
                <w:bCs/>
                <w:lang w:val="en-US"/>
              </w:rPr>
            </w:pPr>
            <w:r w:rsidRPr="002B432F">
              <w:rPr>
                <w:rFonts w:ascii="Calibri" w:hAnsi="Calibri" w:cs="Calibri"/>
                <w:lang w:val="en-US" w:eastAsia="de-DE"/>
              </w:rPr>
              <w:t>-</w:t>
            </w:r>
            <w:r w:rsidR="00307497" w:rsidRPr="002B432F">
              <w:rPr>
                <w:rFonts w:ascii="Calibri" w:hAnsi="Calibri" w:cs="Calibri"/>
                <w:lang w:val="en-US" w:eastAsia="de-DE"/>
              </w:rPr>
              <w:t>fireplace, stove</w:t>
            </w:r>
          </w:p>
        </w:tc>
        <w:tc>
          <w:tcPr>
            <w:tcW w:w="2590" w:type="dxa"/>
            <w:vAlign w:val="center"/>
          </w:tcPr>
          <w:p w14:paraId="08C56820" w14:textId="7256DAAC" w:rsidR="00307497" w:rsidRPr="002B432F" w:rsidRDefault="00307497" w:rsidP="0030749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</w:tcPr>
          <w:p w14:paraId="44346949" w14:textId="0C2B4085" w:rsidR="00307497" w:rsidRPr="002B432F" w:rsidRDefault="00307497" w:rsidP="0030749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307497" w:rsidRPr="002B432F" w14:paraId="7C47D7A6" w14:textId="77777777" w:rsidTr="00414A23">
        <w:trPr>
          <w:trHeight w:val="256"/>
        </w:trPr>
        <w:tc>
          <w:tcPr>
            <w:tcW w:w="4781" w:type="dxa"/>
            <w:gridSpan w:val="3"/>
            <w:vAlign w:val="bottom"/>
          </w:tcPr>
          <w:p w14:paraId="63C357C5" w14:textId="23142FEF" w:rsidR="00307497" w:rsidRPr="002B432F" w:rsidRDefault="00635620" w:rsidP="00635620">
            <w:pPr>
              <w:rPr>
                <w:rFonts w:ascii="Calibri" w:hAnsi="Calibri" w:cs="Calibri"/>
                <w:bCs/>
                <w:lang w:val="en-US"/>
              </w:rPr>
            </w:pPr>
            <w:r w:rsidRPr="002B432F">
              <w:rPr>
                <w:rFonts w:ascii="Calibri" w:hAnsi="Calibri" w:cs="Calibri"/>
                <w:color w:val="000000"/>
                <w:lang w:val="en-US" w:eastAsia="de-DE"/>
              </w:rPr>
              <w:t>-</w:t>
            </w:r>
            <w:r w:rsidR="00307497" w:rsidRPr="002B432F">
              <w:rPr>
                <w:rFonts w:ascii="Calibri" w:hAnsi="Calibri" w:cs="Calibri"/>
                <w:color w:val="000000"/>
                <w:lang w:val="en-US" w:eastAsia="de-DE"/>
              </w:rPr>
              <w:t>carelessness</w:t>
            </w:r>
          </w:p>
        </w:tc>
        <w:tc>
          <w:tcPr>
            <w:tcW w:w="2590" w:type="dxa"/>
            <w:vAlign w:val="center"/>
          </w:tcPr>
          <w:p w14:paraId="580B0E1C" w14:textId="77777777" w:rsidR="00307497" w:rsidRPr="002B432F" w:rsidRDefault="00307497" w:rsidP="0030749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</w:tcPr>
          <w:p w14:paraId="3740B9C6" w14:textId="77777777" w:rsidR="00307497" w:rsidRPr="002B432F" w:rsidRDefault="00307497" w:rsidP="0030749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307497" w:rsidRPr="002B432F" w14:paraId="3A424FAE" w14:textId="77777777" w:rsidTr="00414A23">
        <w:trPr>
          <w:trHeight w:val="256"/>
        </w:trPr>
        <w:tc>
          <w:tcPr>
            <w:tcW w:w="4781" w:type="dxa"/>
            <w:gridSpan w:val="3"/>
            <w:vAlign w:val="bottom"/>
          </w:tcPr>
          <w:p w14:paraId="6B28E3AD" w14:textId="20AC5FC8" w:rsidR="00307497" w:rsidRPr="002B432F" w:rsidRDefault="00635620" w:rsidP="00635620">
            <w:pPr>
              <w:rPr>
                <w:rFonts w:ascii="Calibri" w:hAnsi="Calibri" w:cs="Calibri"/>
                <w:color w:val="000000"/>
                <w:lang w:val="en-US" w:eastAsia="de-DE"/>
              </w:rPr>
            </w:pPr>
            <w:r w:rsidRPr="002B432F">
              <w:rPr>
                <w:rFonts w:ascii="Calibri" w:hAnsi="Calibri" w:cs="Calibri"/>
                <w:color w:val="000000"/>
                <w:lang w:val="en-US" w:eastAsia="de-DE"/>
              </w:rPr>
              <w:t>-</w:t>
            </w:r>
            <w:r w:rsidR="00307497" w:rsidRPr="002B432F">
              <w:rPr>
                <w:rFonts w:ascii="Calibri" w:hAnsi="Calibri" w:cs="Calibri"/>
                <w:color w:val="000000"/>
                <w:lang w:val="en-US" w:eastAsia="de-DE"/>
              </w:rPr>
              <w:t>smoking</w:t>
            </w:r>
          </w:p>
        </w:tc>
        <w:tc>
          <w:tcPr>
            <w:tcW w:w="2590" w:type="dxa"/>
            <w:vAlign w:val="center"/>
          </w:tcPr>
          <w:p w14:paraId="1AB3651A" w14:textId="77777777" w:rsidR="00307497" w:rsidRPr="002B432F" w:rsidRDefault="00307497" w:rsidP="0030749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</w:tcPr>
          <w:p w14:paraId="2C1B5E6C" w14:textId="77777777" w:rsidR="00307497" w:rsidRPr="002B432F" w:rsidRDefault="00307497" w:rsidP="0030749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307497" w:rsidRPr="002B432F" w14:paraId="139255BC" w14:textId="77777777" w:rsidTr="00414A23">
        <w:trPr>
          <w:trHeight w:val="256"/>
        </w:trPr>
        <w:tc>
          <w:tcPr>
            <w:tcW w:w="4781" w:type="dxa"/>
            <w:gridSpan w:val="3"/>
            <w:vAlign w:val="bottom"/>
          </w:tcPr>
          <w:p w14:paraId="1CF7A11A" w14:textId="4EDE5457" w:rsidR="00307497" w:rsidRPr="002B432F" w:rsidRDefault="00635620" w:rsidP="00635620">
            <w:pPr>
              <w:rPr>
                <w:rFonts w:ascii="Calibri" w:hAnsi="Calibri" w:cs="Calibri"/>
                <w:bCs/>
                <w:lang w:val="en-US"/>
              </w:rPr>
            </w:pPr>
            <w:r w:rsidRPr="002B432F">
              <w:rPr>
                <w:rFonts w:ascii="Calibri" w:hAnsi="Calibri" w:cs="Calibri"/>
                <w:color w:val="000000"/>
                <w:lang w:val="en-US" w:eastAsia="de-DE"/>
              </w:rPr>
              <w:t>-</w:t>
            </w:r>
            <w:r w:rsidR="00307497" w:rsidRPr="002B432F">
              <w:rPr>
                <w:rFonts w:ascii="Calibri" w:hAnsi="Calibri" w:cs="Calibri"/>
                <w:color w:val="000000"/>
                <w:lang w:val="en-US" w:eastAsia="de-DE"/>
              </w:rPr>
              <w:t>arson</w:t>
            </w:r>
          </w:p>
        </w:tc>
        <w:tc>
          <w:tcPr>
            <w:tcW w:w="2590" w:type="dxa"/>
            <w:vAlign w:val="center"/>
          </w:tcPr>
          <w:p w14:paraId="62EC2295" w14:textId="421268B9" w:rsidR="00307497" w:rsidRPr="002B432F" w:rsidRDefault="00307497" w:rsidP="0030749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</w:tcPr>
          <w:p w14:paraId="10F0E6B2" w14:textId="090FE6B5" w:rsidR="00307497" w:rsidRPr="002B432F" w:rsidRDefault="00307497" w:rsidP="0030749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307497" w:rsidRPr="002B432F" w14:paraId="27E5AF14" w14:textId="77777777" w:rsidTr="00414A23">
        <w:trPr>
          <w:trHeight w:val="256"/>
        </w:trPr>
        <w:tc>
          <w:tcPr>
            <w:tcW w:w="4781" w:type="dxa"/>
            <w:gridSpan w:val="3"/>
            <w:vAlign w:val="bottom"/>
          </w:tcPr>
          <w:p w14:paraId="6FEFBBAD" w14:textId="413251B8" w:rsidR="00307497" w:rsidRPr="002B432F" w:rsidRDefault="00635620" w:rsidP="00635620">
            <w:pPr>
              <w:rPr>
                <w:rFonts w:ascii="Calibri" w:hAnsi="Calibri" w:cs="Calibri"/>
                <w:bCs/>
                <w:lang w:val="en-US"/>
              </w:rPr>
            </w:pPr>
            <w:r w:rsidRPr="002B432F">
              <w:rPr>
                <w:rFonts w:ascii="Calibri" w:hAnsi="Calibri" w:cs="Calibri"/>
                <w:color w:val="000000"/>
                <w:lang w:val="en-US" w:eastAsia="de-DE"/>
              </w:rPr>
              <w:t>-</w:t>
            </w:r>
            <w:r w:rsidR="00307497" w:rsidRPr="002B432F">
              <w:rPr>
                <w:rFonts w:ascii="Calibri" w:hAnsi="Calibri" w:cs="Calibri"/>
                <w:color w:val="000000"/>
                <w:lang w:val="en-US" w:eastAsia="de-DE"/>
              </w:rPr>
              <w:t xml:space="preserve">other </w:t>
            </w:r>
            <w:r w:rsidR="00307497" w:rsidRPr="002B432F">
              <w:rPr>
                <w:rFonts w:ascii="Calibri" w:hAnsi="Calibri" w:cs="Calibri"/>
                <w:color w:val="000000"/>
                <w:u w:val="single"/>
                <w:lang w:val="en-US" w:eastAsia="de-DE"/>
              </w:rPr>
              <w:t>known</w:t>
            </w:r>
            <w:r w:rsidR="00307497" w:rsidRPr="002B432F">
              <w:rPr>
                <w:rFonts w:ascii="Calibri" w:hAnsi="Calibri" w:cs="Calibri"/>
                <w:color w:val="000000"/>
                <w:lang w:val="en-US" w:eastAsia="de-DE"/>
              </w:rPr>
              <w:t xml:space="preserve"> causes</w:t>
            </w:r>
          </w:p>
        </w:tc>
        <w:tc>
          <w:tcPr>
            <w:tcW w:w="2590" w:type="dxa"/>
            <w:vAlign w:val="center"/>
          </w:tcPr>
          <w:p w14:paraId="5AFFC665" w14:textId="0D91D045" w:rsidR="00307497" w:rsidRPr="002B432F" w:rsidRDefault="00307497" w:rsidP="0030749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</w:tcPr>
          <w:p w14:paraId="1F69216C" w14:textId="5748592C" w:rsidR="00307497" w:rsidRPr="002B432F" w:rsidRDefault="00307497" w:rsidP="0030749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307497" w:rsidRPr="002B432F" w14:paraId="06ED0159" w14:textId="77777777" w:rsidTr="00414A23">
        <w:trPr>
          <w:trHeight w:val="256"/>
        </w:trPr>
        <w:tc>
          <w:tcPr>
            <w:tcW w:w="4781" w:type="dxa"/>
            <w:gridSpan w:val="3"/>
            <w:vAlign w:val="bottom"/>
          </w:tcPr>
          <w:p w14:paraId="317A5FD1" w14:textId="1CFFFC65" w:rsidR="00307497" w:rsidRPr="002B432F" w:rsidRDefault="00635620" w:rsidP="00635620">
            <w:pPr>
              <w:rPr>
                <w:rFonts w:ascii="Calibri" w:hAnsi="Calibri" w:cs="Calibri"/>
                <w:color w:val="000000"/>
                <w:lang w:val="en-US" w:eastAsia="de-DE"/>
              </w:rPr>
            </w:pPr>
            <w:r w:rsidRPr="002B432F">
              <w:rPr>
                <w:rFonts w:ascii="Calibri" w:hAnsi="Calibri" w:cs="Calibri"/>
                <w:color w:val="000000"/>
                <w:u w:val="single"/>
                <w:lang w:val="en-US" w:eastAsia="de-DE"/>
              </w:rPr>
              <w:t>-</w:t>
            </w:r>
            <w:r w:rsidR="00307497" w:rsidRPr="002B432F">
              <w:rPr>
                <w:rFonts w:ascii="Calibri" w:hAnsi="Calibri" w:cs="Calibri"/>
                <w:color w:val="000000"/>
                <w:u w:val="single"/>
                <w:lang w:val="en-US" w:eastAsia="de-DE"/>
              </w:rPr>
              <w:t>unknown</w:t>
            </w:r>
            <w:r w:rsidR="00307497" w:rsidRPr="002B432F">
              <w:rPr>
                <w:rFonts w:ascii="Calibri" w:hAnsi="Calibri" w:cs="Calibri"/>
                <w:color w:val="000000"/>
                <w:lang w:val="en-US" w:eastAsia="de-DE"/>
              </w:rPr>
              <w:t xml:space="preserve"> causes</w:t>
            </w:r>
          </w:p>
        </w:tc>
        <w:tc>
          <w:tcPr>
            <w:tcW w:w="2590" w:type="dxa"/>
            <w:vAlign w:val="center"/>
          </w:tcPr>
          <w:p w14:paraId="3EBAAEB1" w14:textId="5A288DC4" w:rsidR="00307497" w:rsidRPr="002B432F" w:rsidRDefault="00307497" w:rsidP="0030749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</w:tcPr>
          <w:p w14:paraId="33640EE0" w14:textId="2DEF8E08" w:rsidR="00307497" w:rsidRPr="002B432F" w:rsidRDefault="00307497" w:rsidP="0030749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307497" w:rsidRPr="002B432F" w14:paraId="728C161C" w14:textId="77777777" w:rsidTr="00414A23">
        <w:trPr>
          <w:trHeight w:val="256"/>
        </w:trPr>
        <w:tc>
          <w:tcPr>
            <w:tcW w:w="4781" w:type="dxa"/>
            <w:gridSpan w:val="3"/>
            <w:vAlign w:val="center"/>
          </w:tcPr>
          <w:p w14:paraId="4D596D8D" w14:textId="77777777" w:rsidR="00307497" w:rsidRPr="002B432F" w:rsidRDefault="00307497" w:rsidP="00307497">
            <w:pPr>
              <w:rPr>
                <w:rFonts w:ascii="Calibri" w:hAnsi="Calibri" w:cs="Calibri"/>
                <w:bCs/>
                <w:lang w:val="en-US"/>
              </w:rPr>
            </w:pPr>
            <w:r w:rsidRPr="002B432F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US" w:eastAsia="de-DE"/>
              </w:rPr>
              <w:t>Number of fires by means of their extinguishing:</w:t>
            </w:r>
          </w:p>
        </w:tc>
        <w:tc>
          <w:tcPr>
            <w:tcW w:w="2590" w:type="dxa"/>
            <w:vAlign w:val="center"/>
          </w:tcPr>
          <w:p w14:paraId="7ACC993A" w14:textId="77777777" w:rsidR="00307497" w:rsidRPr="002B432F" w:rsidRDefault="00307497" w:rsidP="0030749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</w:tcPr>
          <w:p w14:paraId="4AAF27F7" w14:textId="77777777" w:rsidR="00307497" w:rsidRPr="002B432F" w:rsidRDefault="00307497" w:rsidP="0030749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307497" w:rsidRPr="002B432F" w14:paraId="2C3C150E" w14:textId="77777777" w:rsidTr="00414A23">
        <w:trPr>
          <w:trHeight w:val="256"/>
        </w:trPr>
        <w:tc>
          <w:tcPr>
            <w:tcW w:w="4781" w:type="dxa"/>
            <w:gridSpan w:val="3"/>
            <w:vAlign w:val="center"/>
          </w:tcPr>
          <w:p w14:paraId="03392091" w14:textId="58957733" w:rsidR="00307497" w:rsidRPr="002B432F" w:rsidRDefault="00635620" w:rsidP="00635620">
            <w:pPr>
              <w:rPr>
                <w:rFonts w:ascii="Calibri" w:hAnsi="Calibri" w:cs="Calibri"/>
                <w:bCs/>
                <w:color w:val="000000"/>
                <w:lang w:val="en-US"/>
              </w:rPr>
            </w:pPr>
            <w:r w:rsidRPr="002B432F">
              <w:rPr>
                <w:rFonts w:ascii="Calibri" w:hAnsi="Calibri" w:cs="Calibri"/>
                <w:bCs/>
                <w:color w:val="000000"/>
                <w:lang w:val="en-US"/>
              </w:rPr>
              <w:t>-</w:t>
            </w:r>
            <w:r w:rsidR="00307497" w:rsidRPr="002B432F">
              <w:rPr>
                <w:rFonts w:ascii="Calibri" w:hAnsi="Calibri" w:cs="Calibri"/>
                <w:bCs/>
                <w:color w:val="000000"/>
                <w:lang w:val="en-US"/>
              </w:rPr>
              <w:t>before arrival of fire units</w:t>
            </w:r>
          </w:p>
        </w:tc>
        <w:tc>
          <w:tcPr>
            <w:tcW w:w="2590" w:type="dxa"/>
            <w:vAlign w:val="center"/>
          </w:tcPr>
          <w:p w14:paraId="41A31FD6" w14:textId="77777777" w:rsidR="00307497" w:rsidRPr="002B432F" w:rsidRDefault="00307497" w:rsidP="0030749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</w:tcPr>
          <w:p w14:paraId="3B5029B2" w14:textId="77777777" w:rsidR="00307497" w:rsidRPr="002B432F" w:rsidRDefault="00307497" w:rsidP="0030749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307497" w:rsidRPr="002B432F" w14:paraId="31D8BF4B" w14:textId="77777777" w:rsidTr="00414A23">
        <w:trPr>
          <w:trHeight w:val="256"/>
        </w:trPr>
        <w:tc>
          <w:tcPr>
            <w:tcW w:w="4781" w:type="dxa"/>
            <w:gridSpan w:val="3"/>
            <w:vAlign w:val="center"/>
          </w:tcPr>
          <w:p w14:paraId="18008F48" w14:textId="779E4332" w:rsidR="00307497" w:rsidRPr="002B432F" w:rsidRDefault="00635620" w:rsidP="00635620">
            <w:pPr>
              <w:rPr>
                <w:rFonts w:ascii="Calibri" w:hAnsi="Calibri" w:cs="Calibri"/>
                <w:bCs/>
                <w:color w:val="000000"/>
                <w:lang w:val="en-US"/>
              </w:rPr>
            </w:pPr>
            <w:r w:rsidRPr="002B432F">
              <w:rPr>
                <w:rFonts w:ascii="Calibri" w:hAnsi="Calibri" w:cs="Calibri"/>
                <w:bCs/>
                <w:color w:val="000000"/>
                <w:lang w:val="en-US"/>
              </w:rPr>
              <w:t>-</w:t>
            </w:r>
            <w:r w:rsidR="00307497" w:rsidRPr="002B432F">
              <w:rPr>
                <w:rFonts w:ascii="Calibri" w:hAnsi="Calibri" w:cs="Calibri"/>
                <w:bCs/>
                <w:color w:val="000000"/>
                <w:lang w:val="en-US"/>
              </w:rPr>
              <w:t>small equipment’s</w:t>
            </w:r>
          </w:p>
        </w:tc>
        <w:tc>
          <w:tcPr>
            <w:tcW w:w="2590" w:type="dxa"/>
            <w:vAlign w:val="center"/>
          </w:tcPr>
          <w:p w14:paraId="688584C9" w14:textId="77777777" w:rsidR="00307497" w:rsidRPr="002B432F" w:rsidRDefault="00307497" w:rsidP="0030749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</w:tcPr>
          <w:p w14:paraId="7D9CDAA7" w14:textId="77777777" w:rsidR="00307497" w:rsidRPr="002B432F" w:rsidRDefault="00307497" w:rsidP="0030749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307497" w:rsidRPr="002B432F" w14:paraId="3F818A17" w14:textId="77777777" w:rsidTr="00414A23">
        <w:trPr>
          <w:trHeight w:val="256"/>
        </w:trPr>
        <w:tc>
          <w:tcPr>
            <w:tcW w:w="4781" w:type="dxa"/>
            <w:gridSpan w:val="3"/>
            <w:vAlign w:val="center"/>
          </w:tcPr>
          <w:p w14:paraId="632F60AF" w14:textId="1BFFAA60" w:rsidR="00307497" w:rsidRPr="002B432F" w:rsidRDefault="00635620" w:rsidP="00635620">
            <w:pPr>
              <w:rPr>
                <w:rFonts w:ascii="Calibri" w:hAnsi="Calibri" w:cs="Calibri"/>
                <w:bCs/>
                <w:lang w:val="en-US"/>
              </w:rPr>
            </w:pPr>
            <w:r w:rsidRPr="002B432F">
              <w:rPr>
                <w:rFonts w:ascii="Calibri" w:hAnsi="Calibri" w:cs="Calibri"/>
                <w:bCs/>
                <w:lang w:val="en-US"/>
              </w:rPr>
              <w:t>-</w:t>
            </w:r>
            <w:r w:rsidR="00307497" w:rsidRPr="002B432F">
              <w:rPr>
                <w:rFonts w:ascii="Calibri" w:hAnsi="Calibri" w:cs="Calibri"/>
                <w:bCs/>
                <w:lang w:val="en-US"/>
              </w:rPr>
              <w:t>1-jet</w:t>
            </w:r>
          </w:p>
        </w:tc>
        <w:tc>
          <w:tcPr>
            <w:tcW w:w="2590" w:type="dxa"/>
            <w:vAlign w:val="center"/>
          </w:tcPr>
          <w:p w14:paraId="2B9CFB82" w14:textId="77777777" w:rsidR="00307497" w:rsidRPr="002B432F" w:rsidRDefault="00307497" w:rsidP="0030749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</w:tcPr>
          <w:p w14:paraId="278F994B" w14:textId="77777777" w:rsidR="00307497" w:rsidRPr="002B432F" w:rsidRDefault="00307497" w:rsidP="0030749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307497" w:rsidRPr="002B432F" w14:paraId="11AA4BFB" w14:textId="77777777" w:rsidTr="00414A23">
        <w:trPr>
          <w:trHeight w:val="256"/>
        </w:trPr>
        <w:tc>
          <w:tcPr>
            <w:tcW w:w="4781" w:type="dxa"/>
            <w:gridSpan w:val="3"/>
            <w:vAlign w:val="center"/>
          </w:tcPr>
          <w:p w14:paraId="679B6008" w14:textId="5299E308" w:rsidR="00307497" w:rsidRPr="002B432F" w:rsidRDefault="00635620" w:rsidP="00635620">
            <w:pPr>
              <w:rPr>
                <w:rFonts w:ascii="Calibri" w:hAnsi="Calibri" w:cs="Calibri"/>
                <w:bCs/>
                <w:lang w:val="en-US"/>
              </w:rPr>
            </w:pPr>
            <w:r w:rsidRPr="002B432F">
              <w:rPr>
                <w:rFonts w:ascii="Calibri" w:hAnsi="Calibri" w:cs="Calibri"/>
                <w:bCs/>
                <w:lang w:val="en-US"/>
              </w:rPr>
              <w:t>-</w:t>
            </w:r>
            <w:r w:rsidR="00307497" w:rsidRPr="002B432F">
              <w:rPr>
                <w:rFonts w:ascii="Calibri" w:hAnsi="Calibri" w:cs="Calibri"/>
                <w:bCs/>
                <w:lang w:val="en-US"/>
              </w:rPr>
              <w:t>2-3 jets</w:t>
            </w:r>
          </w:p>
        </w:tc>
        <w:tc>
          <w:tcPr>
            <w:tcW w:w="2590" w:type="dxa"/>
            <w:vAlign w:val="center"/>
          </w:tcPr>
          <w:p w14:paraId="4EBFFE47" w14:textId="77777777" w:rsidR="00307497" w:rsidRPr="002B432F" w:rsidRDefault="00307497" w:rsidP="0030749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</w:tcPr>
          <w:p w14:paraId="062C3C42" w14:textId="77777777" w:rsidR="00307497" w:rsidRPr="002B432F" w:rsidRDefault="00307497" w:rsidP="0030749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307497" w:rsidRPr="002B432F" w14:paraId="482549C3" w14:textId="77777777" w:rsidTr="00414A23">
        <w:trPr>
          <w:trHeight w:val="256"/>
        </w:trPr>
        <w:tc>
          <w:tcPr>
            <w:tcW w:w="4781" w:type="dxa"/>
            <w:gridSpan w:val="3"/>
            <w:vAlign w:val="center"/>
          </w:tcPr>
          <w:p w14:paraId="4D318DEF" w14:textId="12349168" w:rsidR="00307497" w:rsidRPr="002B432F" w:rsidRDefault="00635620" w:rsidP="00635620">
            <w:pPr>
              <w:rPr>
                <w:rFonts w:ascii="Calibri" w:hAnsi="Calibri" w:cs="Calibri"/>
                <w:bCs/>
                <w:lang w:val="en-US"/>
              </w:rPr>
            </w:pPr>
            <w:r w:rsidRPr="002B432F">
              <w:rPr>
                <w:rFonts w:ascii="Calibri" w:hAnsi="Calibri" w:cs="Calibri"/>
                <w:bCs/>
                <w:lang w:val="en-US"/>
              </w:rPr>
              <w:t>-</w:t>
            </w:r>
            <w:r w:rsidR="00307497" w:rsidRPr="002B432F">
              <w:rPr>
                <w:rFonts w:ascii="Calibri" w:hAnsi="Calibri" w:cs="Calibri"/>
                <w:bCs/>
                <w:lang w:val="en-US"/>
              </w:rPr>
              <w:t>more than 3 jets</w:t>
            </w:r>
          </w:p>
        </w:tc>
        <w:tc>
          <w:tcPr>
            <w:tcW w:w="2590" w:type="dxa"/>
            <w:vAlign w:val="center"/>
          </w:tcPr>
          <w:p w14:paraId="011EFB0C" w14:textId="77777777" w:rsidR="00307497" w:rsidRPr="002B432F" w:rsidRDefault="00307497" w:rsidP="0030749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</w:tcPr>
          <w:p w14:paraId="18D0DD3E" w14:textId="77777777" w:rsidR="00307497" w:rsidRPr="002B432F" w:rsidRDefault="00307497" w:rsidP="0030749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307497" w:rsidRPr="002B432F" w14:paraId="5C89073B" w14:textId="77777777" w:rsidTr="00414A23">
        <w:trPr>
          <w:trHeight w:val="256"/>
        </w:trPr>
        <w:tc>
          <w:tcPr>
            <w:tcW w:w="4781" w:type="dxa"/>
            <w:gridSpan w:val="3"/>
            <w:vAlign w:val="center"/>
          </w:tcPr>
          <w:p w14:paraId="598B9A6A" w14:textId="57CE843F" w:rsidR="00307497" w:rsidRPr="002B432F" w:rsidRDefault="00635620" w:rsidP="00635620">
            <w:pPr>
              <w:rPr>
                <w:rFonts w:ascii="Calibri" w:hAnsi="Calibri" w:cs="Calibri"/>
                <w:bCs/>
                <w:lang w:val="en-US"/>
              </w:rPr>
            </w:pPr>
            <w:r w:rsidRPr="002B432F">
              <w:rPr>
                <w:rFonts w:ascii="Calibri" w:hAnsi="Calibri" w:cs="Calibri"/>
                <w:bCs/>
                <w:lang w:val="en-US"/>
              </w:rPr>
              <w:t>-</w:t>
            </w:r>
            <w:r w:rsidR="00307497" w:rsidRPr="002B432F">
              <w:rPr>
                <w:rFonts w:ascii="Calibri" w:hAnsi="Calibri" w:cs="Calibri"/>
                <w:bCs/>
                <w:lang w:val="en-US"/>
              </w:rPr>
              <w:t>foam jets</w:t>
            </w:r>
          </w:p>
        </w:tc>
        <w:tc>
          <w:tcPr>
            <w:tcW w:w="2590" w:type="dxa"/>
            <w:vAlign w:val="center"/>
          </w:tcPr>
          <w:p w14:paraId="5BAFAB20" w14:textId="77777777" w:rsidR="00307497" w:rsidRPr="002B432F" w:rsidRDefault="00307497" w:rsidP="0030749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</w:tcPr>
          <w:p w14:paraId="520F5C74" w14:textId="77777777" w:rsidR="00307497" w:rsidRPr="002B432F" w:rsidRDefault="00307497" w:rsidP="0030749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307497" w:rsidRPr="002B432F" w14:paraId="5E8D6EAA" w14:textId="77777777" w:rsidTr="00414A23">
        <w:trPr>
          <w:trHeight w:val="256"/>
        </w:trPr>
        <w:tc>
          <w:tcPr>
            <w:tcW w:w="4781" w:type="dxa"/>
            <w:gridSpan w:val="3"/>
            <w:vAlign w:val="center"/>
          </w:tcPr>
          <w:p w14:paraId="0FE75035" w14:textId="0710EC5A" w:rsidR="00307497" w:rsidRPr="002B432F" w:rsidRDefault="00635620" w:rsidP="00635620">
            <w:pPr>
              <w:rPr>
                <w:rFonts w:ascii="Calibri" w:hAnsi="Calibri" w:cs="Calibri"/>
                <w:bCs/>
                <w:lang w:val="en-US"/>
              </w:rPr>
            </w:pPr>
            <w:r w:rsidRPr="002B432F">
              <w:rPr>
                <w:rFonts w:ascii="Calibri" w:hAnsi="Calibri" w:cs="Calibri"/>
                <w:bCs/>
                <w:lang w:val="en-US"/>
              </w:rPr>
              <w:t>-others</w:t>
            </w:r>
          </w:p>
        </w:tc>
        <w:tc>
          <w:tcPr>
            <w:tcW w:w="2590" w:type="dxa"/>
            <w:vAlign w:val="center"/>
          </w:tcPr>
          <w:p w14:paraId="37FCB8B4" w14:textId="77777777" w:rsidR="00307497" w:rsidRPr="002B432F" w:rsidRDefault="00307497" w:rsidP="0030749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</w:tcPr>
          <w:p w14:paraId="2FC56EE8" w14:textId="77777777" w:rsidR="00307497" w:rsidRPr="002B432F" w:rsidRDefault="00307497" w:rsidP="0030749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635620" w:rsidRPr="002B432F" w14:paraId="0CF2C5A8" w14:textId="77777777" w:rsidTr="00414A23">
        <w:trPr>
          <w:trHeight w:val="256"/>
        </w:trPr>
        <w:tc>
          <w:tcPr>
            <w:tcW w:w="4781" w:type="dxa"/>
            <w:gridSpan w:val="3"/>
            <w:vAlign w:val="center"/>
          </w:tcPr>
          <w:p w14:paraId="30C069E3" w14:textId="7904E860" w:rsidR="00635620" w:rsidRPr="002B432F" w:rsidRDefault="00635620" w:rsidP="006408CE">
            <w:pPr>
              <w:rPr>
                <w:rFonts w:ascii="Calibri" w:hAnsi="Calibri" w:cs="Calibri"/>
                <w:bCs/>
                <w:lang w:val="en-US"/>
              </w:rPr>
            </w:pPr>
            <w:r w:rsidRPr="002B432F">
              <w:rPr>
                <w:rFonts w:ascii="Calibri" w:hAnsi="Calibri" w:cs="Calibri"/>
                <w:bCs/>
                <w:lang w:val="en-US"/>
              </w:rPr>
              <w:t>-unknown</w:t>
            </w:r>
          </w:p>
        </w:tc>
        <w:tc>
          <w:tcPr>
            <w:tcW w:w="2590" w:type="dxa"/>
            <w:vAlign w:val="center"/>
          </w:tcPr>
          <w:p w14:paraId="60AAEFBF" w14:textId="77777777" w:rsidR="00635620" w:rsidRPr="002B432F" w:rsidRDefault="00635620" w:rsidP="006408CE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</w:tcPr>
          <w:p w14:paraId="18BC5AC4" w14:textId="77777777" w:rsidR="00635620" w:rsidRPr="002B432F" w:rsidRDefault="00635620" w:rsidP="006408CE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307497" w:rsidRPr="002B432F" w14:paraId="4D7584A3" w14:textId="77777777" w:rsidTr="00414A23">
        <w:trPr>
          <w:trHeight w:val="256"/>
        </w:trPr>
        <w:tc>
          <w:tcPr>
            <w:tcW w:w="4781" w:type="dxa"/>
            <w:gridSpan w:val="3"/>
            <w:vAlign w:val="center"/>
          </w:tcPr>
          <w:p w14:paraId="23C0E4A9" w14:textId="58E1EB53" w:rsidR="00635620" w:rsidRPr="002B432F" w:rsidRDefault="00307497" w:rsidP="00635620">
            <w:pPr>
              <w:rPr>
                <w:rFonts w:ascii="Calibri" w:hAnsi="Calibri" w:cs="Calibri"/>
                <w:b/>
                <w:lang w:val="en-US"/>
              </w:rPr>
            </w:pPr>
            <w:r w:rsidRPr="002B432F">
              <w:rPr>
                <w:rFonts w:ascii="Calibri" w:hAnsi="Calibri" w:cs="Calibri"/>
                <w:b/>
                <w:lang w:val="en-US"/>
              </w:rPr>
              <w:t>Number of firefighter deaths</w:t>
            </w:r>
            <w:r w:rsidR="00635620" w:rsidRPr="002B432F">
              <w:rPr>
                <w:rFonts w:ascii="Calibri" w:hAnsi="Calibri" w:cs="Calibri"/>
                <w:b/>
                <w:lang w:val="en-US"/>
              </w:rPr>
              <w:t>, total</w:t>
            </w:r>
          </w:p>
        </w:tc>
        <w:tc>
          <w:tcPr>
            <w:tcW w:w="2590" w:type="dxa"/>
            <w:vAlign w:val="center"/>
          </w:tcPr>
          <w:p w14:paraId="3A10FB8A" w14:textId="6E0DA505" w:rsidR="00307497" w:rsidRPr="002B432F" w:rsidRDefault="00307497" w:rsidP="0030749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  <w:vAlign w:val="center"/>
          </w:tcPr>
          <w:p w14:paraId="55F4614B" w14:textId="77777777" w:rsidR="00307497" w:rsidRPr="002B432F" w:rsidRDefault="00307497" w:rsidP="0030749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635620" w:rsidRPr="002B432F" w14:paraId="62DE28C9" w14:textId="77777777" w:rsidTr="00414A23">
        <w:trPr>
          <w:trHeight w:val="70"/>
        </w:trPr>
        <w:tc>
          <w:tcPr>
            <w:tcW w:w="4781" w:type="dxa"/>
            <w:gridSpan w:val="3"/>
            <w:vAlign w:val="center"/>
          </w:tcPr>
          <w:p w14:paraId="475000A8" w14:textId="10CA1095" w:rsidR="00635620" w:rsidRPr="002B432F" w:rsidRDefault="00635620" w:rsidP="006408CE">
            <w:pPr>
              <w:rPr>
                <w:rFonts w:ascii="Calibri" w:hAnsi="Calibri" w:cs="Calibri"/>
                <w:bCs/>
                <w:lang w:val="en-US"/>
              </w:rPr>
            </w:pPr>
            <w:r w:rsidRPr="002B432F">
              <w:rPr>
                <w:rFonts w:ascii="Calibri" w:hAnsi="Calibri" w:cs="Calibri"/>
                <w:bCs/>
                <w:lang w:val="en-US"/>
              </w:rPr>
              <w:lastRenderedPageBreak/>
              <w:t>-firefighting accidents</w:t>
            </w:r>
          </w:p>
        </w:tc>
        <w:tc>
          <w:tcPr>
            <w:tcW w:w="2590" w:type="dxa"/>
            <w:vAlign w:val="center"/>
          </w:tcPr>
          <w:p w14:paraId="6335FAA8" w14:textId="77777777" w:rsidR="00635620" w:rsidRPr="002B432F" w:rsidRDefault="00635620" w:rsidP="006408CE">
            <w:pPr>
              <w:jc w:val="center"/>
              <w:rPr>
                <w:rFonts w:ascii="Calibri" w:hAnsi="Calibri" w:cs="Calibri"/>
                <w:bCs/>
                <w:lang w:val="en-US"/>
              </w:rPr>
            </w:pPr>
          </w:p>
        </w:tc>
        <w:tc>
          <w:tcPr>
            <w:tcW w:w="2694" w:type="dxa"/>
            <w:vAlign w:val="center"/>
          </w:tcPr>
          <w:p w14:paraId="28DDDFC4" w14:textId="77777777" w:rsidR="00635620" w:rsidRPr="002B432F" w:rsidRDefault="00635620" w:rsidP="006408CE">
            <w:pPr>
              <w:jc w:val="center"/>
              <w:rPr>
                <w:rFonts w:ascii="Calibri" w:hAnsi="Calibri" w:cs="Calibri"/>
                <w:bCs/>
                <w:lang w:val="en-US"/>
              </w:rPr>
            </w:pPr>
          </w:p>
        </w:tc>
      </w:tr>
      <w:tr w:rsidR="00307497" w:rsidRPr="002B432F" w14:paraId="36C065B1" w14:textId="77777777" w:rsidTr="00414A23">
        <w:trPr>
          <w:trHeight w:val="70"/>
        </w:trPr>
        <w:tc>
          <w:tcPr>
            <w:tcW w:w="4781" w:type="dxa"/>
            <w:gridSpan w:val="3"/>
            <w:vAlign w:val="center"/>
          </w:tcPr>
          <w:p w14:paraId="0398147D" w14:textId="59244066" w:rsidR="00307497" w:rsidRPr="002B432F" w:rsidRDefault="00635620" w:rsidP="00307497">
            <w:pPr>
              <w:rPr>
                <w:rFonts w:ascii="Calibri" w:hAnsi="Calibri" w:cs="Calibri"/>
                <w:bCs/>
                <w:lang w:val="en-US"/>
              </w:rPr>
            </w:pPr>
            <w:r w:rsidRPr="002B432F">
              <w:rPr>
                <w:rFonts w:ascii="Calibri" w:hAnsi="Calibri" w:cs="Calibri"/>
                <w:bCs/>
                <w:lang w:val="en-US"/>
              </w:rPr>
              <w:t>-non-firefighting accidents</w:t>
            </w:r>
          </w:p>
        </w:tc>
        <w:tc>
          <w:tcPr>
            <w:tcW w:w="2590" w:type="dxa"/>
            <w:vAlign w:val="center"/>
          </w:tcPr>
          <w:p w14:paraId="7C56AAB7" w14:textId="77777777" w:rsidR="00307497" w:rsidRPr="002B432F" w:rsidRDefault="00307497" w:rsidP="00307497">
            <w:pPr>
              <w:jc w:val="center"/>
              <w:rPr>
                <w:rFonts w:ascii="Calibri" w:hAnsi="Calibri" w:cs="Calibri"/>
                <w:bCs/>
                <w:lang w:val="en-US"/>
              </w:rPr>
            </w:pPr>
          </w:p>
        </w:tc>
        <w:tc>
          <w:tcPr>
            <w:tcW w:w="2694" w:type="dxa"/>
            <w:vAlign w:val="center"/>
          </w:tcPr>
          <w:p w14:paraId="6A5A8218" w14:textId="77777777" w:rsidR="00307497" w:rsidRPr="002B432F" w:rsidRDefault="00307497" w:rsidP="00307497">
            <w:pPr>
              <w:jc w:val="center"/>
              <w:rPr>
                <w:rFonts w:ascii="Calibri" w:hAnsi="Calibri" w:cs="Calibri"/>
                <w:bCs/>
                <w:lang w:val="en-US"/>
              </w:rPr>
            </w:pPr>
          </w:p>
        </w:tc>
      </w:tr>
      <w:tr w:rsidR="00635620" w:rsidRPr="002B432F" w14:paraId="57B378AC" w14:textId="77777777" w:rsidTr="00414A23">
        <w:trPr>
          <w:trHeight w:val="256"/>
        </w:trPr>
        <w:tc>
          <w:tcPr>
            <w:tcW w:w="4781" w:type="dxa"/>
            <w:gridSpan w:val="3"/>
            <w:vAlign w:val="center"/>
          </w:tcPr>
          <w:p w14:paraId="3C2456B9" w14:textId="77777777" w:rsidR="00635620" w:rsidRPr="002B432F" w:rsidRDefault="00635620" w:rsidP="008B658E">
            <w:pPr>
              <w:rPr>
                <w:rFonts w:ascii="Calibri" w:hAnsi="Calibri" w:cs="Calibri"/>
                <w:b/>
                <w:lang w:val="en-US"/>
              </w:rPr>
            </w:pPr>
            <w:r w:rsidRPr="002B432F">
              <w:rPr>
                <w:rFonts w:ascii="Calibri" w:hAnsi="Calibri" w:cs="Calibri"/>
                <w:b/>
                <w:lang w:val="en-US"/>
              </w:rPr>
              <w:t>Number of firefighter injuries</w:t>
            </w:r>
          </w:p>
        </w:tc>
        <w:tc>
          <w:tcPr>
            <w:tcW w:w="2590" w:type="dxa"/>
            <w:vAlign w:val="center"/>
          </w:tcPr>
          <w:p w14:paraId="591FD2D8" w14:textId="1C8090CD" w:rsidR="00635620" w:rsidRPr="002B432F" w:rsidRDefault="00635620" w:rsidP="008B658E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  <w:vAlign w:val="center"/>
          </w:tcPr>
          <w:p w14:paraId="34E887EE" w14:textId="77777777" w:rsidR="00635620" w:rsidRPr="002B432F" w:rsidRDefault="00635620" w:rsidP="008B658E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635620" w:rsidRPr="002B432F" w14:paraId="6F622E2F" w14:textId="77777777" w:rsidTr="00414A23">
        <w:trPr>
          <w:trHeight w:val="70"/>
        </w:trPr>
        <w:tc>
          <w:tcPr>
            <w:tcW w:w="4781" w:type="dxa"/>
            <w:gridSpan w:val="3"/>
            <w:vAlign w:val="center"/>
          </w:tcPr>
          <w:p w14:paraId="12A5455D" w14:textId="56261B29" w:rsidR="00635620" w:rsidRPr="002B432F" w:rsidRDefault="00635620" w:rsidP="00635620">
            <w:pPr>
              <w:rPr>
                <w:rFonts w:ascii="Calibri" w:hAnsi="Calibri" w:cs="Calibri"/>
                <w:b/>
                <w:lang w:val="en-US"/>
              </w:rPr>
            </w:pPr>
            <w:r w:rsidRPr="002B432F">
              <w:rPr>
                <w:rFonts w:ascii="Calibri" w:hAnsi="Calibri" w:cs="Calibri"/>
                <w:bCs/>
                <w:lang w:val="en-US"/>
              </w:rPr>
              <w:t>-firefighting accidents</w:t>
            </w:r>
          </w:p>
        </w:tc>
        <w:tc>
          <w:tcPr>
            <w:tcW w:w="2590" w:type="dxa"/>
            <w:vAlign w:val="center"/>
          </w:tcPr>
          <w:p w14:paraId="6962BF6C" w14:textId="77777777" w:rsidR="00635620" w:rsidRPr="002B432F" w:rsidRDefault="00635620" w:rsidP="00635620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  <w:vAlign w:val="center"/>
          </w:tcPr>
          <w:p w14:paraId="0C568CBF" w14:textId="77777777" w:rsidR="00635620" w:rsidRPr="002B432F" w:rsidRDefault="00635620" w:rsidP="00635620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635620" w:rsidRPr="002B432F" w14:paraId="451653B1" w14:textId="77777777" w:rsidTr="00414A23">
        <w:trPr>
          <w:trHeight w:val="70"/>
        </w:trPr>
        <w:tc>
          <w:tcPr>
            <w:tcW w:w="4781" w:type="dxa"/>
            <w:gridSpan w:val="3"/>
            <w:vAlign w:val="center"/>
          </w:tcPr>
          <w:p w14:paraId="2492C71F" w14:textId="0EECD441" w:rsidR="00635620" w:rsidRPr="002B432F" w:rsidRDefault="00635620" w:rsidP="00635620">
            <w:pPr>
              <w:rPr>
                <w:rFonts w:ascii="Calibri" w:hAnsi="Calibri" w:cs="Calibri"/>
                <w:b/>
                <w:lang w:val="en-US"/>
              </w:rPr>
            </w:pPr>
            <w:r w:rsidRPr="002B432F">
              <w:rPr>
                <w:rFonts w:ascii="Calibri" w:hAnsi="Calibri" w:cs="Calibri"/>
                <w:bCs/>
                <w:lang w:val="en-US"/>
              </w:rPr>
              <w:t>-non-firefighting accidents</w:t>
            </w:r>
          </w:p>
        </w:tc>
        <w:tc>
          <w:tcPr>
            <w:tcW w:w="2590" w:type="dxa"/>
            <w:vAlign w:val="center"/>
          </w:tcPr>
          <w:p w14:paraId="2DEDC874" w14:textId="77777777" w:rsidR="00635620" w:rsidRPr="002B432F" w:rsidRDefault="00635620" w:rsidP="00635620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  <w:vAlign w:val="center"/>
          </w:tcPr>
          <w:p w14:paraId="162FDBF7" w14:textId="77777777" w:rsidR="00635620" w:rsidRPr="002B432F" w:rsidRDefault="00635620" w:rsidP="00635620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635620" w:rsidRPr="002B432F" w14:paraId="0B4B02F2" w14:textId="77777777" w:rsidTr="00414A23">
        <w:trPr>
          <w:trHeight w:val="256"/>
        </w:trPr>
        <w:tc>
          <w:tcPr>
            <w:tcW w:w="4781" w:type="dxa"/>
            <w:gridSpan w:val="3"/>
            <w:vAlign w:val="center"/>
          </w:tcPr>
          <w:p w14:paraId="0E0A1890" w14:textId="77777777" w:rsidR="00635620" w:rsidRPr="002B432F" w:rsidRDefault="00635620" w:rsidP="00635620">
            <w:pPr>
              <w:rPr>
                <w:rFonts w:ascii="Calibri" w:hAnsi="Calibri" w:cs="Calibri"/>
                <w:b/>
                <w:bCs/>
                <w:lang w:val="en-US"/>
              </w:rPr>
            </w:pPr>
            <w:r w:rsidRPr="002B432F">
              <w:rPr>
                <w:rFonts w:ascii="Calibri" w:hAnsi="Calibri" w:cs="Calibri"/>
                <w:b/>
                <w:bCs/>
                <w:lang w:val="en-US"/>
              </w:rPr>
              <w:t>Number of all firefighters:</w:t>
            </w:r>
          </w:p>
        </w:tc>
        <w:tc>
          <w:tcPr>
            <w:tcW w:w="2590" w:type="dxa"/>
            <w:vAlign w:val="center"/>
          </w:tcPr>
          <w:p w14:paraId="345CF6F3" w14:textId="3F6B215D" w:rsidR="00635620" w:rsidRPr="002B432F" w:rsidRDefault="00635620" w:rsidP="00635620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  <w:vAlign w:val="center"/>
          </w:tcPr>
          <w:p w14:paraId="10F2B561" w14:textId="3D4FF4B2" w:rsidR="00635620" w:rsidRPr="002B432F" w:rsidRDefault="00635620" w:rsidP="00635620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635620" w:rsidRPr="002B432F" w14:paraId="39F3A7EB" w14:textId="77777777" w:rsidTr="00414A23">
        <w:trPr>
          <w:trHeight w:val="256"/>
        </w:trPr>
        <w:tc>
          <w:tcPr>
            <w:tcW w:w="4781" w:type="dxa"/>
            <w:gridSpan w:val="3"/>
            <w:vAlign w:val="center"/>
          </w:tcPr>
          <w:p w14:paraId="5439424E" w14:textId="5711F20C" w:rsidR="00635620" w:rsidRPr="002B432F" w:rsidRDefault="00635620" w:rsidP="006408CE">
            <w:pPr>
              <w:rPr>
                <w:rFonts w:ascii="Calibri" w:hAnsi="Calibri" w:cs="Calibri"/>
                <w:lang w:val="en-US"/>
              </w:rPr>
            </w:pPr>
            <w:r w:rsidRPr="002B432F">
              <w:rPr>
                <w:rFonts w:ascii="Calibri" w:hAnsi="Calibri" w:cs="Calibri"/>
                <w:lang w:val="en-US"/>
              </w:rPr>
              <w:t>-professionals (full time, public service)</w:t>
            </w:r>
          </w:p>
        </w:tc>
        <w:tc>
          <w:tcPr>
            <w:tcW w:w="2590" w:type="dxa"/>
            <w:vAlign w:val="center"/>
          </w:tcPr>
          <w:p w14:paraId="33B19423" w14:textId="77777777" w:rsidR="00635620" w:rsidRPr="002B432F" w:rsidRDefault="00635620" w:rsidP="006408CE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  <w:vAlign w:val="center"/>
          </w:tcPr>
          <w:p w14:paraId="3E8CC879" w14:textId="77777777" w:rsidR="00635620" w:rsidRPr="002B432F" w:rsidRDefault="00635620" w:rsidP="006408CE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635620" w:rsidRPr="002B432F" w14:paraId="0B3002C8" w14:textId="77777777" w:rsidTr="00414A23">
        <w:trPr>
          <w:trHeight w:val="256"/>
        </w:trPr>
        <w:tc>
          <w:tcPr>
            <w:tcW w:w="4781" w:type="dxa"/>
            <w:gridSpan w:val="3"/>
            <w:vAlign w:val="center"/>
          </w:tcPr>
          <w:p w14:paraId="57BCADF1" w14:textId="08FDB917" w:rsidR="00635620" w:rsidRPr="002B432F" w:rsidRDefault="00635620" w:rsidP="00635620">
            <w:pPr>
              <w:rPr>
                <w:rFonts w:ascii="Calibri" w:hAnsi="Calibri" w:cs="Calibri"/>
                <w:lang w:val="en-US"/>
              </w:rPr>
            </w:pPr>
            <w:r w:rsidRPr="002B432F">
              <w:rPr>
                <w:rFonts w:ascii="Calibri" w:hAnsi="Calibri" w:cs="Calibri"/>
                <w:lang w:val="en-US"/>
              </w:rPr>
              <w:t>-professionals (full time, private company)</w:t>
            </w:r>
          </w:p>
        </w:tc>
        <w:tc>
          <w:tcPr>
            <w:tcW w:w="2590" w:type="dxa"/>
            <w:vAlign w:val="center"/>
          </w:tcPr>
          <w:p w14:paraId="7C69E0F2" w14:textId="6D0AB27F" w:rsidR="00635620" w:rsidRPr="002B432F" w:rsidRDefault="00635620" w:rsidP="00635620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  <w:vAlign w:val="center"/>
          </w:tcPr>
          <w:p w14:paraId="4528694D" w14:textId="0BEBB851" w:rsidR="00635620" w:rsidRPr="002B432F" w:rsidRDefault="00635620" w:rsidP="00635620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635620" w:rsidRPr="002B432F" w14:paraId="7BE97780" w14:textId="77777777" w:rsidTr="00414A23">
        <w:trPr>
          <w:trHeight w:val="256"/>
        </w:trPr>
        <w:tc>
          <w:tcPr>
            <w:tcW w:w="4781" w:type="dxa"/>
            <w:gridSpan w:val="3"/>
            <w:vAlign w:val="center"/>
          </w:tcPr>
          <w:p w14:paraId="4BE7641C" w14:textId="55E48078" w:rsidR="00635620" w:rsidRPr="002B432F" w:rsidRDefault="00635620" w:rsidP="00635620">
            <w:pPr>
              <w:rPr>
                <w:rFonts w:ascii="Calibri" w:hAnsi="Calibri" w:cs="Calibri"/>
                <w:lang w:val="en-US"/>
              </w:rPr>
            </w:pPr>
            <w:r w:rsidRPr="002B432F">
              <w:rPr>
                <w:rFonts w:ascii="Calibri" w:hAnsi="Calibri" w:cs="Calibri"/>
                <w:lang w:val="en-US"/>
              </w:rPr>
              <w:t>-part timer</w:t>
            </w:r>
          </w:p>
        </w:tc>
        <w:tc>
          <w:tcPr>
            <w:tcW w:w="2590" w:type="dxa"/>
            <w:vAlign w:val="center"/>
          </w:tcPr>
          <w:p w14:paraId="06F85B85" w14:textId="4E6E9F62" w:rsidR="00635620" w:rsidRPr="002B432F" w:rsidRDefault="00635620" w:rsidP="00635620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  <w:vAlign w:val="center"/>
          </w:tcPr>
          <w:p w14:paraId="067654CB" w14:textId="77777777" w:rsidR="00635620" w:rsidRPr="002B432F" w:rsidRDefault="00635620" w:rsidP="00635620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635620" w:rsidRPr="002B432F" w14:paraId="4EAF793A" w14:textId="77777777" w:rsidTr="00414A23">
        <w:trPr>
          <w:trHeight w:val="256"/>
        </w:trPr>
        <w:tc>
          <w:tcPr>
            <w:tcW w:w="4781" w:type="dxa"/>
            <w:gridSpan w:val="3"/>
            <w:vAlign w:val="center"/>
          </w:tcPr>
          <w:p w14:paraId="469A6B8D" w14:textId="77777777" w:rsidR="00635620" w:rsidRPr="002B432F" w:rsidRDefault="00635620" w:rsidP="00635620">
            <w:pPr>
              <w:rPr>
                <w:rFonts w:ascii="Calibri" w:hAnsi="Calibri" w:cs="Calibri"/>
                <w:lang w:val="en-US"/>
              </w:rPr>
            </w:pPr>
            <w:r w:rsidRPr="002B432F">
              <w:rPr>
                <w:rFonts w:ascii="Calibri" w:hAnsi="Calibri" w:cs="Calibri"/>
                <w:lang w:val="en-US"/>
              </w:rPr>
              <w:t>-volunteers</w:t>
            </w:r>
          </w:p>
        </w:tc>
        <w:tc>
          <w:tcPr>
            <w:tcW w:w="2590" w:type="dxa"/>
            <w:vAlign w:val="center"/>
          </w:tcPr>
          <w:p w14:paraId="2D1CE6F3" w14:textId="6AC0E795" w:rsidR="00635620" w:rsidRPr="002B432F" w:rsidRDefault="00635620" w:rsidP="00635620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  <w:vAlign w:val="center"/>
          </w:tcPr>
          <w:p w14:paraId="27B8B8A2" w14:textId="04E54627" w:rsidR="00635620" w:rsidRPr="002B432F" w:rsidRDefault="00635620" w:rsidP="00635620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635620" w:rsidRPr="002B432F" w14:paraId="48DBFB5D" w14:textId="77777777" w:rsidTr="00414A23">
        <w:trPr>
          <w:trHeight w:val="256"/>
        </w:trPr>
        <w:tc>
          <w:tcPr>
            <w:tcW w:w="4781" w:type="dxa"/>
            <w:gridSpan w:val="3"/>
            <w:vAlign w:val="center"/>
          </w:tcPr>
          <w:p w14:paraId="3CCA89CD" w14:textId="77777777" w:rsidR="00635620" w:rsidRPr="002B432F" w:rsidRDefault="00635620" w:rsidP="00635620">
            <w:pPr>
              <w:rPr>
                <w:rFonts w:ascii="Calibri" w:hAnsi="Calibri" w:cs="Calibri"/>
                <w:b/>
                <w:bCs/>
                <w:lang w:val="en-US"/>
              </w:rPr>
            </w:pPr>
            <w:r w:rsidRPr="002B432F">
              <w:rPr>
                <w:rFonts w:ascii="Calibri" w:hAnsi="Calibri" w:cs="Calibri"/>
                <w:b/>
                <w:bCs/>
                <w:lang w:val="en-US"/>
              </w:rPr>
              <w:t>Number of female firefighters:</w:t>
            </w:r>
          </w:p>
        </w:tc>
        <w:tc>
          <w:tcPr>
            <w:tcW w:w="2590" w:type="dxa"/>
            <w:vAlign w:val="center"/>
          </w:tcPr>
          <w:p w14:paraId="41154E3F" w14:textId="3B34277E" w:rsidR="00635620" w:rsidRPr="002B432F" w:rsidRDefault="00635620" w:rsidP="00635620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  <w:vAlign w:val="center"/>
          </w:tcPr>
          <w:p w14:paraId="46741DEB" w14:textId="08B24CAC" w:rsidR="00635620" w:rsidRPr="002B432F" w:rsidRDefault="00635620" w:rsidP="00635620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635620" w:rsidRPr="002B432F" w14:paraId="614C7ECB" w14:textId="77777777" w:rsidTr="00414A23">
        <w:trPr>
          <w:trHeight w:val="256"/>
        </w:trPr>
        <w:tc>
          <w:tcPr>
            <w:tcW w:w="4781" w:type="dxa"/>
            <w:gridSpan w:val="3"/>
            <w:vAlign w:val="center"/>
          </w:tcPr>
          <w:p w14:paraId="3A46EA8A" w14:textId="4ED06B74" w:rsidR="00635620" w:rsidRPr="002B432F" w:rsidRDefault="00635620" w:rsidP="00635620">
            <w:pPr>
              <w:rPr>
                <w:rFonts w:ascii="Calibri" w:hAnsi="Calibri" w:cs="Calibri"/>
                <w:lang w:val="en-US"/>
              </w:rPr>
            </w:pPr>
            <w:r w:rsidRPr="002B432F">
              <w:rPr>
                <w:rFonts w:ascii="Calibri" w:hAnsi="Calibri" w:cs="Calibri"/>
                <w:lang w:val="en-US"/>
              </w:rPr>
              <w:t>-professionals (full time, public service)</w:t>
            </w:r>
          </w:p>
        </w:tc>
        <w:tc>
          <w:tcPr>
            <w:tcW w:w="2590" w:type="dxa"/>
            <w:vAlign w:val="center"/>
          </w:tcPr>
          <w:p w14:paraId="4DA07C1C" w14:textId="5ADBF1C7" w:rsidR="00635620" w:rsidRPr="002B432F" w:rsidRDefault="00635620" w:rsidP="00635620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  <w:vAlign w:val="center"/>
          </w:tcPr>
          <w:p w14:paraId="6BA2309A" w14:textId="77777777" w:rsidR="00635620" w:rsidRPr="002B432F" w:rsidRDefault="00635620" w:rsidP="00635620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635620" w:rsidRPr="002B432F" w14:paraId="5C778D84" w14:textId="77777777" w:rsidTr="00414A23">
        <w:trPr>
          <w:trHeight w:val="256"/>
        </w:trPr>
        <w:tc>
          <w:tcPr>
            <w:tcW w:w="4781" w:type="dxa"/>
            <w:gridSpan w:val="3"/>
            <w:vAlign w:val="center"/>
          </w:tcPr>
          <w:p w14:paraId="4DC710B3" w14:textId="2CB73116" w:rsidR="00635620" w:rsidRPr="002B432F" w:rsidRDefault="00635620" w:rsidP="00635620">
            <w:pPr>
              <w:rPr>
                <w:rFonts w:ascii="Calibri" w:hAnsi="Calibri" w:cs="Calibri"/>
                <w:lang w:val="en-US"/>
              </w:rPr>
            </w:pPr>
            <w:r w:rsidRPr="002B432F">
              <w:rPr>
                <w:rFonts w:ascii="Calibri" w:hAnsi="Calibri" w:cs="Calibri"/>
                <w:lang w:val="en-US"/>
              </w:rPr>
              <w:t>-professionals (full time, private company)</w:t>
            </w:r>
          </w:p>
        </w:tc>
        <w:tc>
          <w:tcPr>
            <w:tcW w:w="2590" w:type="dxa"/>
            <w:vAlign w:val="center"/>
          </w:tcPr>
          <w:p w14:paraId="68D86EED" w14:textId="77777777" w:rsidR="00635620" w:rsidRPr="002B432F" w:rsidRDefault="00635620" w:rsidP="00635620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  <w:vAlign w:val="center"/>
          </w:tcPr>
          <w:p w14:paraId="52247A60" w14:textId="77777777" w:rsidR="00635620" w:rsidRPr="002B432F" w:rsidRDefault="00635620" w:rsidP="00635620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635620" w:rsidRPr="002B432F" w14:paraId="2844AAFC" w14:textId="77777777" w:rsidTr="00414A23">
        <w:trPr>
          <w:trHeight w:val="256"/>
        </w:trPr>
        <w:tc>
          <w:tcPr>
            <w:tcW w:w="4781" w:type="dxa"/>
            <w:gridSpan w:val="3"/>
            <w:vAlign w:val="center"/>
          </w:tcPr>
          <w:p w14:paraId="4EA912B4" w14:textId="10A64652" w:rsidR="00635620" w:rsidRPr="002B432F" w:rsidRDefault="00635620" w:rsidP="00635620">
            <w:pPr>
              <w:rPr>
                <w:rFonts w:ascii="Calibri" w:hAnsi="Calibri" w:cs="Calibri"/>
                <w:lang w:val="en-US"/>
              </w:rPr>
            </w:pPr>
            <w:r w:rsidRPr="002B432F">
              <w:rPr>
                <w:rFonts w:ascii="Calibri" w:hAnsi="Calibri" w:cs="Calibri"/>
                <w:lang w:val="en-US"/>
              </w:rPr>
              <w:t>-part timer</w:t>
            </w:r>
          </w:p>
        </w:tc>
        <w:tc>
          <w:tcPr>
            <w:tcW w:w="2590" w:type="dxa"/>
            <w:vAlign w:val="center"/>
          </w:tcPr>
          <w:p w14:paraId="473F5EE1" w14:textId="42D73370" w:rsidR="00635620" w:rsidRPr="002B432F" w:rsidRDefault="00635620" w:rsidP="00635620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  <w:vAlign w:val="center"/>
          </w:tcPr>
          <w:p w14:paraId="3E7B68CB" w14:textId="77777777" w:rsidR="00635620" w:rsidRPr="002B432F" w:rsidRDefault="00635620" w:rsidP="00635620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635620" w:rsidRPr="002B432F" w14:paraId="24DD7F60" w14:textId="77777777" w:rsidTr="00414A23">
        <w:trPr>
          <w:trHeight w:val="256"/>
        </w:trPr>
        <w:tc>
          <w:tcPr>
            <w:tcW w:w="4781" w:type="dxa"/>
            <w:gridSpan w:val="3"/>
            <w:vAlign w:val="center"/>
          </w:tcPr>
          <w:p w14:paraId="6D605891" w14:textId="3BED10B2" w:rsidR="00635620" w:rsidRPr="002B432F" w:rsidRDefault="00635620" w:rsidP="00635620">
            <w:pPr>
              <w:rPr>
                <w:rFonts w:ascii="Calibri" w:hAnsi="Calibri" w:cs="Calibri"/>
                <w:lang w:val="en-US"/>
              </w:rPr>
            </w:pPr>
            <w:r w:rsidRPr="002B432F">
              <w:rPr>
                <w:rFonts w:ascii="Calibri" w:hAnsi="Calibri" w:cs="Calibri"/>
                <w:lang w:val="en-US"/>
              </w:rPr>
              <w:t>-volunteers</w:t>
            </w:r>
          </w:p>
        </w:tc>
        <w:tc>
          <w:tcPr>
            <w:tcW w:w="2590" w:type="dxa"/>
            <w:vAlign w:val="center"/>
          </w:tcPr>
          <w:p w14:paraId="24329668" w14:textId="54DD28DA" w:rsidR="00635620" w:rsidRPr="002B432F" w:rsidRDefault="00635620" w:rsidP="00635620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  <w:vAlign w:val="center"/>
          </w:tcPr>
          <w:p w14:paraId="5A0FCDF4" w14:textId="77777777" w:rsidR="00635620" w:rsidRPr="002B432F" w:rsidRDefault="00635620" w:rsidP="00635620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635620" w:rsidRPr="002B432F" w14:paraId="5575F5C4" w14:textId="77777777" w:rsidTr="00414A23">
        <w:trPr>
          <w:trHeight w:val="256"/>
        </w:trPr>
        <w:tc>
          <w:tcPr>
            <w:tcW w:w="4781" w:type="dxa"/>
            <w:gridSpan w:val="3"/>
            <w:vAlign w:val="center"/>
          </w:tcPr>
          <w:p w14:paraId="606C523A" w14:textId="77777777" w:rsidR="00635620" w:rsidRPr="002B432F" w:rsidRDefault="00635620" w:rsidP="00635620">
            <w:pPr>
              <w:rPr>
                <w:rFonts w:ascii="Calibri" w:hAnsi="Calibri" w:cs="Calibri"/>
                <w:b/>
                <w:bCs/>
                <w:lang w:val="en-US"/>
              </w:rPr>
            </w:pPr>
            <w:r w:rsidRPr="002B432F">
              <w:rPr>
                <w:rFonts w:ascii="Calibri" w:hAnsi="Calibri" w:cs="Calibri"/>
                <w:b/>
                <w:bCs/>
                <w:lang w:val="en-US"/>
              </w:rPr>
              <w:t xml:space="preserve">Number of young (junior) firefighters: </w:t>
            </w:r>
          </w:p>
        </w:tc>
        <w:tc>
          <w:tcPr>
            <w:tcW w:w="2590" w:type="dxa"/>
            <w:vAlign w:val="center"/>
          </w:tcPr>
          <w:p w14:paraId="369B586F" w14:textId="306F6A29" w:rsidR="00635620" w:rsidRPr="002B432F" w:rsidRDefault="00635620" w:rsidP="00635620">
            <w:pPr>
              <w:jc w:val="center"/>
              <w:rPr>
                <w:rFonts w:ascii="Calibri" w:hAnsi="Calibri" w:cs="Calibri"/>
                <w:b/>
                <w:bCs/>
                <w:lang w:val="en-US"/>
              </w:rPr>
            </w:pPr>
          </w:p>
        </w:tc>
        <w:tc>
          <w:tcPr>
            <w:tcW w:w="2694" w:type="dxa"/>
            <w:vAlign w:val="center"/>
          </w:tcPr>
          <w:p w14:paraId="093EADAE" w14:textId="1D9D23B4" w:rsidR="00635620" w:rsidRPr="002B432F" w:rsidRDefault="00635620" w:rsidP="00635620">
            <w:pPr>
              <w:jc w:val="center"/>
              <w:rPr>
                <w:rFonts w:ascii="Calibri" w:hAnsi="Calibri" w:cs="Calibri"/>
                <w:b/>
                <w:bCs/>
                <w:lang w:val="en-US"/>
              </w:rPr>
            </w:pPr>
          </w:p>
        </w:tc>
      </w:tr>
      <w:tr w:rsidR="00635620" w:rsidRPr="002B432F" w14:paraId="0875B6F4" w14:textId="77777777" w:rsidTr="00414A23">
        <w:trPr>
          <w:trHeight w:val="256"/>
        </w:trPr>
        <w:tc>
          <w:tcPr>
            <w:tcW w:w="4781" w:type="dxa"/>
            <w:gridSpan w:val="3"/>
            <w:vAlign w:val="center"/>
          </w:tcPr>
          <w:p w14:paraId="2962316D" w14:textId="77777777" w:rsidR="00635620" w:rsidRPr="002B432F" w:rsidRDefault="00635620" w:rsidP="00635620">
            <w:pPr>
              <w:rPr>
                <w:rFonts w:ascii="Calibri" w:hAnsi="Calibri" w:cs="Calibri"/>
                <w:lang w:val="en-US"/>
              </w:rPr>
            </w:pPr>
            <w:r w:rsidRPr="002B432F">
              <w:rPr>
                <w:rFonts w:ascii="Calibri" w:hAnsi="Calibri" w:cs="Calibri"/>
                <w:b/>
                <w:lang w:val="en-US"/>
              </w:rPr>
              <w:t>Number of fire stations</w:t>
            </w:r>
          </w:p>
        </w:tc>
        <w:tc>
          <w:tcPr>
            <w:tcW w:w="2590" w:type="dxa"/>
            <w:vAlign w:val="center"/>
          </w:tcPr>
          <w:p w14:paraId="370EF88B" w14:textId="21C19AFF" w:rsidR="00635620" w:rsidRPr="002B432F" w:rsidRDefault="00635620" w:rsidP="00635620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  <w:vAlign w:val="center"/>
          </w:tcPr>
          <w:p w14:paraId="4239EE7F" w14:textId="3D488275" w:rsidR="00635620" w:rsidRPr="002B432F" w:rsidRDefault="00635620" w:rsidP="00635620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526457" w:rsidRPr="002B432F" w14:paraId="6C1C1E77" w14:textId="77777777" w:rsidTr="00414A23">
        <w:trPr>
          <w:trHeight w:val="256"/>
        </w:trPr>
        <w:tc>
          <w:tcPr>
            <w:tcW w:w="4781" w:type="dxa"/>
            <w:gridSpan w:val="3"/>
            <w:vAlign w:val="center"/>
          </w:tcPr>
          <w:p w14:paraId="36E9A8C1" w14:textId="24C74841" w:rsidR="00526457" w:rsidRPr="002B432F" w:rsidRDefault="00526457" w:rsidP="00526457">
            <w:pPr>
              <w:rPr>
                <w:rFonts w:ascii="Calibri" w:hAnsi="Calibri" w:cs="Calibri"/>
                <w:lang w:val="en-US"/>
              </w:rPr>
            </w:pPr>
            <w:r w:rsidRPr="002B432F">
              <w:rPr>
                <w:rFonts w:ascii="Calibri" w:hAnsi="Calibri" w:cs="Calibri"/>
                <w:lang w:val="en-US"/>
              </w:rPr>
              <w:t>-professionals (full time, public service)</w:t>
            </w:r>
          </w:p>
        </w:tc>
        <w:tc>
          <w:tcPr>
            <w:tcW w:w="2590" w:type="dxa"/>
            <w:vAlign w:val="center"/>
          </w:tcPr>
          <w:p w14:paraId="3CFBCEA1" w14:textId="77777777" w:rsidR="00526457" w:rsidRPr="002B432F" w:rsidRDefault="00526457" w:rsidP="0052645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</w:tcPr>
          <w:p w14:paraId="2332BA27" w14:textId="77777777" w:rsidR="00526457" w:rsidRPr="002B432F" w:rsidRDefault="00526457" w:rsidP="0052645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526457" w:rsidRPr="002B432F" w14:paraId="6985905A" w14:textId="77777777" w:rsidTr="00414A23">
        <w:trPr>
          <w:trHeight w:val="256"/>
        </w:trPr>
        <w:tc>
          <w:tcPr>
            <w:tcW w:w="4781" w:type="dxa"/>
            <w:gridSpan w:val="3"/>
            <w:vAlign w:val="center"/>
          </w:tcPr>
          <w:p w14:paraId="0DC9B332" w14:textId="0C2BAC46" w:rsidR="00526457" w:rsidRPr="002B432F" w:rsidRDefault="00526457" w:rsidP="00526457">
            <w:pPr>
              <w:rPr>
                <w:rFonts w:ascii="Calibri" w:hAnsi="Calibri" w:cs="Calibri"/>
                <w:lang w:val="en-US"/>
              </w:rPr>
            </w:pPr>
            <w:r w:rsidRPr="002B432F">
              <w:rPr>
                <w:rFonts w:ascii="Calibri" w:hAnsi="Calibri" w:cs="Calibri"/>
                <w:lang w:val="en-US"/>
              </w:rPr>
              <w:t>-professionals (full time, private company)</w:t>
            </w:r>
          </w:p>
        </w:tc>
        <w:tc>
          <w:tcPr>
            <w:tcW w:w="2590" w:type="dxa"/>
            <w:vAlign w:val="center"/>
          </w:tcPr>
          <w:p w14:paraId="0DEC314D" w14:textId="77777777" w:rsidR="00526457" w:rsidRPr="002B432F" w:rsidRDefault="00526457" w:rsidP="0052645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</w:tcPr>
          <w:p w14:paraId="392C09ED" w14:textId="77777777" w:rsidR="00526457" w:rsidRPr="002B432F" w:rsidRDefault="00526457" w:rsidP="0052645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526457" w:rsidRPr="002B432F" w14:paraId="38D5C8D7" w14:textId="77777777" w:rsidTr="00414A23">
        <w:trPr>
          <w:trHeight w:val="256"/>
        </w:trPr>
        <w:tc>
          <w:tcPr>
            <w:tcW w:w="4781" w:type="dxa"/>
            <w:gridSpan w:val="3"/>
            <w:vAlign w:val="center"/>
          </w:tcPr>
          <w:p w14:paraId="0F392BEB" w14:textId="027CB7ED" w:rsidR="00526457" w:rsidRPr="002B432F" w:rsidRDefault="00526457" w:rsidP="00526457">
            <w:pPr>
              <w:rPr>
                <w:rFonts w:ascii="Calibri" w:hAnsi="Calibri" w:cs="Calibri"/>
                <w:lang w:val="en-US"/>
              </w:rPr>
            </w:pPr>
            <w:r w:rsidRPr="002B432F">
              <w:rPr>
                <w:rFonts w:ascii="Calibri" w:hAnsi="Calibri" w:cs="Calibri"/>
                <w:lang w:val="en-US"/>
              </w:rPr>
              <w:t>-part timer</w:t>
            </w:r>
          </w:p>
        </w:tc>
        <w:tc>
          <w:tcPr>
            <w:tcW w:w="2590" w:type="dxa"/>
            <w:vAlign w:val="center"/>
          </w:tcPr>
          <w:p w14:paraId="1F569936" w14:textId="77777777" w:rsidR="00526457" w:rsidRPr="002B432F" w:rsidRDefault="00526457" w:rsidP="0052645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</w:tcPr>
          <w:p w14:paraId="584060FE" w14:textId="77777777" w:rsidR="00526457" w:rsidRPr="002B432F" w:rsidRDefault="00526457" w:rsidP="0052645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526457" w:rsidRPr="002B432F" w14:paraId="6CF7C4F7" w14:textId="77777777" w:rsidTr="00414A23">
        <w:trPr>
          <w:trHeight w:val="256"/>
        </w:trPr>
        <w:tc>
          <w:tcPr>
            <w:tcW w:w="4781" w:type="dxa"/>
            <w:gridSpan w:val="3"/>
            <w:vAlign w:val="center"/>
          </w:tcPr>
          <w:p w14:paraId="2289A2FA" w14:textId="727FF0E2" w:rsidR="00526457" w:rsidRPr="002B432F" w:rsidRDefault="00526457" w:rsidP="00526457">
            <w:pPr>
              <w:rPr>
                <w:rFonts w:ascii="Calibri" w:hAnsi="Calibri" w:cs="Calibri"/>
                <w:b/>
                <w:lang w:val="en-US"/>
              </w:rPr>
            </w:pPr>
            <w:r w:rsidRPr="002B432F">
              <w:rPr>
                <w:rFonts w:ascii="Calibri" w:hAnsi="Calibri" w:cs="Calibri"/>
                <w:lang w:val="en-US"/>
              </w:rPr>
              <w:t>-volunteers</w:t>
            </w:r>
          </w:p>
        </w:tc>
        <w:tc>
          <w:tcPr>
            <w:tcW w:w="2590" w:type="dxa"/>
            <w:vAlign w:val="center"/>
          </w:tcPr>
          <w:p w14:paraId="153E1F6C" w14:textId="77777777" w:rsidR="00526457" w:rsidRPr="002B432F" w:rsidRDefault="00526457" w:rsidP="0052645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</w:tcPr>
          <w:p w14:paraId="0B483A78" w14:textId="77777777" w:rsidR="00526457" w:rsidRPr="002B432F" w:rsidRDefault="00526457" w:rsidP="0052645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526457" w:rsidRPr="002B432F" w14:paraId="55C29F3B" w14:textId="77777777" w:rsidTr="00414A23">
        <w:trPr>
          <w:trHeight w:val="256"/>
        </w:trPr>
        <w:tc>
          <w:tcPr>
            <w:tcW w:w="4781" w:type="dxa"/>
            <w:gridSpan w:val="3"/>
            <w:vAlign w:val="center"/>
          </w:tcPr>
          <w:p w14:paraId="784C1A7C" w14:textId="4371C431" w:rsidR="00526457" w:rsidRPr="002B432F" w:rsidRDefault="00526457" w:rsidP="00526457">
            <w:pPr>
              <w:rPr>
                <w:rFonts w:ascii="Calibri" w:hAnsi="Calibri" w:cs="Calibri"/>
                <w:b/>
                <w:lang w:val="en-US"/>
              </w:rPr>
            </w:pPr>
            <w:r w:rsidRPr="002B432F">
              <w:rPr>
                <w:rFonts w:ascii="Calibri" w:hAnsi="Calibri" w:cs="Calibri"/>
                <w:b/>
                <w:lang w:val="en-US"/>
              </w:rPr>
              <w:t>Number of mobile equipment / vehicles (total)</w:t>
            </w:r>
          </w:p>
        </w:tc>
        <w:tc>
          <w:tcPr>
            <w:tcW w:w="2590" w:type="dxa"/>
            <w:vAlign w:val="center"/>
          </w:tcPr>
          <w:p w14:paraId="1AA0F079" w14:textId="77777777" w:rsidR="00526457" w:rsidRPr="002B432F" w:rsidRDefault="00526457" w:rsidP="0052645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</w:tcPr>
          <w:p w14:paraId="2B361B50" w14:textId="77777777" w:rsidR="00526457" w:rsidRPr="002B432F" w:rsidRDefault="00526457" w:rsidP="0052645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526457" w:rsidRPr="002B432F" w14:paraId="7F813ED5" w14:textId="77777777" w:rsidTr="00414A23">
        <w:trPr>
          <w:trHeight w:val="256"/>
        </w:trPr>
        <w:tc>
          <w:tcPr>
            <w:tcW w:w="4781" w:type="dxa"/>
            <w:gridSpan w:val="3"/>
            <w:vAlign w:val="center"/>
          </w:tcPr>
          <w:p w14:paraId="2F0637EC" w14:textId="5E04D936" w:rsidR="00526457" w:rsidRPr="002B432F" w:rsidRDefault="00526457" w:rsidP="00526457">
            <w:pPr>
              <w:rPr>
                <w:rFonts w:ascii="Calibri" w:hAnsi="Calibri" w:cs="Calibri"/>
                <w:bCs/>
                <w:lang w:val="en-US"/>
              </w:rPr>
            </w:pPr>
            <w:r w:rsidRPr="002B432F">
              <w:rPr>
                <w:rFonts w:ascii="Calibri" w:hAnsi="Calibri" w:cs="Calibri"/>
                <w:bCs/>
                <w:lang w:val="en-US"/>
              </w:rPr>
              <w:t>-fire engines (pumpers)</w:t>
            </w:r>
          </w:p>
        </w:tc>
        <w:tc>
          <w:tcPr>
            <w:tcW w:w="2590" w:type="dxa"/>
            <w:vAlign w:val="center"/>
          </w:tcPr>
          <w:p w14:paraId="1C9C2D68" w14:textId="77777777" w:rsidR="00526457" w:rsidRPr="002B432F" w:rsidRDefault="00526457" w:rsidP="0052645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</w:tcPr>
          <w:p w14:paraId="2E86AC00" w14:textId="77777777" w:rsidR="00526457" w:rsidRPr="002B432F" w:rsidRDefault="00526457" w:rsidP="0052645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526457" w:rsidRPr="002B432F" w14:paraId="631B1F38" w14:textId="77777777" w:rsidTr="00414A23">
        <w:trPr>
          <w:trHeight w:val="256"/>
        </w:trPr>
        <w:tc>
          <w:tcPr>
            <w:tcW w:w="4781" w:type="dxa"/>
            <w:gridSpan w:val="3"/>
            <w:vAlign w:val="center"/>
          </w:tcPr>
          <w:p w14:paraId="654652A3" w14:textId="2746B357" w:rsidR="00526457" w:rsidRPr="002B432F" w:rsidRDefault="00526457" w:rsidP="00526457">
            <w:pPr>
              <w:rPr>
                <w:rFonts w:ascii="Calibri" w:hAnsi="Calibri" w:cs="Calibri"/>
                <w:bCs/>
                <w:lang w:val="en-US"/>
              </w:rPr>
            </w:pPr>
            <w:r w:rsidRPr="002B432F">
              <w:rPr>
                <w:rFonts w:ascii="Calibri" w:hAnsi="Calibri" w:cs="Calibri"/>
                <w:bCs/>
                <w:lang w:val="en-US"/>
              </w:rPr>
              <w:t xml:space="preserve">-ladders and </w:t>
            </w:r>
            <w:r w:rsidRPr="002B432F">
              <w:rPr>
                <w:rStyle w:val="mlxttrn"/>
                <w:rFonts w:ascii="Calibri" w:hAnsi="Calibri" w:cs="Calibri"/>
                <w:bCs/>
                <w:lang w:val="en-US"/>
              </w:rPr>
              <w:t>hydraulic lifts</w:t>
            </w:r>
          </w:p>
        </w:tc>
        <w:tc>
          <w:tcPr>
            <w:tcW w:w="2590" w:type="dxa"/>
            <w:vAlign w:val="center"/>
          </w:tcPr>
          <w:p w14:paraId="55DD297B" w14:textId="77777777" w:rsidR="00526457" w:rsidRPr="002B432F" w:rsidRDefault="00526457" w:rsidP="0052645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</w:tcPr>
          <w:p w14:paraId="208D2D9A" w14:textId="77777777" w:rsidR="00526457" w:rsidRPr="002B432F" w:rsidRDefault="00526457" w:rsidP="0052645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526457" w:rsidRPr="002B432F" w14:paraId="28293B6D" w14:textId="77777777" w:rsidTr="00414A23">
        <w:trPr>
          <w:trHeight w:val="256"/>
        </w:trPr>
        <w:tc>
          <w:tcPr>
            <w:tcW w:w="4781" w:type="dxa"/>
            <w:gridSpan w:val="3"/>
            <w:vAlign w:val="center"/>
          </w:tcPr>
          <w:p w14:paraId="418079E8" w14:textId="52B241E5" w:rsidR="00526457" w:rsidRPr="002B432F" w:rsidRDefault="00526457" w:rsidP="00526457">
            <w:pPr>
              <w:rPr>
                <w:rFonts w:ascii="Calibri" w:hAnsi="Calibri" w:cs="Calibri"/>
                <w:bCs/>
                <w:lang w:val="en-US"/>
              </w:rPr>
            </w:pPr>
            <w:r w:rsidRPr="002B432F">
              <w:rPr>
                <w:rFonts w:ascii="Calibri" w:hAnsi="Calibri" w:cs="Calibri"/>
                <w:bCs/>
                <w:lang w:val="en-US"/>
              </w:rPr>
              <w:t>-medical rescue units /ambulances</w:t>
            </w:r>
          </w:p>
        </w:tc>
        <w:tc>
          <w:tcPr>
            <w:tcW w:w="2590" w:type="dxa"/>
            <w:vAlign w:val="center"/>
          </w:tcPr>
          <w:p w14:paraId="78D17FC9" w14:textId="77777777" w:rsidR="00526457" w:rsidRPr="002B432F" w:rsidRDefault="00526457" w:rsidP="0052645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</w:tcPr>
          <w:p w14:paraId="18203F4D" w14:textId="77777777" w:rsidR="00526457" w:rsidRPr="002B432F" w:rsidRDefault="00526457" w:rsidP="0052645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526457" w:rsidRPr="002B432F" w14:paraId="6C09BFA3" w14:textId="77777777" w:rsidTr="00414A23">
        <w:trPr>
          <w:trHeight w:val="256"/>
        </w:trPr>
        <w:tc>
          <w:tcPr>
            <w:tcW w:w="4781" w:type="dxa"/>
            <w:gridSpan w:val="3"/>
            <w:vAlign w:val="center"/>
          </w:tcPr>
          <w:p w14:paraId="400ECD57" w14:textId="14E7EE6C" w:rsidR="00526457" w:rsidRPr="002B432F" w:rsidRDefault="00526457" w:rsidP="00526457">
            <w:pPr>
              <w:rPr>
                <w:rFonts w:ascii="Calibri" w:hAnsi="Calibri" w:cs="Calibri"/>
                <w:bCs/>
                <w:lang w:val="en-US"/>
              </w:rPr>
            </w:pPr>
            <w:r w:rsidRPr="002B432F">
              <w:rPr>
                <w:rFonts w:ascii="Calibri" w:hAnsi="Calibri" w:cs="Calibri"/>
                <w:bCs/>
                <w:lang w:val="en-US"/>
              </w:rPr>
              <w:t>-other fire automobile</w:t>
            </w:r>
          </w:p>
        </w:tc>
        <w:tc>
          <w:tcPr>
            <w:tcW w:w="2590" w:type="dxa"/>
            <w:vAlign w:val="center"/>
          </w:tcPr>
          <w:p w14:paraId="12E84B24" w14:textId="77777777" w:rsidR="00526457" w:rsidRPr="002B432F" w:rsidRDefault="00526457" w:rsidP="0052645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2694" w:type="dxa"/>
          </w:tcPr>
          <w:p w14:paraId="749750F5" w14:textId="77777777" w:rsidR="00526457" w:rsidRPr="002B432F" w:rsidRDefault="00526457" w:rsidP="00526457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</w:tbl>
    <w:p w14:paraId="56EA2038" w14:textId="77777777" w:rsidR="00EC6095" w:rsidRPr="002B432F" w:rsidRDefault="00EC6095" w:rsidP="00DD44FA">
      <w:pPr>
        <w:jc w:val="center"/>
        <w:rPr>
          <w:rFonts w:ascii="Calibri" w:hAnsi="Calibri" w:cs="Calibri"/>
          <w:b/>
          <w:sz w:val="28"/>
          <w:szCs w:val="28"/>
          <w:lang w:val="en-US"/>
        </w:rPr>
      </w:pPr>
    </w:p>
    <w:p w14:paraId="09C008F2" w14:textId="77777777" w:rsidR="00B65BEA" w:rsidRPr="002B432F" w:rsidRDefault="00B65BEA" w:rsidP="00DD44FA">
      <w:pPr>
        <w:jc w:val="center"/>
        <w:rPr>
          <w:rFonts w:ascii="Calibri" w:hAnsi="Calibri" w:cs="Calibri"/>
          <w:b/>
          <w:sz w:val="28"/>
          <w:szCs w:val="28"/>
          <w:lang w:val="en-US"/>
        </w:rPr>
      </w:pPr>
    </w:p>
    <w:p w14:paraId="27F2BD58" w14:textId="77777777" w:rsidR="00B65BEA" w:rsidRPr="002B432F" w:rsidRDefault="00B65BEA" w:rsidP="00DD44FA">
      <w:pPr>
        <w:jc w:val="center"/>
        <w:rPr>
          <w:rFonts w:ascii="Calibri" w:hAnsi="Calibri" w:cs="Calibri"/>
          <w:b/>
          <w:sz w:val="28"/>
          <w:szCs w:val="28"/>
          <w:lang w:val="en-US"/>
        </w:rPr>
      </w:pPr>
    </w:p>
    <w:p w14:paraId="2E49810C" w14:textId="77777777" w:rsidR="00672F87" w:rsidRDefault="00672F87" w:rsidP="00672F87">
      <w:pPr>
        <w:pageBreakBefore/>
        <w:jc w:val="center"/>
        <w:rPr>
          <w:rFonts w:ascii="Calibri" w:hAnsi="Calibri" w:cs="Calibri"/>
          <w:b/>
          <w:sz w:val="28"/>
          <w:szCs w:val="28"/>
          <w:lang w:val="en-US"/>
        </w:rPr>
      </w:pPr>
      <w:r>
        <w:rPr>
          <w:rFonts w:ascii="Calibri" w:hAnsi="Calibri" w:cs="Calibri"/>
          <w:b/>
          <w:sz w:val="28"/>
          <w:szCs w:val="28"/>
          <w:lang w:val="en-US"/>
        </w:rPr>
        <w:lastRenderedPageBreak/>
        <w:t xml:space="preserve">CTIF Center of Fire Statistics </w:t>
      </w:r>
    </w:p>
    <w:p w14:paraId="698FE784" w14:textId="60C51C5B" w:rsidR="00B65BEA" w:rsidRPr="002B432F" w:rsidRDefault="00B65BEA" w:rsidP="00B65BEA">
      <w:pPr>
        <w:jc w:val="center"/>
        <w:rPr>
          <w:rFonts w:ascii="Calibri" w:hAnsi="Calibri" w:cs="Calibri"/>
          <w:b/>
          <w:sz w:val="28"/>
          <w:szCs w:val="28"/>
          <w:lang w:val="en-US"/>
        </w:rPr>
      </w:pPr>
      <w:r w:rsidRPr="002B432F">
        <w:rPr>
          <w:rFonts w:ascii="Calibri" w:hAnsi="Calibri" w:cs="Calibri"/>
          <w:b/>
          <w:sz w:val="28"/>
          <w:szCs w:val="28"/>
          <w:lang w:val="en-US"/>
        </w:rPr>
        <w:t>Data for Special chapter “</w:t>
      </w:r>
      <w:r w:rsidR="00E14878">
        <w:rPr>
          <w:rFonts w:ascii="Calibri" w:hAnsi="Calibri" w:cs="Calibri"/>
          <w:b/>
          <w:sz w:val="28"/>
          <w:szCs w:val="28"/>
          <w:lang w:val="en-US"/>
        </w:rPr>
        <w:t>H</w:t>
      </w:r>
      <w:r w:rsidR="0034207B" w:rsidRPr="002B432F">
        <w:rPr>
          <w:rFonts w:ascii="Calibri" w:hAnsi="Calibri" w:cs="Calibri"/>
          <w:b/>
          <w:sz w:val="28"/>
          <w:szCs w:val="28"/>
          <w:lang w:val="en-US"/>
        </w:rPr>
        <w:t>ospitals</w:t>
      </w:r>
      <w:r w:rsidRPr="002B432F">
        <w:rPr>
          <w:rFonts w:ascii="Calibri" w:hAnsi="Calibri" w:cs="Calibri"/>
          <w:b/>
          <w:sz w:val="28"/>
          <w:szCs w:val="28"/>
          <w:lang w:val="en-US"/>
        </w:rPr>
        <w:t>” (national level)</w:t>
      </w:r>
    </w:p>
    <w:p w14:paraId="50B190EA" w14:textId="77777777" w:rsidR="00B65BEA" w:rsidRPr="002B432F" w:rsidRDefault="00B65BEA" w:rsidP="00B65BEA">
      <w:pPr>
        <w:jc w:val="center"/>
        <w:rPr>
          <w:rFonts w:ascii="Calibri" w:hAnsi="Calibri" w:cs="Calibri"/>
          <w:b/>
          <w:sz w:val="22"/>
          <w:szCs w:val="22"/>
          <w:lang w:val="en-US"/>
        </w:rPr>
      </w:pPr>
      <w:r w:rsidRPr="002B432F">
        <w:rPr>
          <w:rFonts w:ascii="Calibri" w:hAnsi="Calibri" w:cs="Calibri"/>
          <w:b/>
          <w:sz w:val="22"/>
          <w:szCs w:val="22"/>
          <w:lang w:val="en-US"/>
        </w:rPr>
        <w:t>please mark with “X”</w:t>
      </w:r>
    </w:p>
    <w:p w14:paraId="4711324E" w14:textId="77777777" w:rsidR="00B65BEA" w:rsidRPr="002B432F" w:rsidRDefault="00B65BEA" w:rsidP="00B65BEA">
      <w:pPr>
        <w:jc w:val="center"/>
        <w:rPr>
          <w:rFonts w:ascii="Calibri" w:hAnsi="Calibri" w:cs="Calibri"/>
          <w:b/>
          <w:sz w:val="28"/>
          <w:szCs w:val="28"/>
          <w:lang w:val="en-US"/>
        </w:rPr>
      </w:pPr>
    </w:p>
    <w:tbl>
      <w:tblPr>
        <w:tblW w:w="9923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781"/>
        <w:gridCol w:w="606"/>
        <w:gridCol w:w="850"/>
        <w:gridCol w:w="3686"/>
      </w:tblGrid>
      <w:tr w:rsidR="00B65BEA" w:rsidRPr="002B432F" w14:paraId="18C16A75" w14:textId="77777777" w:rsidTr="007140A5">
        <w:trPr>
          <w:trHeight w:val="231"/>
        </w:trPr>
        <w:tc>
          <w:tcPr>
            <w:tcW w:w="4781" w:type="dxa"/>
            <w:shd w:val="clear" w:color="auto" w:fill="92D050"/>
            <w:vAlign w:val="center"/>
          </w:tcPr>
          <w:p w14:paraId="79C3B73E" w14:textId="01ACD659" w:rsidR="00B65BEA" w:rsidRPr="002B432F" w:rsidRDefault="00B65BEA" w:rsidP="007140A5">
            <w:pPr>
              <w:jc w:val="center"/>
              <w:rPr>
                <w:rFonts w:ascii="Calibri" w:hAnsi="Calibri" w:cs="Calibri"/>
                <w:b/>
                <w:lang w:val="en-US"/>
              </w:rPr>
            </w:pPr>
            <w:r w:rsidRPr="002B432F">
              <w:rPr>
                <w:rFonts w:ascii="Calibri" w:hAnsi="Calibri" w:cs="Calibri"/>
                <w:b/>
                <w:lang w:val="en-US"/>
              </w:rPr>
              <w:t>Note the country name: _______???__________</w:t>
            </w:r>
          </w:p>
        </w:tc>
        <w:tc>
          <w:tcPr>
            <w:tcW w:w="606" w:type="dxa"/>
            <w:shd w:val="clear" w:color="auto" w:fill="92D050"/>
            <w:vAlign w:val="center"/>
          </w:tcPr>
          <w:p w14:paraId="6459CEB7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b/>
                <w:lang w:val="en-US"/>
              </w:rPr>
            </w:pPr>
            <w:r w:rsidRPr="002B432F">
              <w:rPr>
                <w:rFonts w:ascii="Calibri" w:hAnsi="Calibri" w:cs="Calibri"/>
                <w:b/>
                <w:lang w:val="en-US"/>
              </w:rPr>
              <w:t>Yes</w:t>
            </w:r>
          </w:p>
        </w:tc>
        <w:tc>
          <w:tcPr>
            <w:tcW w:w="850" w:type="dxa"/>
            <w:shd w:val="clear" w:color="auto" w:fill="92D050"/>
            <w:vAlign w:val="center"/>
          </w:tcPr>
          <w:p w14:paraId="645C32CC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b/>
                <w:lang w:val="en-US"/>
              </w:rPr>
            </w:pPr>
            <w:r w:rsidRPr="002B432F">
              <w:rPr>
                <w:rFonts w:ascii="Calibri" w:hAnsi="Calibri" w:cs="Calibri"/>
                <w:b/>
                <w:lang w:val="en-US"/>
              </w:rPr>
              <w:t>No</w:t>
            </w:r>
          </w:p>
        </w:tc>
        <w:tc>
          <w:tcPr>
            <w:tcW w:w="3686" w:type="dxa"/>
            <w:shd w:val="clear" w:color="auto" w:fill="92D050"/>
          </w:tcPr>
          <w:p w14:paraId="4015A0AA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b/>
                <w:lang w:val="en-US"/>
              </w:rPr>
            </w:pPr>
            <w:r w:rsidRPr="002B432F">
              <w:rPr>
                <w:rFonts w:ascii="Calibri" w:hAnsi="Calibri" w:cs="Calibri"/>
                <w:b/>
                <w:lang w:val="en-US"/>
              </w:rPr>
              <w:t>Remark</w:t>
            </w:r>
          </w:p>
        </w:tc>
      </w:tr>
      <w:tr w:rsidR="00B65BEA" w:rsidRPr="002B432F" w14:paraId="439A7310" w14:textId="77777777" w:rsidTr="007140A5">
        <w:trPr>
          <w:trHeight w:val="238"/>
        </w:trPr>
        <w:tc>
          <w:tcPr>
            <w:tcW w:w="4781" w:type="dxa"/>
            <w:vAlign w:val="center"/>
          </w:tcPr>
          <w:p w14:paraId="4F1DD608" w14:textId="52A2E96F" w:rsidR="00B65BEA" w:rsidRPr="002B432F" w:rsidRDefault="00B65BEA" w:rsidP="007140A5">
            <w:pPr>
              <w:numPr>
                <w:ilvl w:val="0"/>
                <w:numId w:val="13"/>
              </w:numPr>
              <w:rPr>
                <w:rFonts w:ascii="Calibri" w:hAnsi="Calibri" w:cs="Calibri"/>
                <w:bCs/>
                <w:lang w:val="en-US"/>
              </w:rPr>
            </w:pPr>
            <w:r w:rsidRPr="002B432F">
              <w:rPr>
                <w:rFonts w:ascii="Calibri" w:hAnsi="Calibri" w:cs="Calibri"/>
                <w:bCs/>
                <w:lang w:val="en-US"/>
              </w:rPr>
              <w:t>Is there any information about the number of hospitals?</w:t>
            </w:r>
          </w:p>
        </w:tc>
        <w:tc>
          <w:tcPr>
            <w:tcW w:w="606" w:type="dxa"/>
            <w:vAlign w:val="center"/>
          </w:tcPr>
          <w:p w14:paraId="46A8CE57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850" w:type="dxa"/>
            <w:vAlign w:val="center"/>
          </w:tcPr>
          <w:p w14:paraId="5500CCDA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3686" w:type="dxa"/>
          </w:tcPr>
          <w:p w14:paraId="1ABF9A98" w14:textId="7BC79CF8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B65BEA" w:rsidRPr="002B432F" w14:paraId="781584D7" w14:textId="77777777" w:rsidTr="007140A5">
        <w:trPr>
          <w:trHeight w:val="238"/>
        </w:trPr>
        <w:tc>
          <w:tcPr>
            <w:tcW w:w="4781" w:type="dxa"/>
            <w:vAlign w:val="center"/>
          </w:tcPr>
          <w:p w14:paraId="173D0F59" w14:textId="4090772E" w:rsidR="00B65BEA" w:rsidRPr="002B432F" w:rsidRDefault="00B65BEA" w:rsidP="007140A5">
            <w:pPr>
              <w:numPr>
                <w:ilvl w:val="0"/>
                <w:numId w:val="13"/>
              </w:numPr>
              <w:rPr>
                <w:rFonts w:ascii="Calibri" w:hAnsi="Calibri" w:cs="Calibri"/>
                <w:bCs/>
                <w:lang w:val="en-US"/>
              </w:rPr>
            </w:pPr>
            <w:r w:rsidRPr="002B432F">
              <w:rPr>
                <w:rFonts w:ascii="Calibri" w:hAnsi="Calibri" w:cs="Calibri"/>
                <w:bCs/>
                <w:lang w:val="en-US"/>
              </w:rPr>
              <w:t xml:space="preserve">Is there a special definition </w:t>
            </w:r>
            <w:r w:rsidR="001670AB">
              <w:rPr>
                <w:rFonts w:ascii="Calibri" w:hAnsi="Calibri" w:cs="Calibri"/>
                <w:bCs/>
                <w:lang w:val="en-US"/>
              </w:rPr>
              <w:t>of</w:t>
            </w:r>
            <w:r w:rsidRPr="002B432F">
              <w:rPr>
                <w:rFonts w:ascii="Calibri" w:hAnsi="Calibri" w:cs="Calibri"/>
                <w:bCs/>
                <w:lang w:val="en-US"/>
              </w:rPr>
              <w:t xml:space="preserve"> what a hospital is?</w:t>
            </w:r>
          </w:p>
        </w:tc>
        <w:tc>
          <w:tcPr>
            <w:tcW w:w="606" w:type="dxa"/>
            <w:vAlign w:val="center"/>
          </w:tcPr>
          <w:p w14:paraId="1C827757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850" w:type="dxa"/>
            <w:vAlign w:val="center"/>
          </w:tcPr>
          <w:p w14:paraId="54290C50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3686" w:type="dxa"/>
          </w:tcPr>
          <w:p w14:paraId="45CA2C62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B65BEA" w:rsidRPr="002B432F" w14:paraId="6CC26DA9" w14:textId="77777777" w:rsidTr="007140A5">
        <w:trPr>
          <w:trHeight w:val="256"/>
        </w:trPr>
        <w:tc>
          <w:tcPr>
            <w:tcW w:w="4781" w:type="dxa"/>
            <w:vAlign w:val="center"/>
          </w:tcPr>
          <w:p w14:paraId="6C9612C1" w14:textId="382D5BD9" w:rsidR="00B65BEA" w:rsidRPr="002B432F" w:rsidRDefault="00B65BEA" w:rsidP="007140A5">
            <w:pPr>
              <w:numPr>
                <w:ilvl w:val="0"/>
                <w:numId w:val="13"/>
              </w:numPr>
              <w:rPr>
                <w:rFonts w:ascii="Calibri" w:hAnsi="Calibri" w:cs="Calibri"/>
                <w:bCs/>
                <w:lang w:val="en-US"/>
              </w:rPr>
            </w:pPr>
            <w:r w:rsidRPr="002B432F">
              <w:rPr>
                <w:rFonts w:ascii="Calibri" w:hAnsi="Calibri" w:cs="Calibri"/>
                <w:bCs/>
                <w:lang w:val="en-US"/>
              </w:rPr>
              <w:t>How many hospital fires were recorded in 2024?</w:t>
            </w:r>
          </w:p>
        </w:tc>
        <w:tc>
          <w:tcPr>
            <w:tcW w:w="606" w:type="dxa"/>
            <w:vAlign w:val="center"/>
          </w:tcPr>
          <w:p w14:paraId="545A709F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850" w:type="dxa"/>
            <w:vAlign w:val="center"/>
          </w:tcPr>
          <w:p w14:paraId="2C9F5D01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3686" w:type="dxa"/>
          </w:tcPr>
          <w:p w14:paraId="78BFAFA6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B65BEA" w:rsidRPr="002B432F" w14:paraId="479B8B1E" w14:textId="77777777" w:rsidTr="007140A5">
        <w:trPr>
          <w:trHeight w:val="256"/>
        </w:trPr>
        <w:tc>
          <w:tcPr>
            <w:tcW w:w="4781" w:type="dxa"/>
            <w:vAlign w:val="center"/>
          </w:tcPr>
          <w:p w14:paraId="79F5DE0F" w14:textId="20DD3B60" w:rsidR="00B65BEA" w:rsidRPr="002B432F" w:rsidRDefault="00B65BEA" w:rsidP="007140A5">
            <w:pPr>
              <w:numPr>
                <w:ilvl w:val="0"/>
                <w:numId w:val="13"/>
              </w:numPr>
              <w:rPr>
                <w:rFonts w:ascii="Calibri" w:hAnsi="Calibri" w:cs="Calibri"/>
                <w:bCs/>
                <w:lang w:val="en-US"/>
              </w:rPr>
            </w:pPr>
            <w:r w:rsidRPr="002B432F">
              <w:rPr>
                <w:rFonts w:ascii="Calibri" w:hAnsi="Calibri" w:cs="Calibri"/>
                <w:bCs/>
                <w:lang w:val="en-US"/>
              </w:rPr>
              <w:t>How many hospital fires were associated with the fire of the façade?</w:t>
            </w:r>
          </w:p>
        </w:tc>
        <w:tc>
          <w:tcPr>
            <w:tcW w:w="606" w:type="dxa"/>
            <w:vAlign w:val="center"/>
          </w:tcPr>
          <w:p w14:paraId="6854D46A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850" w:type="dxa"/>
            <w:vAlign w:val="center"/>
          </w:tcPr>
          <w:p w14:paraId="1965E72A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3686" w:type="dxa"/>
          </w:tcPr>
          <w:p w14:paraId="7561E503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B65BEA" w:rsidRPr="002B432F" w14:paraId="2B7D293F" w14:textId="77777777" w:rsidTr="007140A5">
        <w:trPr>
          <w:trHeight w:val="238"/>
        </w:trPr>
        <w:tc>
          <w:tcPr>
            <w:tcW w:w="4781" w:type="dxa"/>
            <w:vAlign w:val="center"/>
          </w:tcPr>
          <w:p w14:paraId="3534CE73" w14:textId="355D616C" w:rsidR="00B65BEA" w:rsidRPr="002B432F" w:rsidRDefault="00B65BEA" w:rsidP="007140A5">
            <w:pPr>
              <w:numPr>
                <w:ilvl w:val="0"/>
                <w:numId w:val="13"/>
              </w:numPr>
              <w:rPr>
                <w:rFonts w:ascii="Calibri" w:hAnsi="Calibri" w:cs="Calibri"/>
                <w:bCs/>
                <w:lang w:val="en-US"/>
              </w:rPr>
            </w:pPr>
            <w:r w:rsidRPr="002B432F">
              <w:rPr>
                <w:rFonts w:ascii="Calibri" w:hAnsi="Calibri" w:cs="Calibri"/>
                <w:bCs/>
                <w:lang w:val="en-US"/>
              </w:rPr>
              <w:t>Are there any national publications on the subject of hospital fires?</w:t>
            </w:r>
          </w:p>
        </w:tc>
        <w:tc>
          <w:tcPr>
            <w:tcW w:w="606" w:type="dxa"/>
            <w:vAlign w:val="center"/>
          </w:tcPr>
          <w:p w14:paraId="45E0CF5E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850" w:type="dxa"/>
            <w:vAlign w:val="center"/>
          </w:tcPr>
          <w:p w14:paraId="5C802ED3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3686" w:type="dxa"/>
          </w:tcPr>
          <w:p w14:paraId="3C914126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B65BEA" w:rsidRPr="002B432F" w14:paraId="40B242E7" w14:textId="77777777" w:rsidTr="007140A5">
        <w:trPr>
          <w:trHeight w:val="201"/>
        </w:trPr>
        <w:tc>
          <w:tcPr>
            <w:tcW w:w="4781" w:type="dxa"/>
            <w:vAlign w:val="center"/>
          </w:tcPr>
          <w:p w14:paraId="7BA41293" w14:textId="39648513" w:rsidR="00B65BEA" w:rsidRPr="002B432F" w:rsidRDefault="00B65BEA" w:rsidP="007140A5">
            <w:pPr>
              <w:numPr>
                <w:ilvl w:val="0"/>
                <w:numId w:val="13"/>
              </w:numPr>
              <w:rPr>
                <w:rFonts w:ascii="Calibri" w:hAnsi="Calibri" w:cs="Calibri"/>
                <w:bCs/>
                <w:lang w:val="en-US"/>
              </w:rPr>
            </w:pPr>
            <w:r w:rsidRPr="002B432F">
              <w:rPr>
                <w:rFonts w:ascii="Calibri" w:hAnsi="Calibri" w:cs="Calibri"/>
                <w:bCs/>
                <w:lang w:val="en-US"/>
              </w:rPr>
              <w:t>Do the fire brigades have specially trained teams for firefighting in hospitals?</w:t>
            </w:r>
          </w:p>
        </w:tc>
        <w:tc>
          <w:tcPr>
            <w:tcW w:w="606" w:type="dxa"/>
            <w:vAlign w:val="center"/>
          </w:tcPr>
          <w:p w14:paraId="6069968C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850" w:type="dxa"/>
            <w:vAlign w:val="center"/>
          </w:tcPr>
          <w:p w14:paraId="4DC17085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3686" w:type="dxa"/>
          </w:tcPr>
          <w:p w14:paraId="11067B3B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B65BEA" w:rsidRPr="002B432F" w14:paraId="1A300A7D" w14:textId="77777777" w:rsidTr="007140A5">
        <w:trPr>
          <w:trHeight w:val="201"/>
        </w:trPr>
        <w:tc>
          <w:tcPr>
            <w:tcW w:w="4781" w:type="dxa"/>
            <w:vAlign w:val="center"/>
          </w:tcPr>
          <w:p w14:paraId="11BD61CD" w14:textId="5FB75597" w:rsidR="00B65BEA" w:rsidRPr="002B432F" w:rsidRDefault="00B65BEA" w:rsidP="007140A5">
            <w:pPr>
              <w:numPr>
                <w:ilvl w:val="0"/>
                <w:numId w:val="13"/>
              </w:numPr>
              <w:rPr>
                <w:rFonts w:ascii="Calibri" w:hAnsi="Calibri" w:cs="Calibri"/>
                <w:bCs/>
                <w:lang w:val="en-US"/>
              </w:rPr>
            </w:pPr>
            <w:r w:rsidRPr="002B432F">
              <w:rPr>
                <w:rFonts w:ascii="Calibri" w:hAnsi="Calibri" w:cs="Calibri"/>
                <w:bCs/>
                <w:lang w:val="en-US"/>
              </w:rPr>
              <w:t>Do the fire brigades use helicopters for hospital fires?</w:t>
            </w:r>
          </w:p>
        </w:tc>
        <w:tc>
          <w:tcPr>
            <w:tcW w:w="606" w:type="dxa"/>
            <w:vAlign w:val="center"/>
          </w:tcPr>
          <w:p w14:paraId="295DACB2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850" w:type="dxa"/>
            <w:vAlign w:val="center"/>
          </w:tcPr>
          <w:p w14:paraId="09B6FD7D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3686" w:type="dxa"/>
          </w:tcPr>
          <w:p w14:paraId="4C274933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B65BEA" w:rsidRPr="002B432F" w14:paraId="641EEF23" w14:textId="77777777" w:rsidTr="007140A5">
        <w:trPr>
          <w:trHeight w:val="201"/>
        </w:trPr>
        <w:tc>
          <w:tcPr>
            <w:tcW w:w="4781" w:type="dxa"/>
            <w:vAlign w:val="center"/>
          </w:tcPr>
          <w:p w14:paraId="400F1289" w14:textId="2996EDC8" w:rsidR="00B65BEA" w:rsidRPr="002B432F" w:rsidRDefault="00B65BEA" w:rsidP="007140A5">
            <w:pPr>
              <w:numPr>
                <w:ilvl w:val="0"/>
                <w:numId w:val="13"/>
              </w:numPr>
              <w:rPr>
                <w:rFonts w:ascii="Calibri" w:hAnsi="Calibri" w:cs="Calibri"/>
                <w:bCs/>
                <w:lang w:val="en-US"/>
              </w:rPr>
            </w:pPr>
            <w:r w:rsidRPr="002B432F">
              <w:rPr>
                <w:rFonts w:ascii="Calibri" w:hAnsi="Calibri" w:cs="Calibri"/>
                <w:bCs/>
                <w:lang w:val="en-US"/>
              </w:rPr>
              <w:t>Do the fire brigades use drones in hospital fires?</w:t>
            </w:r>
          </w:p>
        </w:tc>
        <w:tc>
          <w:tcPr>
            <w:tcW w:w="606" w:type="dxa"/>
            <w:vAlign w:val="center"/>
          </w:tcPr>
          <w:p w14:paraId="1D46E34B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850" w:type="dxa"/>
            <w:vAlign w:val="center"/>
          </w:tcPr>
          <w:p w14:paraId="438A7FB3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3686" w:type="dxa"/>
          </w:tcPr>
          <w:p w14:paraId="3351CC7F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B65BEA" w:rsidRPr="002B432F" w14:paraId="6B64EDF9" w14:textId="77777777" w:rsidTr="007140A5">
        <w:trPr>
          <w:trHeight w:val="201"/>
        </w:trPr>
        <w:tc>
          <w:tcPr>
            <w:tcW w:w="4781" w:type="dxa"/>
            <w:vAlign w:val="center"/>
          </w:tcPr>
          <w:p w14:paraId="11C90B1A" w14:textId="568978C0" w:rsidR="00B65BEA" w:rsidRPr="002B432F" w:rsidRDefault="00B65BEA" w:rsidP="007140A5">
            <w:pPr>
              <w:numPr>
                <w:ilvl w:val="0"/>
                <w:numId w:val="13"/>
              </w:numPr>
              <w:rPr>
                <w:rFonts w:ascii="Calibri" w:hAnsi="Calibri" w:cs="Calibri"/>
                <w:bCs/>
                <w:lang w:val="en-US"/>
              </w:rPr>
            </w:pPr>
            <w:r w:rsidRPr="002B432F">
              <w:rPr>
                <w:rFonts w:ascii="Calibri" w:hAnsi="Calibri" w:cs="Calibri"/>
                <w:bCs/>
                <w:lang w:val="en-US"/>
              </w:rPr>
              <w:t>Is it allowed to operate hospital in high-rise-buildings?</w:t>
            </w:r>
          </w:p>
        </w:tc>
        <w:tc>
          <w:tcPr>
            <w:tcW w:w="606" w:type="dxa"/>
            <w:vAlign w:val="center"/>
          </w:tcPr>
          <w:p w14:paraId="68BBA1CF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850" w:type="dxa"/>
            <w:vAlign w:val="center"/>
          </w:tcPr>
          <w:p w14:paraId="013B7957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3686" w:type="dxa"/>
          </w:tcPr>
          <w:p w14:paraId="61AAAABD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B65BEA" w:rsidRPr="002B432F" w14:paraId="7F47A49D" w14:textId="77777777" w:rsidTr="007140A5">
        <w:trPr>
          <w:trHeight w:val="201"/>
        </w:trPr>
        <w:tc>
          <w:tcPr>
            <w:tcW w:w="4781" w:type="dxa"/>
            <w:vAlign w:val="center"/>
          </w:tcPr>
          <w:p w14:paraId="1A0A628B" w14:textId="12569B7A" w:rsidR="00B65BEA" w:rsidRPr="002B432F" w:rsidRDefault="00B65BEA" w:rsidP="007140A5">
            <w:pPr>
              <w:numPr>
                <w:ilvl w:val="0"/>
                <w:numId w:val="13"/>
              </w:numPr>
              <w:rPr>
                <w:rFonts w:ascii="Calibri" w:hAnsi="Calibri" w:cs="Calibri"/>
                <w:bCs/>
                <w:lang w:val="en-US"/>
              </w:rPr>
            </w:pPr>
            <w:r w:rsidRPr="002B432F">
              <w:rPr>
                <w:rFonts w:ascii="Calibri" w:hAnsi="Calibri" w:cs="Calibri"/>
                <w:bCs/>
                <w:lang w:val="en-US"/>
              </w:rPr>
              <w:t>Is it allowed to operate facilities for disabled people in hospital buildings?</w:t>
            </w:r>
          </w:p>
        </w:tc>
        <w:tc>
          <w:tcPr>
            <w:tcW w:w="606" w:type="dxa"/>
            <w:vAlign w:val="center"/>
          </w:tcPr>
          <w:p w14:paraId="1B73365B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850" w:type="dxa"/>
            <w:vAlign w:val="center"/>
          </w:tcPr>
          <w:p w14:paraId="2DF8FBF4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3686" w:type="dxa"/>
          </w:tcPr>
          <w:p w14:paraId="43E690A3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B65BEA" w:rsidRPr="002B432F" w14:paraId="20F51D21" w14:textId="77777777" w:rsidTr="007140A5">
        <w:trPr>
          <w:trHeight w:val="238"/>
        </w:trPr>
        <w:tc>
          <w:tcPr>
            <w:tcW w:w="4781" w:type="dxa"/>
            <w:vAlign w:val="center"/>
          </w:tcPr>
          <w:p w14:paraId="7A830E59" w14:textId="1F2647DB" w:rsidR="00B65BEA" w:rsidRPr="002B432F" w:rsidRDefault="00B65BEA" w:rsidP="007140A5">
            <w:pPr>
              <w:numPr>
                <w:ilvl w:val="0"/>
                <w:numId w:val="13"/>
              </w:numPr>
              <w:rPr>
                <w:rFonts w:ascii="Calibri" w:hAnsi="Calibri" w:cs="Calibri"/>
                <w:bCs/>
                <w:lang w:val="en-US"/>
              </w:rPr>
            </w:pPr>
            <w:r w:rsidRPr="002B432F">
              <w:rPr>
                <w:rFonts w:ascii="Calibri" w:hAnsi="Calibri" w:cs="Calibri"/>
                <w:bCs/>
                <w:lang w:val="en-US"/>
              </w:rPr>
              <w:t>Is it allowed to operate facilities like kindergarten, schools etc. in hospital buildings?</w:t>
            </w:r>
          </w:p>
        </w:tc>
        <w:tc>
          <w:tcPr>
            <w:tcW w:w="606" w:type="dxa"/>
            <w:vAlign w:val="center"/>
          </w:tcPr>
          <w:p w14:paraId="10CA5B27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850" w:type="dxa"/>
            <w:vAlign w:val="center"/>
          </w:tcPr>
          <w:p w14:paraId="3E17B385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3686" w:type="dxa"/>
          </w:tcPr>
          <w:p w14:paraId="2E4ED2AE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B65BEA" w:rsidRPr="002B432F" w14:paraId="40B3744D" w14:textId="77777777" w:rsidTr="007140A5">
        <w:trPr>
          <w:trHeight w:val="201"/>
        </w:trPr>
        <w:tc>
          <w:tcPr>
            <w:tcW w:w="4781" w:type="dxa"/>
            <w:vAlign w:val="center"/>
          </w:tcPr>
          <w:p w14:paraId="766B2C23" w14:textId="0C116727" w:rsidR="00B65BEA" w:rsidRPr="002B432F" w:rsidRDefault="00B65BEA" w:rsidP="007140A5">
            <w:pPr>
              <w:numPr>
                <w:ilvl w:val="0"/>
                <w:numId w:val="13"/>
              </w:numPr>
              <w:rPr>
                <w:rFonts w:ascii="Calibri" w:hAnsi="Calibri" w:cs="Calibri"/>
                <w:bCs/>
                <w:lang w:val="en-US"/>
              </w:rPr>
            </w:pPr>
            <w:r w:rsidRPr="002B432F">
              <w:rPr>
                <w:rFonts w:ascii="Calibri" w:hAnsi="Calibri" w:cs="Calibri"/>
                <w:bCs/>
                <w:lang w:val="en-US"/>
              </w:rPr>
              <w:t>Is it allowed to operate department store and warehouses in hospital buildings?</w:t>
            </w:r>
          </w:p>
        </w:tc>
        <w:tc>
          <w:tcPr>
            <w:tcW w:w="606" w:type="dxa"/>
            <w:vAlign w:val="center"/>
          </w:tcPr>
          <w:p w14:paraId="088940EA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850" w:type="dxa"/>
            <w:vAlign w:val="center"/>
          </w:tcPr>
          <w:p w14:paraId="148C10C6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3686" w:type="dxa"/>
          </w:tcPr>
          <w:p w14:paraId="5C6C4582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B65BEA" w:rsidRPr="002B432F" w14:paraId="6ED996F7" w14:textId="77777777" w:rsidTr="007140A5">
        <w:trPr>
          <w:trHeight w:val="201"/>
        </w:trPr>
        <w:tc>
          <w:tcPr>
            <w:tcW w:w="4781" w:type="dxa"/>
            <w:vAlign w:val="center"/>
          </w:tcPr>
          <w:p w14:paraId="3F819347" w14:textId="79110707" w:rsidR="00B65BEA" w:rsidRPr="002B432F" w:rsidRDefault="00B65BEA" w:rsidP="007140A5">
            <w:pPr>
              <w:numPr>
                <w:ilvl w:val="0"/>
                <w:numId w:val="13"/>
              </w:numPr>
              <w:rPr>
                <w:rFonts w:ascii="Calibri" w:hAnsi="Calibri" w:cs="Calibri"/>
                <w:bCs/>
                <w:lang w:val="en-US"/>
              </w:rPr>
            </w:pPr>
            <w:r w:rsidRPr="002B432F">
              <w:rPr>
                <w:rFonts w:ascii="Calibri" w:hAnsi="Calibri" w:cs="Calibri"/>
                <w:bCs/>
                <w:lang w:val="en-US"/>
              </w:rPr>
              <w:t>Is it permissible to operate mixed uses in hospital buildings (residential, hotel, offices, business)?</w:t>
            </w:r>
          </w:p>
        </w:tc>
        <w:tc>
          <w:tcPr>
            <w:tcW w:w="606" w:type="dxa"/>
            <w:vAlign w:val="center"/>
          </w:tcPr>
          <w:p w14:paraId="68FBD472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850" w:type="dxa"/>
            <w:vAlign w:val="center"/>
          </w:tcPr>
          <w:p w14:paraId="20120876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3686" w:type="dxa"/>
          </w:tcPr>
          <w:p w14:paraId="6EDB51AF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B65BEA" w:rsidRPr="002B432F" w14:paraId="0CA069EC" w14:textId="77777777" w:rsidTr="007140A5">
        <w:trPr>
          <w:trHeight w:val="201"/>
        </w:trPr>
        <w:tc>
          <w:tcPr>
            <w:tcW w:w="4781" w:type="dxa"/>
            <w:vAlign w:val="center"/>
          </w:tcPr>
          <w:p w14:paraId="2C816D41" w14:textId="1122AD2C" w:rsidR="00B65BEA" w:rsidRPr="002B432F" w:rsidRDefault="00B65BEA" w:rsidP="007140A5">
            <w:pPr>
              <w:numPr>
                <w:ilvl w:val="0"/>
                <w:numId w:val="13"/>
              </w:numPr>
              <w:rPr>
                <w:rFonts w:ascii="Calibri" w:hAnsi="Calibri" w:cs="Calibri"/>
                <w:bCs/>
                <w:lang w:val="en-US"/>
              </w:rPr>
            </w:pPr>
            <w:r w:rsidRPr="002B432F">
              <w:rPr>
                <w:rFonts w:ascii="Calibri" w:hAnsi="Calibri" w:cs="Calibri"/>
                <w:bCs/>
                <w:lang w:val="en-US"/>
              </w:rPr>
              <w:t>Are there rules about the minimum number of stairwells in hospital buildings?</w:t>
            </w:r>
          </w:p>
        </w:tc>
        <w:tc>
          <w:tcPr>
            <w:tcW w:w="606" w:type="dxa"/>
            <w:vAlign w:val="center"/>
          </w:tcPr>
          <w:p w14:paraId="7C492343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850" w:type="dxa"/>
            <w:vAlign w:val="center"/>
          </w:tcPr>
          <w:p w14:paraId="1CDABA94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3686" w:type="dxa"/>
          </w:tcPr>
          <w:p w14:paraId="0E346F59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B65BEA" w:rsidRPr="002B432F" w14:paraId="754B6D7B" w14:textId="77777777" w:rsidTr="007140A5">
        <w:trPr>
          <w:trHeight w:val="201"/>
        </w:trPr>
        <w:tc>
          <w:tcPr>
            <w:tcW w:w="4781" w:type="dxa"/>
            <w:vAlign w:val="center"/>
          </w:tcPr>
          <w:p w14:paraId="010C4C3E" w14:textId="74D797EF" w:rsidR="00B65BEA" w:rsidRPr="002B432F" w:rsidRDefault="00B65BEA" w:rsidP="007140A5">
            <w:pPr>
              <w:numPr>
                <w:ilvl w:val="0"/>
                <w:numId w:val="13"/>
              </w:numPr>
              <w:rPr>
                <w:rFonts w:ascii="Calibri" w:hAnsi="Calibri" w:cs="Calibri"/>
                <w:lang w:val="en-US"/>
              </w:rPr>
            </w:pPr>
            <w:r w:rsidRPr="002B432F">
              <w:rPr>
                <w:rFonts w:ascii="Calibri" w:hAnsi="Calibri" w:cs="Calibri"/>
                <w:bCs/>
                <w:lang w:val="en-US"/>
              </w:rPr>
              <w:t xml:space="preserve">Are there rules about the minimum number of elevators in </w:t>
            </w:r>
            <w:r w:rsidR="001B3166" w:rsidRPr="002B432F">
              <w:rPr>
                <w:rFonts w:ascii="Calibri" w:hAnsi="Calibri" w:cs="Calibri"/>
                <w:bCs/>
                <w:lang w:val="en-US"/>
              </w:rPr>
              <w:t>in hospital buildings</w:t>
            </w:r>
            <w:r w:rsidRPr="002B432F">
              <w:rPr>
                <w:rFonts w:ascii="Calibri" w:hAnsi="Calibri" w:cs="Calibri"/>
                <w:bCs/>
                <w:lang w:val="en-US"/>
              </w:rPr>
              <w:t>?</w:t>
            </w:r>
          </w:p>
        </w:tc>
        <w:tc>
          <w:tcPr>
            <w:tcW w:w="606" w:type="dxa"/>
            <w:vAlign w:val="center"/>
          </w:tcPr>
          <w:p w14:paraId="4FD5A144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850" w:type="dxa"/>
            <w:vAlign w:val="center"/>
          </w:tcPr>
          <w:p w14:paraId="51989721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3686" w:type="dxa"/>
          </w:tcPr>
          <w:p w14:paraId="65EAA1BB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B65BEA" w:rsidRPr="002B432F" w14:paraId="3536D8A6" w14:textId="77777777" w:rsidTr="007140A5">
        <w:trPr>
          <w:trHeight w:val="201"/>
        </w:trPr>
        <w:tc>
          <w:tcPr>
            <w:tcW w:w="4781" w:type="dxa"/>
            <w:vAlign w:val="center"/>
          </w:tcPr>
          <w:p w14:paraId="69B3ECC2" w14:textId="574A16D3" w:rsidR="00B65BEA" w:rsidRPr="002B432F" w:rsidRDefault="00B65BEA" w:rsidP="007140A5">
            <w:pPr>
              <w:numPr>
                <w:ilvl w:val="0"/>
                <w:numId w:val="13"/>
              </w:numPr>
              <w:rPr>
                <w:rFonts w:ascii="Calibri" w:hAnsi="Calibri" w:cs="Calibri"/>
                <w:lang w:val="en-US"/>
              </w:rPr>
            </w:pPr>
            <w:r w:rsidRPr="002B432F">
              <w:rPr>
                <w:rFonts w:ascii="Calibri" w:hAnsi="Calibri" w:cs="Calibri"/>
                <w:bCs/>
                <w:lang w:val="en-US"/>
              </w:rPr>
              <w:t xml:space="preserve">Are there rules on water supply for fire brigades </w:t>
            </w:r>
            <w:r w:rsidR="001B3166" w:rsidRPr="002B432F">
              <w:rPr>
                <w:rFonts w:ascii="Calibri" w:hAnsi="Calibri" w:cs="Calibri"/>
                <w:bCs/>
                <w:lang w:val="en-US"/>
              </w:rPr>
              <w:t>in hospital buildings</w:t>
            </w:r>
            <w:r w:rsidRPr="002B432F">
              <w:rPr>
                <w:rFonts w:ascii="Calibri" w:hAnsi="Calibri" w:cs="Calibri"/>
                <w:bCs/>
                <w:lang w:val="en-US"/>
              </w:rPr>
              <w:t>?</w:t>
            </w:r>
          </w:p>
        </w:tc>
        <w:tc>
          <w:tcPr>
            <w:tcW w:w="606" w:type="dxa"/>
            <w:vAlign w:val="center"/>
          </w:tcPr>
          <w:p w14:paraId="368ED007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850" w:type="dxa"/>
            <w:vAlign w:val="center"/>
          </w:tcPr>
          <w:p w14:paraId="1FCF788F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3686" w:type="dxa"/>
          </w:tcPr>
          <w:p w14:paraId="7550BB85" w14:textId="77777777" w:rsidR="00B65BEA" w:rsidRPr="002B432F" w:rsidRDefault="00B65BEA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2B432F" w:rsidRPr="002B432F" w14:paraId="19A82749" w14:textId="77777777" w:rsidTr="007140A5">
        <w:trPr>
          <w:trHeight w:val="201"/>
        </w:trPr>
        <w:tc>
          <w:tcPr>
            <w:tcW w:w="4781" w:type="dxa"/>
            <w:vAlign w:val="center"/>
          </w:tcPr>
          <w:p w14:paraId="6D3AC5E8" w14:textId="33528DEA" w:rsidR="002B432F" w:rsidRPr="002B432F" w:rsidRDefault="002B432F" w:rsidP="007140A5">
            <w:pPr>
              <w:numPr>
                <w:ilvl w:val="0"/>
                <w:numId w:val="13"/>
              </w:numPr>
              <w:rPr>
                <w:rFonts w:ascii="Calibri" w:hAnsi="Calibri" w:cs="Calibri"/>
                <w:bCs/>
                <w:lang w:val="en-US"/>
              </w:rPr>
            </w:pPr>
            <w:r w:rsidRPr="002B432F">
              <w:rPr>
                <w:rFonts w:ascii="Calibri" w:hAnsi="Calibri" w:cs="Calibri"/>
                <w:bCs/>
                <w:lang w:val="en-US"/>
              </w:rPr>
              <w:t>How many deaths were caused by fires in hospitals (2024)?</w:t>
            </w:r>
          </w:p>
        </w:tc>
        <w:tc>
          <w:tcPr>
            <w:tcW w:w="606" w:type="dxa"/>
            <w:vAlign w:val="center"/>
          </w:tcPr>
          <w:p w14:paraId="02C75783" w14:textId="77777777" w:rsidR="002B432F" w:rsidRPr="002B432F" w:rsidRDefault="002B432F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850" w:type="dxa"/>
            <w:vAlign w:val="center"/>
          </w:tcPr>
          <w:p w14:paraId="3474E461" w14:textId="77777777" w:rsidR="002B432F" w:rsidRPr="002B432F" w:rsidRDefault="002B432F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3686" w:type="dxa"/>
          </w:tcPr>
          <w:p w14:paraId="036A2207" w14:textId="77777777" w:rsidR="002B432F" w:rsidRPr="002B432F" w:rsidRDefault="002B432F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2B432F" w:rsidRPr="002B432F" w14:paraId="1431FA14" w14:textId="77777777" w:rsidTr="007140A5">
        <w:trPr>
          <w:trHeight w:val="201"/>
        </w:trPr>
        <w:tc>
          <w:tcPr>
            <w:tcW w:w="4781" w:type="dxa"/>
            <w:vAlign w:val="center"/>
          </w:tcPr>
          <w:p w14:paraId="62F7CC99" w14:textId="1267261E" w:rsidR="002B432F" w:rsidRPr="002B432F" w:rsidRDefault="002B432F" w:rsidP="007140A5">
            <w:pPr>
              <w:numPr>
                <w:ilvl w:val="0"/>
                <w:numId w:val="13"/>
              </w:numPr>
              <w:rPr>
                <w:rFonts w:ascii="Calibri" w:hAnsi="Calibri" w:cs="Calibri"/>
                <w:bCs/>
                <w:lang w:val="en-US"/>
              </w:rPr>
            </w:pPr>
            <w:r w:rsidRPr="002B432F">
              <w:rPr>
                <w:rFonts w:ascii="Calibri" w:hAnsi="Calibri" w:cs="Calibri"/>
                <w:bCs/>
                <w:lang w:val="en-US"/>
              </w:rPr>
              <w:t>How many injured were caused by fires in hospitals (2024)?</w:t>
            </w:r>
          </w:p>
        </w:tc>
        <w:tc>
          <w:tcPr>
            <w:tcW w:w="606" w:type="dxa"/>
            <w:vAlign w:val="center"/>
          </w:tcPr>
          <w:p w14:paraId="5770E272" w14:textId="77777777" w:rsidR="002B432F" w:rsidRPr="002B432F" w:rsidRDefault="002B432F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850" w:type="dxa"/>
            <w:vAlign w:val="center"/>
          </w:tcPr>
          <w:p w14:paraId="20AC1997" w14:textId="77777777" w:rsidR="002B432F" w:rsidRPr="002B432F" w:rsidRDefault="002B432F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3686" w:type="dxa"/>
          </w:tcPr>
          <w:p w14:paraId="055E7819" w14:textId="77777777" w:rsidR="002B432F" w:rsidRPr="002B432F" w:rsidRDefault="002B432F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  <w:tr w:rsidR="002B432F" w:rsidRPr="002B432F" w14:paraId="13C13FFA" w14:textId="77777777" w:rsidTr="007140A5">
        <w:trPr>
          <w:trHeight w:val="201"/>
        </w:trPr>
        <w:tc>
          <w:tcPr>
            <w:tcW w:w="4781" w:type="dxa"/>
            <w:vAlign w:val="center"/>
          </w:tcPr>
          <w:p w14:paraId="5C537E12" w14:textId="271CEDA2" w:rsidR="002B432F" w:rsidRPr="002B432F" w:rsidRDefault="002B432F" w:rsidP="007140A5">
            <w:pPr>
              <w:numPr>
                <w:ilvl w:val="0"/>
                <w:numId w:val="13"/>
              </w:numPr>
              <w:rPr>
                <w:rFonts w:ascii="Calibri" w:hAnsi="Calibri" w:cs="Calibri"/>
                <w:bCs/>
                <w:lang w:val="en-US"/>
              </w:rPr>
            </w:pPr>
            <w:r w:rsidRPr="002B432F">
              <w:rPr>
                <w:rFonts w:ascii="Calibri" w:hAnsi="Calibri" w:cs="Calibri"/>
                <w:bCs/>
                <w:lang w:val="en-US"/>
              </w:rPr>
              <w:t>How many affected (non-death, non-injured) were caused by fires in hospitals (2024)?</w:t>
            </w:r>
          </w:p>
        </w:tc>
        <w:tc>
          <w:tcPr>
            <w:tcW w:w="606" w:type="dxa"/>
            <w:vAlign w:val="center"/>
          </w:tcPr>
          <w:p w14:paraId="0A186A35" w14:textId="77777777" w:rsidR="002B432F" w:rsidRPr="002B432F" w:rsidRDefault="002B432F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850" w:type="dxa"/>
            <w:vAlign w:val="center"/>
          </w:tcPr>
          <w:p w14:paraId="65AF3BC8" w14:textId="77777777" w:rsidR="002B432F" w:rsidRPr="002B432F" w:rsidRDefault="002B432F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3686" w:type="dxa"/>
          </w:tcPr>
          <w:p w14:paraId="0E956145" w14:textId="77777777" w:rsidR="002B432F" w:rsidRPr="002B432F" w:rsidRDefault="002B432F" w:rsidP="007140A5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</w:tr>
    </w:tbl>
    <w:p w14:paraId="284EEE5D" w14:textId="77777777" w:rsidR="00B65BEA" w:rsidRDefault="00B65BEA" w:rsidP="00DD44FA">
      <w:pPr>
        <w:jc w:val="center"/>
        <w:rPr>
          <w:rFonts w:ascii="Calibri" w:hAnsi="Calibri" w:cs="Calibri"/>
          <w:b/>
          <w:sz w:val="28"/>
          <w:szCs w:val="28"/>
          <w:lang w:val="en-US"/>
        </w:rPr>
      </w:pPr>
    </w:p>
    <w:p w14:paraId="5379BCF5" w14:textId="6B614042" w:rsidR="00672F87" w:rsidRPr="002B432F" w:rsidRDefault="00672F87" w:rsidP="00672F87">
      <w:pPr>
        <w:jc w:val="center"/>
        <w:rPr>
          <w:rFonts w:ascii="Calibri" w:hAnsi="Calibri" w:cs="Calibri"/>
          <w:b/>
          <w:sz w:val="28"/>
          <w:szCs w:val="28"/>
          <w:lang w:val="en-US"/>
        </w:rPr>
      </w:pPr>
      <w:r>
        <w:rPr>
          <w:rFonts w:ascii="Calibri" w:hAnsi="Calibri" w:cs="Calibri"/>
          <w:b/>
          <w:sz w:val="28"/>
          <w:szCs w:val="28"/>
          <w:lang w:val="en-US"/>
        </w:rPr>
        <w:t>Your Contact data</w:t>
      </w:r>
    </w:p>
    <w:p w14:paraId="2C685697" w14:textId="77777777" w:rsidR="00672F87" w:rsidRDefault="00672F87" w:rsidP="00DD44FA">
      <w:pPr>
        <w:jc w:val="center"/>
        <w:rPr>
          <w:rFonts w:ascii="Calibri" w:hAnsi="Calibri" w:cs="Calibri"/>
          <w:b/>
          <w:sz w:val="28"/>
          <w:szCs w:val="28"/>
          <w:lang w:val="en-US"/>
        </w:rPr>
      </w:pPr>
    </w:p>
    <w:p w14:paraId="343F45CE" w14:textId="3E370683" w:rsidR="00672F87" w:rsidRDefault="00672F87" w:rsidP="00DD44FA">
      <w:pPr>
        <w:jc w:val="center"/>
        <w:rPr>
          <w:rFonts w:ascii="Calibri" w:hAnsi="Calibri" w:cs="Calibri"/>
          <w:b/>
          <w:sz w:val="28"/>
          <w:szCs w:val="28"/>
          <w:lang w:val="en-US"/>
        </w:rPr>
      </w:pPr>
      <w:r>
        <w:rPr>
          <w:rFonts w:ascii="Calibri" w:hAnsi="Calibri" w:cs="Calibri"/>
          <w:b/>
          <w:sz w:val="28"/>
          <w:szCs w:val="28"/>
          <w:lang w:val="en-US"/>
        </w:rPr>
        <w:t>Name:</w:t>
      </w:r>
    </w:p>
    <w:p w14:paraId="38B14AF2" w14:textId="77777777" w:rsidR="00672F87" w:rsidRDefault="00672F87" w:rsidP="00DD44FA">
      <w:pPr>
        <w:jc w:val="center"/>
        <w:rPr>
          <w:rFonts w:ascii="Calibri" w:hAnsi="Calibri" w:cs="Calibri"/>
          <w:b/>
          <w:sz w:val="28"/>
          <w:szCs w:val="28"/>
          <w:lang w:val="en-US"/>
        </w:rPr>
      </w:pPr>
    </w:p>
    <w:p w14:paraId="643294A0" w14:textId="6FC247E0" w:rsidR="00672F87" w:rsidRDefault="00672F87" w:rsidP="00DD44FA">
      <w:pPr>
        <w:jc w:val="center"/>
        <w:rPr>
          <w:rFonts w:ascii="Calibri" w:hAnsi="Calibri" w:cs="Calibri"/>
          <w:b/>
          <w:sz w:val="28"/>
          <w:szCs w:val="28"/>
          <w:lang w:val="en-US"/>
        </w:rPr>
      </w:pPr>
      <w:r>
        <w:rPr>
          <w:rFonts w:ascii="Calibri" w:hAnsi="Calibri" w:cs="Calibri"/>
          <w:b/>
          <w:sz w:val="28"/>
          <w:szCs w:val="28"/>
          <w:lang w:val="en-US"/>
        </w:rPr>
        <w:t>Institution:</w:t>
      </w:r>
    </w:p>
    <w:p w14:paraId="0B492E5C" w14:textId="77777777" w:rsidR="00672F87" w:rsidRDefault="00672F87" w:rsidP="00DD44FA">
      <w:pPr>
        <w:jc w:val="center"/>
        <w:rPr>
          <w:rFonts w:ascii="Calibri" w:hAnsi="Calibri" w:cs="Calibri"/>
          <w:b/>
          <w:sz w:val="28"/>
          <w:szCs w:val="28"/>
          <w:lang w:val="en-US"/>
        </w:rPr>
      </w:pPr>
    </w:p>
    <w:p w14:paraId="1AB22FEC" w14:textId="77777777" w:rsidR="00672F87" w:rsidRDefault="00672F87" w:rsidP="00DD44FA">
      <w:pPr>
        <w:jc w:val="center"/>
        <w:rPr>
          <w:rFonts w:ascii="Calibri" w:hAnsi="Calibri" w:cs="Calibri"/>
          <w:b/>
          <w:sz w:val="28"/>
          <w:szCs w:val="28"/>
          <w:lang w:val="en-US"/>
        </w:rPr>
      </w:pPr>
    </w:p>
    <w:p w14:paraId="35797173" w14:textId="7F0D4423" w:rsidR="00672F87" w:rsidRDefault="00672F87" w:rsidP="00DD44FA">
      <w:pPr>
        <w:jc w:val="center"/>
        <w:rPr>
          <w:rFonts w:ascii="Calibri" w:hAnsi="Calibri" w:cs="Calibri"/>
          <w:b/>
          <w:sz w:val="28"/>
          <w:szCs w:val="28"/>
          <w:lang w:val="en-US"/>
        </w:rPr>
      </w:pPr>
      <w:r>
        <w:rPr>
          <w:rFonts w:ascii="Calibri" w:hAnsi="Calibri" w:cs="Calibri"/>
          <w:b/>
          <w:sz w:val="28"/>
          <w:szCs w:val="28"/>
          <w:lang w:val="en-US"/>
        </w:rPr>
        <w:t>e-mail:</w:t>
      </w:r>
    </w:p>
    <w:p w14:paraId="29F491B1" w14:textId="77777777" w:rsidR="00672F87" w:rsidRDefault="00672F87" w:rsidP="00DD44FA">
      <w:pPr>
        <w:jc w:val="center"/>
        <w:rPr>
          <w:rFonts w:ascii="Calibri" w:hAnsi="Calibri" w:cs="Calibri"/>
          <w:b/>
          <w:sz w:val="28"/>
          <w:szCs w:val="28"/>
          <w:lang w:val="en-US"/>
        </w:rPr>
      </w:pPr>
    </w:p>
    <w:p w14:paraId="7BE75B75" w14:textId="32283D4F" w:rsidR="00672F87" w:rsidRDefault="004D7267" w:rsidP="00DD44FA">
      <w:pPr>
        <w:jc w:val="center"/>
        <w:rPr>
          <w:rFonts w:ascii="Calibri" w:hAnsi="Calibri" w:cs="Calibri"/>
          <w:b/>
          <w:sz w:val="28"/>
          <w:szCs w:val="28"/>
          <w:lang w:val="en-US"/>
        </w:rPr>
      </w:pPr>
      <w:r>
        <w:rPr>
          <w:rFonts w:ascii="Calibri" w:hAnsi="Calibri" w:cs="Calibri"/>
          <w:b/>
          <w:sz w:val="28"/>
          <w:szCs w:val="28"/>
          <w:lang w:val="en-US"/>
        </w:rPr>
        <w:t>Comments / questions:</w:t>
      </w:r>
    </w:p>
    <w:sectPr w:rsidR="00672F87" w:rsidSect="009C16D6">
      <w:footerReference w:type="first" r:id="rId11"/>
      <w:pgSz w:w="11906" w:h="16838"/>
      <w:pgMar w:top="1134" w:right="851" w:bottom="1134" w:left="1418" w:header="720" w:footer="720" w:gutter="0"/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1CC900" w14:textId="77777777" w:rsidR="00355E3E" w:rsidRDefault="00355E3E" w:rsidP="00A04AB7">
      <w:r>
        <w:separator/>
      </w:r>
    </w:p>
  </w:endnote>
  <w:endnote w:type="continuationSeparator" w:id="0">
    <w:p w14:paraId="64C24A28" w14:textId="77777777" w:rsidR="00355E3E" w:rsidRDefault="00355E3E" w:rsidP="00A04A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B3E5E6" w14:textId="225AFAB4" w:rsidR="00EC6095" w:rsidRPr="00F71C83" w:rsidRDefault="00EC6095" w:rsidP="00EC6095">
    <w:pPr>
      <w:pStyle w:val="Footer"/>
      <w:jc w:val="center"/>
      <w:rPr>
        <w:lang w:val="de-DE"/>
      </w:rPr>
    </w:pPr>
    <w:r>
      <w:rPr>
        <w:lang w:val="de-DE"/>
      </w:rPr>
      <w:t xml:space="preserve">Page </w:t>
    </w:r>
    <w:r>
      <w:rPr>
        <w:lang w:val="de-DE"/>
      </w:rPr>
      <w:fldChar w:fldCharType="begin"/>
    </w:r>
    <w:r>
      <w:rPr>
        <w:lang w:val="de-DE"/>
      </w:rPr>
      <w:instrText xml:space="preserve"> PAGE  \* Arabic  \* MERGEFORMAT </w:instrText>
    </w:r>
    <w:r>
      <w:rPr>
        <w:lang w:val="de-DE"/>
      </w:rPr>
      <w:fldChar w:fldCharType="separate"/>
    </w:r>
    <w:r>
      <w:rPr>
        <w:lang w:val="de-DE"/>
      </w:rPr>
      <w:t>3</w:t>
    </w:r>
    <w:r>
      <w:rPr>
        <w:lang w:val="de-DE"/>
      </w:rPr>
      <w:fldChar w:fldCharType="end"/>
    </w:r>
    <w:r>
      <w:rPr>
        <w:lang w:val="de-DE"/>
      </w:rPr>
      <w:t xml:space="preserve"> </w:t>
    </w:r>
    <w:proofErr w:type="spellStart"/>
    <w:r>
      <w:rPr>
        <w:lang w:val="de-DE"/>
      </w:rPr>
      <w:t>of</w:t>
    </w:r>
    <w:proofErr w:type="spellEnd"/>
    <w:r>
      <w:rPr>
        <w:lang w:val="de-DE"/>
      </w:rPr>
      <w:t xml:space="preserve"> </w:t>
    </w:r>
    <w:r>
      <w:rPr>
        <w:lang w:val="de-DE"/>
      </w:rPr>
      <w:fldChar w:fldCharType="begin"/>
    </w:r>
    <w:r>
      <w:rPr>
        <w:lang w:val="de-DE"/>
      </w:rPr>
      <w:instrText xml:space="preserve"> NUMPAGES  \* Arabic  \* MERGEFORMAT </w:instrText>
    </w:r>
    <w:r>
      <w:rPr>
        <w:lang w:val="de-DE"/>
      </w:rPr>
      <w:fldChar w:fldCharType="separate"/>
    </w:r>
    <w:r>
      <w:rPr>
        <w:lang w:val="de-DE"/>
      </w:rPr>
      <w:t>3</w:t>
    </w:r>
    <w:r>
      <w:rPr>
        <w:lang w:val="de-DE"/>
      </w:rPr>
      <w:fldChar w:fldCharType="end"/>
    </w:r>
    <w:r>
      <w:rPr>
        <w:lang w:val="de-DE"/>
      </w:rPr>
      <w:t xml:space="preserve"> (Status: </w:t>
    </w:r>
    <w:r>
      <w:rPr>
        <w:lang w:val="de-DE"/>
      </w:rPr>
      <w:fldChar w:fldCharType="begin"/>
    </w:r>
    <w:r>
      <w:rPr>
        <w:lang w:val="de-DE"/>
      </w:rPr>
      <w:instrText xml:space="preserve"> DATE  \@ "dd.MM.yyyy"  \* MERGEFORMAT </w:instrText>
    </w:r>
    <w:r>
      <w:rPr>
        <w:lang w:val="de-DE"/>
      </w:rPr>
      <w:fldChar w:fldCharType="separate"/>
    </w:r>
    <w:r w:rsidR="00672F87">
      <w:rPr>
        <w:noProof/>
        <w:lang w:val="de-DE"/>
      </w:rPr>
      <w:t>14.11.2025</w:t>
    </w:r>
    <w:r>
      <w:rPr>
        <w:lang w:val="de-DE"/>
      </w:rPr>
      <w:fldChar w:fldCharType="end"/>
    </w:r>
    <w:r>
      <w:rPr>
        <w:lang w:val="de-DE"/>
      </w:rPr>
      <w:t>)</w:t>
    </w:r>
  </w:p>
  <w:p w14:paraId="7C878AB5" w14:textId="77777777" w:rsidR="00EC6095" w:rsidRDefault="00EC609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6E22E9" w14:textId="77777777" w:rsidR="00355E3E" w:rsidRDefault="00355E3E" w:rsidP="00A04AB7">
      <w:r>
        <w:separator/>
      </w:r>
    </w:p>
  </w:footnote>
  <w:footnote w:type="continuationSeparator" w:id="0">
    <w:p w14:paraId="54FCBC91" w14:textId="77777777" w:rsidR="00355E3E" w:rsidRDefault="00355E3E" w:rsidP="00A04AB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225792"/>
    <w:multiLevelType w:val="hybridMultilevel"/>
    <w:tmpl w:val="D03C0ECE"/>
    <w:lvl w:ilvl="0" w:tplc="9BA807E8">
      <w:start w:val="5"/>
      <w:numFmt w:val="decimal"/>
      <w:lvlText w:val="%1."/>
      <w:lvlJc w:val="left"/>
      <w:pPr>
        <w:ind w:left="571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291" w:hanging="360"/>
      </w:pPr>
    </w:lvl>
    <w:lvl w:ilvl="2" w:tplc="0407001B" w:tentative="1">
      <w:start w:val="1"/>
      <w:numFmt w:val="lowerRoman"/>
      <w:lvlText w:val="%3."/>
      <w:lvlJc w:val="right"/>
      <w:pPr>
        <w:ind w:left="2011" w:hanging="180"/>
      </w:pPr>
    </w:lvl>
    <w:lvl w:ilvl="3" w:tplc="0407000F" w:tentative="1">
      <w:start w:val="1"/>
      <w:numFmt w:val="decimal"/>
      <w:lvlText w:val="%4."/>
      <w:lvlJc w:val="left"/>
      <w:pPr>
        <w:ind w:left="2731" w:hanging="360"/>
      </w:pPr>
    </w:lvl>
    <w:lvl w:ilvl="4" w:tplc="04070019" w:tentative="1">
      <w:start w:val="1"/>
      <w:numFmt w:val="lowerLetter"/>
      <w:lvlText w:val="%5."/>
      <w:lvlJc w:val="left"/>
      <w:pPr>
        <w:ind w:left="3451" w:hanging="360"/>
      </w:pPr>
    </w:lvl>
    <w:lvl w:ilvl="5" w:tplc="0407001B" w:tentative="1">
      <w:start w:val="1"/>
      <w:numFmt w:val="lowerRoman"/>
      <w:lvlText w:val="%6."/>
      <w:lvlJc w:val="right"/>
      <w:pPr>
        <w:ind w:left="4171" w:hanging="180"/>
      </w:pPr>
    </w:lvl>
    <w:lvl w:ilvl="6" w:tplc="0407000F" w:tentative="1">
      <w:start w:val="1"/>
      <w:numFmt w:val="decimal"/>
      <w:lvlText w:val="%7."/>
      <w:lvlJc w:val="left"/>
      <w:pPr>
        <w:ind w:left="4891" w:hanging="360"/>
      </w:pPr>
    </w:lvl>
    <w:lvl w:ilvl="7" w:tplc="04070019" w:tentative="1">
      <w:start w:val="1"/>
      <w:numFmt w:val="lowerLetter"/>
      <w:lvlText w:val="%8."/>
      <w:lvlJc w:val="left"/>
      <w:pPr>
        <w:ind w:left="5611" w:hanging="360"/>
      </w:pPr>
    </w:lvl>
    <w:lvl w:ilvl="8" w:tplc="0407001B" w:tentative="1">
      <w:start w:val="1"/>
      <w:numFmt w:val="lowerRoman"/>
      <w:lvlText w:val="%9."/>
      <w:lvlJc w:val="right"/>
      <w:pPr>
        <w:ind w:left="6331" w:hanging="180"/>
      </w:pPr>
    </w:lvl>
  </w:abstractNum>
  <w:abstractNum w:abstractNumId="1" w15:restartNumberingAfterBreak="0">
    <w:nsid w:val="12AD1E26"/>
    <w:multiLevelType w:val="hybridMultilevel"/>
    <w:tmpl w:val="1464971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9E4940"/>
    <w:multiLevelType w:val="hybridMultilevel"/>
    <w:tmpl w:val="756E972C"/>
    <w:lvl w:ilvl="0" w:tplc="253E0962">
      <w:start w:val="9"/>
      <w:numFmt w:val="bullet"/>
      <w:lvlText w:val="-"/>
      <w:lvlJc w:val="left"/>
      <w:pPr>
        <w:ind w:left="405" w:hanging="360"/>
      </w:pPr>
      <w:rPr>
        <w:rFonts w:ascii="Calibri" w:eastAsia="Times New Roman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3" w15:restartNumberingAfterBreak="0">
    <w:nsid w:val="1F0243E6"/>
    <w:multiLevelType w:val="hybridMultilevel"/>
    <w:tmpl w:val="67BC30D4"/>
    <w:lvl w:ilvl="0" w:tplc="36607C8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B42AC8"/>
    <w:multiLevelType w:val="hybridMultilevel"/>
    <w:tmpl w:val="50DC6FA2"/>
    <w:lvl w:ilvl="0" w:tplc="10167274">
      <w:start w:val="7"/>
      <w:numFmt w:val="decimal"/>
      <w:lvlText w:val="%1."/>
      <w:lvlJc w:val="left"/>
      <w:pPr>
        <w:ind w:left="571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291" w:hanging="360"/>
      </w:pPr>
    </w:lvl>
    <w:lvl w:ilvl="2" w:tplc="0407001B" w:tentative="1">
      <w:start w:val="1"/>
      <w:numFmt w:val="lowerRoman"/>
      <w:lvlText w:val="%3."/>
      <w:lvlJc w:val="right"/>
      <w:pPr>
        <w:ind w:left="2011" w:hanging="180"/>
      </w:pPr>
    </w:lvl>
    <w:lvl w:ilvl="3" w:tplc="0407000F" w:tentative="1">
      <w:start w:val="1"/>
      <w:numFmt w:val="decimal"/>
      <w:lvlText w:val="%4."/>
      <w:lvlJc w:val="left"/>
      <w:pPr>
        <w:ind w:left="2731" w:hanging="360"/>
      </w:pPr>
    </w:lvl>
    <w:lvl w:ilvl="4" w:tplc="04070019" w:tentative="1">
      <w:start w:val="1"/>
      <w:numFmt w:val="lowerLetter"/>
      <w:lvlText w:val="%5."/>
      <w:lvlJc w:val="left"/>
      <w:pPr>
        <w:ind w:left="3451" w:hanging="360"/>
      </w:pPr>
    </w:lvl>
    <w:lvl w:ilvl="5" w:tplc="0407001B" w:tentative="1">
      <w:start w:val="1"/>
      <w:numFmt w:val="lowerRoman"/>
      <w:lvlText w:val="%6."/>
      <w:lvlJc w:val="right"/>
      <w:pPr>
        <w:ind w:left="4171" w:hanging="180"/>
      </w:pPr>
    </w:lvl>
    <w:lvl w:ilvl="6" w:tplc="0407000F" w:tentative="1">
      <w:start w:val="1"/>
      <w:numFmt w:val="decimal"/>
      <w:lvlText w:val="%7."/>
      <w:lvlJc w:val="left"/>
      <w:pPr>
        <w:ind w:left="4891" w:hanging="360"/>
      </w:pPr>
    </w:lvl>
    <w:lvl w:ilvl="7" w:tplc="04070019" w:tentative="1">
      <w:start w:val="1"/>
      <w:numFmt w:val="lowerLetter"/>
      <w:lvlText w:val="%8."/>
      <w:lvlJc w:val="left"/>
      <w:pPr>
        <w:ind w:left="5611" w:hanging="360"/>
      </w:pPr>
    </w:lvl>
    <w:lvl w:ilvl="8" w:tplc="0407001B" w:tentative="1">
      <w:start w:val="1"/>
      <w:numFmt w:val="lowerRoman"/>
      <w:lvlText w:val="%9."/>
      <w:lvlJc w:val="right"/>
      <w:pPr>
        <w:ind w:left="6331" w:hanging="180"/>
      </w:pPr>
    </w:lvl>
  </w:abstractNum>
  <w:abstractNum w:abstractNumId="5" w15:restartNumberingAfterBreak="0">
    <w:nsid w:val="2D3B63FF"/>
    <w:multiLevelType w:val="hybridMultilevel"/>
    <w:tmpl w:val="30FA4A92"/>
    <w:lvl w:ilvl="0" w:tplc="02E8EDD2">
      <w:start w:val="8"/>
      <w:numFmt w:val="decimal"/>
      <w:lvlText w:val="%1."/>
      <w:lvlJc w:val="left"/>
      <w:pPr>
        <w:ind w:left="571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291" w:hanging="360"/>
      </w:pPr>
    </w:lvl>
    <w:lvl w:ilvl="2" w:tplc="0407001B" w:tentative="1">
      <w:start w:val="1"/>
      <w:numFmt w:val="lowerRoman"/>
      <w:lvlText w:val="%3."/>
      <w:lvlJc w:val="right"/>
      <w:pPr>
        <w:ind w:left="2011" w:hanging="180"/>
      </w:pPr>
    </w:lvl>
    <w:lvl w:ilvl="3" w:tplc="0407000F" w:tentative="1">
      <w:start w:val="1"/>
      <w:numFmt w:val="decimal"/>
      <w:lvlText w:val="%4."/>
      <w:lvlJc w:val="left"/>
      <w:pPr>
        <w:ind w:left="2731" w:hanging="360"/>
      </w:pPr>
    </w:lvl>
    <w:lvl w:ilvl="4" w:tplc="04070019" w:tentative="1">
      <w:start w:val="1"/>
      <w:numFmt w:val="lowerLetter"/>
      <w:lvlText w:val="%5."/>
      <w:lvlJc w:val="left"/>
      <w:pPr>
        <w:ind w:left="3451" w:hanging="360"/>
      </w:pPr>
    </w:lvl>
    <w:lvl w:ilvl="5" w:tplc="0407001B" w:tentative="1">
      <w:start w:val="1"/>
      <w:numFmt w:val="lowerRoman"/>
      <w:lvlText w:val="%6."/>
      <w:lvlJc w:val="right"/>
      <w:pPr>
        <w:ind w:left="4171" w:hanging="180"/>
      </w:pPr>
    </w:lvl>
    <w:lvl w:ilvl="6" w:tplc="0407000F" w:tentative="1">
      <w:start w:val="1"/>
      <w:numFmt w:val="decimal"/>
      <w:lvlText w:val="%7."/>
      <w:lvlJc w:val="left"/>
      <w:pPr>
        <w:ind w:left="4891" w:hanging="360"/>
      </w:pPr>
    </w:lvl>
    <w:lvl w:ilvl="7" w:tplc="04070019" w:tentative="1">
      <w:start w:val="1"/>
      <w:numFmt w:val="lowerLetter"/>
      <w:lvlText w:val="%8."/>
      <w:lvlJc w:val="left"/>
      <w:pPr>
        <w:ind w:left="5611" w:hanging="360"/>
      </w:pPr>
    </w:lvl>
    <w:lvl w:ilvl="8" w:tplc="0407001B" w:tentative="1">
      <w:start w:val="1"/>
      <w:numFmt w:val="lowerRoman"/>
      <w:lvlText w:val="%9."/>
      <w:lvlJc w:val="right"/>
      <w:pPr>
        <w:ind w:left="6331" w:hanging="180"/>
      </w:pPr>
    </w:lvl>
  </w:abstractNum>
  <w:abstractNum w:abstractNumId="6" w15:restartNumberingAfterBreak="0">
    <w:nsid w:val="2F161930"/>
    <w:multiLevelType w:val="hybridMultilevel"/>
    <w:tmpl w:val="9D28741E"/>
    <w:lvl w:ilvl="0" w:tplc="9D123A36">
      <w:start w:val="9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  <w:color w:val="000000"/>
        <w:sz w:val="22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8919EF"/>
    <w:multiLevelType w:val="hybridMultilevel"/>
    <w:tmpl w:val="2A60ECF4"/>
    <w:lvl w:ilvl="0" w:tplc="0052B578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125" w:hanging="360"/>
      </w:pPr>
    </w:lvl>
    <w:lvl w:ilvl="2" w:tplc="0407001B" w:tentative="1">
      <w:start w:val="1"/>
      <w:numFmt w:val="lowerRoman"/>
      <w:lvlText w:val="%3."/>
      <w:lvlJc w:val="right"/>
      <w:pPr>
        <w:ind w:left="1845" w:hanging="180"/>
      </w:pPr>
    </w:lvl>
    <w:lvl w:ilvl="3" w:tplc="0407000F" w:tentative="1">
      <w:start w:val="1"/>
      <w:numFmt w:val="decimal"/>
      <w:lvlText w:val="%4."/>
      <w:lvlJc w:val="left"/>
      <w:pPr>
        <w:ind w:left="2565" w:hanging="360"/>
      </w:pPr>
    </w:lvl>
    <w:lvl w:ilvl="4" w:tplc="04070019" w:tentative="1">
      <w:start w:val="1"/>
      <w:numFmt w:val="lowerLetter"/>
      <w:lvlText w:val="%5."/>
      <w:lvlJc w:val="left"/>
      <w:pPr>
        <w:ind w:left="3285" w:hanging="360"/>
      </w:pPr>
    </w:lvl>
    <w:lvl w:ilvl="5" w:tplc="0407001B" w:tentative="1">
      <w:start w:val="1"/>
      <w:numFmt w:val="lowerRoman"/>
      <w:lvlText w:val="%6."/>
      <w:lvlJc w:val="right"/>
      <w:pPr>
        <w:ind w:left="4005" w:hanging="180"/>
      </w:pPr>
    </w:lvl>
    <w:lvl w:ilvl="6" w:tplc="0407000F" w:tentative="1">
      <w:start w:val="1"/>
      <w:numFmt w:val="decimal"/>
      <w:lvlText w:val="%7."/>
      <w:lvlJc w:val="left"/>
      <w:pPr>
        <w:ind w:left="4725" w:hanging="360"/>
      </w:pPr>
    </w:lvl>
    <w:lvl w:ilvl="7" w:tplc="04070019" w:tentative="1">
      <w:start w:val="1"/>
      <w:numFmt w:val="lowerLetter"/>
      <w:lvlText w:val="%8."/>
      <w:lvlJc w:val="left"/>
      <w:pPr>
        <w:ind w:left="5445" w:hanging="360"/>
      </w:pPr>
    </w:lvl>
    <w:lvl w:ilvl="8" w:tplc="0407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8" w15:restartNumberingAfterBreak="0">
    <w:nsid w:val="3D4B2DA3"/>
    <w:multiLevelType w:val="hybridMultilevel"/>
    <w:tmpl w:val="97D08A46"/>
    <w:lvl w:ilvl="0" w:tplc="EDC64E0C">
      <w:start w:val="9"/>
      <w:numFmt w:val="bullet"/>
      <w:lvlText w:val="-"/>
      <w:lvlJc w:val="left"/>
      <w:pPr>
        <w:ind w:left="405" w:hanging="360"/>
      </w:pPr>
      <w:rPr>
        <w:rFonts w:ascii="Calibri" w:eastAsia="Times New Roman" w:hAnsi="Calibri" w:cs="Calibri" w:hint="default"/>
        <w:color w:val="000000"/>
        <w:sz w:val="22"/>
      </w:rPr>
    </w:lvl>
    <w:lvl w:ilvl="1" w:tplc="041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9" w15:restartNumberingAfterBreak="0">
    <w:nsid w:val="42FF6D3B"/>
    <w:multiLevelType w:val="hybridMultilevel"/>
    <w:tmpl w:val="95F452A2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4190EFE"/>
    <w:multiLevelType w:val="multilevel"/>
    <w:tmpl w:val="B4C6AE6C"/>
    <w:lvl w:ilvl="0">
      <w:start w:val="40"/>
      <w:numFmt w:val="decimal"/>
      <w:lvlText w:val="%1"/>
      <w:lvlJc w:val="left"/>
      <w:pPr>
        <w:ind w:left="555" w:hanging="555"/>
      </w:pPr>
      <w:rPr>
        <w:rFonts w:hint="default"/>
      </w:rPr>
    </w:lvl>
    <w:lvl w:ilvl="1">
      <w:start w:val="60"/>
      <w:numFmt w:val="decimal"/>
      <w:lvlText w:val="%1-%2"/>
      <w:lvlJc w:val="left"/>
      <w:pPr>
        <w:ind w:left="625" w:hanging="555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86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93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36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43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86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93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2360" w:hanging="1800"/>
      </w:pPr>
      <w:rPr>
        <w:rFonts w:hint="default"/>
      </w:rPr>
    </w:lvl>
  </w:abstractNum>
  <w:abstractNum w:abstractNumId="11" w15:restartNumberingAfterBreak="0">
    <w:nsid w:val="661863FC"/>
    <w:multiLevelType w:val="hybridMultilevel"/>
    <w:tmpl w:val="88CC8E60"/>
    <w:lvl w:ilvl="0" w:tplc="22546C8A">
      <w:start w:val="83"/>
      <w:numFmt w:val="bullet"/>
      <w:lvlText w:val=""/>
      <w:lvlJc w:val="left"/>
      <w:pPr>
        <w:ind w:left="720" w:hanging="360"/>
      </w:pPr>
      <w:rPr>
        <w:rFonts w:ascii="Wingdings" w:eastAsia="Times New Roman" w:hAnsi="Wingdings" w:cs="Calibri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FE31C02"/>
    <w:multiLevelType w:val="hybridMultilevel"/>
    <w:tmpl w:val="20EC51AE"/>
    <w:lvl w:ilvl="0" w:tplc="0F94205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8105FF1"/>
    <w:multiLevelType w:val="hybridMultilevel"/>
    <w:tmpl w:val="C9DECEEC"/>
    <w:lvl w:ilvl="0" w:tplc="D0722368">
      <w:start w:val="7"/>
      <w:numFmt w:val="decimal"/>
      <w:lvlText w:val="%1."/>
      <w:lvlJc w:val="left"/>
      <w:pPr>
        <w:ind w:left="931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651" w:hanging="360"/>
      </w:pPr>
    </w:lvl>
    <w:lvl w:ilvl="2" w:tplc="0407001B" w:tentative="1">
      <w:start w:val="1"/>
      <w:numFmt w:val="lowerRoman"/>
      <w:lvlText w:val="%3."/>
      <w:lvlJc w:val="right"/>
      <w:pPr>
        <w:ind w:left="2371" w:hanging="180"/>
      </w:pPr>
    </w:lvl>
    <w:lvl w:ilvl="3" w:tplc="0407000F" w:tentative="1">
      <w:start w:val="1"/>
      <w:numFmt w:val="decimal"/>
      <w:lvlText w:val="%4."/>
      <w:lvlJc w:val="left"/>
      <w:pPr>
        <w:ind w:left="3091" w:hanging="360"/>
      </w:pPr>
    </w:lvl>
    <w:lvl w:ilvl="4" w:tplc="04070019" w:tentative="1">
      <w:start w:val="1"/>
      <w:numFmt w:val="lowerLetter"/>
      <w:lvlText w:val="%5."/>
      <w:lvlJc w:val="left"/>
      <w:pPr>
        <w:ind w:left="3811" w:hanging="360"/>
      </w:pPr>
    </w:lvl>
    <w:lvl w:ilvl="5" w:tplc="0407001B" w:tentative="1">
      <w:start w:val="1"/>
      <w:numFmt w:val="lowerRoman"/>
      <w:lvlText w:val="%6."/>
      <w:lvlJc w:val="right"/>
      <w:pPr>
        <w:ind w:left="4531" w:hanging="180"/>
      </w:pPr>
    </w:lvl>
    <w:lvl w:ilvl="6" w:tplc="0407000F" w:tentative="1">
      <w:start w:val="1"/>
      <w:numFmt w:val="decimal"/>
      <w:lvlText w:val="%7."/>
      <w:lvlJc w:val="left"/>
      <w:pPr>
        <w:ind w:left="5251" w:hanging="360"/>
      </w:pPr>
    </w:lvl>
    <w:lvl w:ilvl="7" w:tplc="04070019" w:tentative="1">
      <w:start w:val="1"/>
      <w:numFmt w:val="lowerLetter"/>
      <w:lvlText w:val="%8."/>
      <w:lvlJc w:val="left"/>
      <w:pPr>
        <w:ind w:left="5971" w:hanging="360"/>
      </w:pPr>
    </w:lvl>
    <w:lvl w:ilvl="8" w:tplc="0407001B" w:tentative="1">
      <w:start w:val="1"/>
      <w:numFmt w:val="lowerRoman"/>
      <w:lvlText w:val="%9."/>
      <w:lvlJc w:val="right"/>
      <w:pPr>
        <w:ind w:left="6691" w:hanging="180"/>
      </w:pPr>
    </w:lvl>
  </w:abstractNum>
  <w:num w:numId="1" w16cid:durableId="1580552164">
    <w:abstractNumId w:val="10"/>
  </w:num>
  <w:num w:numId="2" w16cid:durableId="400913280">
    <w:abstractNumId w:val="3"/>
  </w:num>
  <w:num w:numId="3" w16cid:durableId="901136494">
    <w:abstractNumId w:val="12"/>
  </w:num>
  <w:num w:numId="4" w16cid:durableId="186338196">
    <w:abstractNumId w:val="9"/>
  </w:num>
  <w:num w:numId="5" w16cid:durableId="560560786">
    <w:abstractNumId w:val="2"/>
  </w:num>
  <w:num w:numId="6" w16cid:durableId="153685908">
    <w:abstractNumId w:val="0"/>
  </w:num>
  <w:num w:numId="7" w16cid:durableId="1491868843">
    <w:abstractNumId w:val="4"/>
  </w:num>
  <w:num w:numId="8" w16cid:durableId="144863553">
    <w:abstractNumId w:val="13"/>
  </w:num>
  <w:num w:numId="9" w16cid:durableId="421419507">
    <w:abstractNumId w:val="5"/>
  </w:num>
  <w:num w:numId="10" w16cid:durableId="7366957">
    <w:abstractNumId w:val="1"/>
  </w:num>
  <w:num w:numId="11" w16cid:durableId="734354393">
    <w:abstractNumId w:val="6"/>
  </w:num>
  <w:num w:numId="12" w16cid:durableId="1640451586">
    <w:abstractNumId w:val="8"/>
  </w:num>
  <w:num w:numId="13" w16cid:durableId="2011524029">
    <w:abstractNumId w:val="7"/>
  </w:num>
  <w:num w:numId="14" w16cid:durableId="5513154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83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rawingGridVerticalSpacing w:val="163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1NTE1Mra0MDIwMTNR0lEKTi0uzszPAykwrgUAZUQh8iwAAAA="/>
  </w:docVars>
  <w:rsids>
    <w:rsidRoot w:val="00C94F48"/>
    <w:rsid w:val="00015489"/>
    <w:rsid w:val="00015B88"/>
    <w:rsid w:val="000201BD"/>
    <w:rsid w:val="000262EC"/>
    <w:rsid w:val="000529CC"/>
    <w:rsid w:val="00087AA6"/>
    <w:rsid w:val="00090895"/>
    <w:rsid w:val="000949A2"/>
    <w:rsid w:val="000D26FB"/>
    <w:rsid w:val="000D4339"/>
    <w:rsid w:val="000E2897"/>
    <w:rsid w:val="001007E4"/>
    <w:rsid w:val="00105DF9"/>
    <w:rsid w:val="001207EC"/>
    <w:rsid w:val="00124DBF"/>
    <w:rsid w:val="001670AB"/>
    <w:rsid w:val="0017695D"/>
    <w:rsid w:val="00186C59"/>
    <w:rsid w:val="00191DD4"/>
    <w:rsid w:val="001A0752"/>
    <w:rsid w:val="001B3166"/>
    <w:rsid w:val="001C46D5"/>
    <w:rsid w:val="001E0AF6"/>
    <w:rsid w:val="001E1D33"/>
    <w:rsid w:val="001E1FC5"/>
    <w:rsid w:val="001F5546"/>
    <w:rsid w:val="002059DE"/>
    <w:rsid w:val="00210C82"/>
    <w:rsid w:val="00210F41"/>
    <w:rsid w:val="00214C16"/>
    <w:rsid w:val="002242B1"/>
    <w:rsid w:val="002311A6"/>
    <w:rsid w:val="00240D89"/>
    <w:rsid w:val="00255D32"/>
    <w:rsid w:val="0029365C"/>
    <w:rsid w:val="0029573E"/>
    <w:rsid w:val="002A7E6E"/>
    <w:rsid w:val="002B432F"/>
    <w:rsid w:val="002C23C6"/>
    <w:rsid w:val="002D3CA8"/>
    <w:rsid w:val="002E1543"/>
    <w:rsid w:val="002E2087"/>
    <w:rsid w:val="002E51CA"/>
    <w:rsid w:val="002F034D"/>
    <w:rsid w:val="002F1A0A"/>
    <w:rsid w:val="002F3155"/>
    <w:rsid w:val="00307497"/>
    <w:rsid w:val="00326A4E"/>
    <w:rsid w:val="0034207B"/>
    <w:rsid w:val="003530A8"/>
    <w:rsid w:val="00355E3E"/>
    <w:rsid w:val="00357044"/>
    <w:rsid w:val="00364892"/>
    <w:rsid w:val="00371994"/>
    <w:rsid w:val="003825ED"/>
    <w:rsid w:val="00385F61"/>
    <w:rsid w:val="0038769D"/>
    <w:rsid w:val="00390001"/>
    <w:rsid w:val="003C5EFE"/>
    <w:rsid w:val="00403ECD"/>
    <w:rsid w:val="00414A23"/>
    <w:rsid w:val="00455712"/>
    <w:rsid w:val="00472099"/>
    <w:rsid w:val="004730A2"/>
    <w:rsid w:val="00474F18"/>
    <w:rsid w:val="00483716"/>
    <w:rsid w:val="00486CF1"/>
    <w:rsid w:val="00495657"/>
    <w:rsid w:val="004D7267"/>
    <w:rsid w:val="00512DAD"/>
    <w:rsid w:val="005152B9"/>
    <w:rsid w:val="00526457"/>
    <w:rsid w:val="00533CED"/>
    <w:rsid w:val="00540484"/>
    <w:rsid w:val="00541A51"/>
    <w:rsid w:val="0054221E"/>
    <w:rsid w:val="00544722"/>
    <w:rsid w:val="00557030"/>
    <w:rsid w:val="005A5236"/>
    <w:rsid w:val="005C1F5E"/>
    <w:rsid w:val="005C391C"/>
    <w:rsid w:val="005D0D8E"/>
    <w:rsid w:val="005D2676"/>
    <w:rsid w:val="005D6919"/>
    <w:rsid w:val="005E6726"/>
    <w:rsid w:val="005E7837"/>
    <w:rsid w:val="005F523C"/>
    <w:rsid w:val="00602F06"/>
    <w:rsid w:val="0061000C"/>
    <w:rsid w:val="006171E9"/>
    <w:rsid w:val="00635620"/>
    <w:rsid w:val="00642302"/>
    <w:rsid w:val="00662376"/>
    <w:rsid w:val="0066429B"/>
    <w:rsid w:val="00672F87"/>
    <w:rsid w:val="00674377"/>
    <w:rsid w:val="00677DA2"/>
    <w:rsid w:val="00686AB7"/>
    <w:rsid w:val="006A632F"/>
    <w:rsid w:val="006B03DB"/>
    <w:rsid w:val="006C4F8C"/>
    <w:rsid w:val="006D39D7"/>
    <w:rsid w:val="006E0554"/>
    <w:rsid w:val="006E7D13"/>
    <w:rsid w:val="006F0801"/>
    <w:rsid w:val="007222C7"/>
    <w:rsid w:val="00722A2C"/>
    <w:rsid w:val="00726A1D"/>
    <w:rsid w:val="00737A6D"/>
    <w:rsid w:val="007464AE"/>
    <w:rsid w:val="007472F5"/>
    <w:rsid w:val="007526F3"/>
    <w:rsid w:val="00771B2E"/>
    <w:rsid w:val="00776744"/>
    <w:rsid w:val="00776AD5"/>
    <w:rsid w:val="00785F12"/>
    <w:rsid w:val="00794DC7"/>
    <w:rsid w:val="007A0027"/>
    <w:rsid w:val="007D0087"/>
    <w:rsid w:val="007D6500"/>
    <w:rsid w:val="00806118"/>
    <w:rsid w:val="00812CE0"/>
    <w:rsid w:val="008226E1"/>
    <w:rsid w:val="008231B5"/>
    <w:rsid w:val="00823B5C"/>
    <w:rsid w:val="00832515"/>
    <w:rsid w:val="00843711"/>
    <w:rsid w:val="008443A6"/>
    <w:rsid w:val="00847AB6"/>
    <w:rsid w:val="00864BD6"/>
    <w:rsid w:val="008672C9"/>
    <w:rsid w:val="008764E7"/>
    <w:rsid w:val="0088571B"/>
    <w:rsid w:val="00892B30"/>
    <w:rsid w:val="008A20AD"/>
    <w:rsid w:val="008A6A32"/>
    <w:rsid w:val="008B22F1"/>
    <w:rsid w:val="008B3E2E"/>
    <w:rsid w:val="008D75CE"/>
    <w:rsid w:val="008E20FC"/>
    <w:rsid w:val="00910860"/>
    <w:rsid w:val="00931AE5"/>
    <w:rsid w:val="00937562"/>
    <w:rsid w:val="009601EC"/>
    <w:rsid w:val="00977C2F"/>
    <w:rsid w:val="00995C9F"/>
    <w:rsid w:val="009973AB"/>
    <w:rsid w:val="009B0F2B"/>
    <w:rsid w:val="009B389F"/>
    <w:rsid w:val="009C16D6"/>
    <w:rsid w:val="009D3EFC"/>
    <w:rsid w:val="009D64F2"/>
    <w:rsid w:val="009F0316"/>
    <w:rsid w:val="00A04AB7"/>
    <w:rsid w:val="00A26F13"/>
    <w:rsid w:val="00A53194"/>
    <w:rsid w:val="00A554FA"/>
    <w:rsid w:val="00A602B0"/>
    <w:rsid w:val="00A649A3"/>
    <w:rsid w:val="00A74E2C"/>
    <w:rsid w:val="00A8388C"/>
    <w:rsid w:val="00A926BE"/>
    <w:rsid w:val="00AB0F8D"/>
    <w:rsid w:val="00AB7473"/>
    <w:rsid w:val="00AE7AC4"/>
    <w:rsid w:val="00B01784"/>
    <w:rsid w:val="00B01797"/>
    <w:rsid w:val="00B10869"/>
    <w:rsid w:val="00B23559"/>
    <w:rsid w:val="00B343FE"/>
    <w:rsid w:val="00B45BD0"/>
    <w:rsid w:val="00B53B47"/>
    <w:rsid w:val="00B62250"/>
    <w:rsid w:val="00B62BC1"/>
    <w:rsid w:val="00B65BEA"/>
    <w:rsid w:val="00B712E3"/>
    <w:rsid w:val="00B8397C"/>
    <w:rsid w:val="00B909DA"/>
    <w:rsid w:val="00BA3B70"/>
    <w:rsid w:val="00BD0C8B"/>
    <w:rsid w:val="00BE0253"/>
    <w:rsid w:val="00BE0770"/>
    <w:rsid w:val="00BE1258"/>
    <w:rsid w:val="00C1146F"/>
    <w:rsid w:val="00C257F8"/>
    <w:rsid w:val="00C273C2"/>
    <w:rsid w:val="00C31DEA"/>
    <w:rsid w:val="00C35BD4"/>
    <w:rsid w:val="00C618C7"/>
    <w:rsid w:val="00C625E0"/>
    <w:rsid w:val="00C85AA9"/>
    <w:rsid w:val="00C86AC1"/>
    <w:rsid w:val="00C94F48"/>
    <w:rsid w:val="00C96210"/>
    <w:rsid w:val="00CB182A"/>
    <w:rsid w:val="00CC2B1B"/>
    <w:rsid w:val="00D10786"/>
    <w:rsid w:val="00D130A3"/>
    <w:rsid w:val="00D421AB"/>
    <w:rsid w:val="00D8665D"/>
    <w:rsid w:val="00DA47F7"/>
    <w:rsid w:val="00DB553D"/>
    <w:rsid w:val="00DD425D"/>
    <w:rsid w:val="00DD44FA"/>
    <w:rsid w:val="00DE3B5F"/>
    <w:rsid w:val="00DE7A17"/>
    <w:rsid w:val="00DF0EB3"/>
    <w:rsid w:val="00E14878"/>
    <w:rsid w:val="00E2558F"/>
    <w:rsid w:val="00E35F19"/>
    <w:rsid w:val="00E45011"/>
    <w:rsid w:val="00E57949"/>
    <w:rsid w:val="00E830FF"/>
    <w:rsid w:val="00E90F03"/>
    <w:rsid w:val="00EA025A"/>
    <w:rsid w:val="00EA5CFB"/>
    <w:rsid w:val="00EC6095"/>
    <w:rsid w:val="00ED0A5B"/>
    <w:rsid w:val="00EF79D5"/>
    <w:rsid w:val="00F05F0A"/>
    <w:rsid w:val="00F1151C"/>
    <w:rsid w:val="00F16495"/>
    <w:rsid w:val="00F16D4A"/>
    <w:rsid w:val="00F3542C"/>
    <w:rsid w:val="00F42F70"/>
    <w:rsid w:val="00F706A3"/>
    <w:rsid w:val="00F7116A"/>
    <w:rsid w:val="00F84BF8"/>
    <w:rsid w:val="00F96F5F"/>
    <w:rsid w:val="00FA3D23"/>
    <w:rsid w:val="00FB3ED7"/>
    <w:rsid w:val="00FE0F3C"/>
    <w:rsid w:val="00FE4E26"/>
    <w:rsid w:val="00FE5D28"/>
    <w:rsid w:val="00FF118D"/>
    <w:rsid w:val="00FF3F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73E0DD8"/>
  <w15:chartTrackingRefBased/>
  <w15:docId w15:val="{3D76DD67-32A2-4EA3-ADD2-B0E2FCEB2B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de-AT" w:eastAsia="de-A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94F48"/>
    <w:rPr>
      <w:lang w:val="ru-RU" w:eastAsia="ru-RU"/>
    </w:rPr>
  </w:style>
  <w:style w:type="paragraph" w:styleId="Heading1">
    <w:name w:val="heading 1"/>
    <w:basedOn w:val="Normal"/>
    <w:next w:val="Normal"/>
    <w:qFormat/>
    <w:rsid w:val="00C94F48"/>
    <w:pPr>
      <w:keepNext/>
      <w:jc w:val="center"/>
      <w:outlineLvl w:val="0"/>
    </w:pPr>
    <w:rPr>
      <w:b/>
      <w:sz w:val="28"/>
    </w:rPr>
  </w:style>
  <w:style w:type="paragraph" w:styleId="Heading7">
    <w:name w:val="heading 7"/>
    <w:basedOn w:val="Normal"/>
    <w:next w:val="Normal"/>
    <w:qFormat/>
    <w:rsid w:val="00C94F48"/>
    <w:pPr>
      <w:spacing w:before="240" w:after="60"/>
      <w:outlineLvl w:val="6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lxttrn">
    <w:name w:val="mlxt_trn"/>
    <w:basedOn w:val="DefaultParagraphFont"/>
    <w:rsid w:val="002C23C6"/>
  </w:style>
  <w:style w:type="character" w:styleId="Hyperlink">
    <w:name w:val="Hyperlink"/>
    <w:uiPriority w:val="99"/>
    <w:unhideWhenUsed/>
    <w:rsid w:val="0054221E"/>
    <w:rPr>
      <w:color w:val="0000FF"/>
      <w:u w:val="single"/>
    </w:rPr>
  </w:style>
  <w:style w:type="paragraph" w:styleId="Header">
    <w:name w:val="header"/>
    <w:basedOn w:val="Normal"/>
    <w:link w:val="HeaderChar"/>
    <w:rsid w:val="00A04AB7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rsid w:val="00A04AB7"/>
    <w:rPr>
      <w:lang w:val="ru-RU" w:eastAsia="ru-RU"/>
    </w:rPr>
  </w:style>
  <w:style w:type="paragraph" w:styleId="Footer">
    <w:name w:val="footer"/>
    <w:basedOn w:val="Normal"/>
    <w:link w:val="FooterChar"/>
    <w:rsid w:val="00A04AB7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rsid w:val="00A04AB7"/>
    <w:rPr>
      <w:lang w:val="ru-RU" w:eastAsia="ru-RU"/>
    </w:rPr>
  </w:style>
  <w:style w:type="character" w:styleId="UnresolvedMention">
    <w:name w:val="Unresolved Mention"/>
    <w:uiPriority w:val="99"/>
    <w:semiHidden/>
    <w:unhideWhenUsed/>
    <w:rsid w:val="00A53194"/>
    <w:rPr>
      <w:color w:val="605E5C"/>
      <w:shd w:val="clear" w:color="auto" w:fill="E1DFDD"/>
    </w:rPr>
  </w:style>
  <w:style w:type="character" w:customStyle="1" w:styleId="email">
    <w:name w:val="email"/>
    <w:basedOn w:val="DefaultParagraphFont"/>
    <w:rsid w:val="00C9621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4024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71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5162F621DDE024E929DB8D7ACC51BBC" ma:contentTypeVersion="22" ma:contentTypeDescription="Ein neues Dokument erstellen." ma:contentTypeScope="" ma:versionID="941c12ff307cc66eea659143e04c6732">
  <xsd:schema xmlns:xsd="http://www.w3.org/2001/XMLSchema" xmlns:xs="http://www.w3.org/2001/XMLSchema" xmlns:p="http://schemas.microsoft.com/office/2006/metadata/properties" xmlns:ns2="91fa2621-5924-448b-98aa-753704990679" xmlns:ns3="bfc0e2a3-ea68-480f-b348-20f7d0eeb4a0" targetNamespace="http://schemas.microsoft.com/office/2006/metadata/properties" ma:root="true" ma:fieldsID="4e051156df6d4a5ba0203afc37fa5e2f" ns2:_="" ns3:_="">
    <xsd:import namespace="91fa2621-5924-448b-98aa-753704990679"/>
    <xsd:import namespace="bfc0e2a3-ea68-480f-b348-20f7d0eeb4a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fa2621-5924-448b-98aa-75370499067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Bildmarkierungen" ma:readOnly="false" ma:fieldId="{5cf76f15-5ced-4ddc-b409-7134ff3c332f}" ma:taxonomyMulti="true" ma:sspId="5f89a876-9fee-4da1-b52e-7b39d7d13b4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LengthInSeconds" ma:index="2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c0e2a3-ea68-480f-b348-20f7d0eeb4a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8d4e59b8-7042-4446-849b-1315cfcf986e}" ma:internalName="TaxCatchAll" ma:showField="CatchAllData" ma:web="bfc0e2a3-ea68-480f-b348-20f7d0eeb4a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1fa2621-5924-448b-98aa-753704990679">
      <Terms xmlns="http://schemas.microsoft.com/office/infopath/2007/PartnerControls"/>
    </lcf76f155ced4ddcb4097134ff3c332f>
    <TaxCatchAll xmlns="bfc0e2a3-ea68-480f-b348-20f7d0eeb4a0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699D68-2A74-4178-A6B7-42846ACE44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fa2621-5924-448b-98aa-753704990679"/>
    <ds:schemaRef ds:uri="bfc0e2a3-ea68-480f-b348-20f7d0eeb4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0FFBA51-5248-4EEB-A802-C33E0239B8DF}">
  <ds:schemaRefs>
    <ds:schemaRef ds:uri="http://schemas.microsoft.com/office/2006/metadata/properties"/>
    <ds:schemaRef ds:uri="http://schemas.microsoft.com/office/infopath/2007/PartnerControls"/>
    <ds:schemaRef ds:uri="91fa2621-5924-448b-98aa-753704990679"/>
    <ds:schemaRef ds:uri="bfc0e2a3-ea68-480f-b348-20f7d0eeb4a0"/>
  </ds:schemaRefs>
</ds:datastoreItem>
</file>

<file path=customXml/itemProps3.xml><?xml version="1.0" encoding="utf-8"?>
<ds:datastoreItem xmlns:ds="http://schemas.openxmlformats.org/officeDocument/2006/customXml" ds:itemID="{CBAADEBC-988C-48BE-9AAB-33045678485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F6F2312-6F16-482A-AFD3-948CC44ACB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05</Words>
  <Characters>3186</Characters>
  <Application>Microsoft Office Word</Application>
  <DocSecurity>0</DocSecurity>
  <Lines>26</Lines>
  <Paragraphs>7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3" baseType="lpstr">
      <vt:lpstr>World Fire Statistics 2026</vt:lpstr>
      <vt:lpstr>World Fire Statistics 2022</vt:lpstr>
      <vt:lpstr> </vt:lpstr>
    </vt:vector>
  </TitlesOfParts>
  <Company>MicroSoft</Company>
  <LinksUpToDate>false</LinksUpToDate>
  <CharactersWithSpaces>3684</CharactersWithSpaces>
  <SharedDoc>false</SharedDoc>
  <HLinks>
    <vt:vector size="6" baseType="variant">
      <vt:variant>
        <vt:i4>3670116</vt:i4>
      </vt:variant>
      <vt:variant>
        <vt:i4>0</vt:i4>
      </vt:variant>
      <vt:variant>
        <vt:i4>0</vt:i4>
      </vt:variant>
      <vt:variant>
        <vt:i4>5</vt:i4>
      </vt:variant>
      <vt:variant>
        <vt:lpwstr>https://mail.yandex.ru/?uid=9595815</vt:lpwstr>
      </vt:variant>
      <vt:variant>
        <vt:lpwstr>compose?to=%22drpeterwagner%22%20%3Cdrpeterwagner%40freenet.de%3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ld Fire Statistics 2026</dc:title>
  <dc:subject/>
  <dc:creator>CFS-CTIF</dc:creator>
  <cp:keywords>CTIF;Table for Filling</cp:keywords>
  <cp:lastModifiedBy>peter wagner</cp:lastModifiedBy>
  <cp:revision>2</cp:revision>
  <cp:lastPrinted>2025-11-12T09:59:00Z</cp:lastPrinted>
  <dcterms:created xsi:type="dcterms:W3CDTF">2025-11-14T20:38:00Z</dcterms:created>
  <dcterms:modified xsi:type="dcterms:W3CDTF">2025-11-14T2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55162F621DDE024E929DB8D7ACC51BBC</vt:lpwstr>
  </property>
</Properties>
</file>